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3BF3A" w14:textId="5CA3DD30" w:rsidR="00D7522C" w:rsidRPr="009A704F" w:rsidRDefault="009A704F" w:rsidP="009A704F">
      <w:pPr>
        <w:pStyle w:val="papertitle"/>
        <w:spacing w:before="100" w:beforeAutospacing="1" w:after="100" w:afterAutospacing="1"/>
        <w:rPr>
          <w:kern w:val="48"/>
        </w:rPr>
      </w:pPr>
      <w:r>
        <w:rPr>
          <w:kern w:val="48"/>
        </w:rPr>
        <w:t>Hand-written Urdu Character Recognition using Machine Learning</w:t>
      </w:r>
    </w:p>
    <w:p w14:paraId="72DBE584" w14:textId="77777777" w:rsidR="00D7522C" w:rsidRPr="00CA4392" w:rsidRDefault="00D7522C" w:rsidP="00CA4392">
      <w:pPr>
        <w:pStyle w:val="Author"/>
        <w:spacing w:before="100" w:beforeAutospacing="1" w:after="100" w:afterAutospacing="1" w:line="120" w:lineRule="auto"/>
        <w:rPr>
          <w:sz w:val="16"/>
          <w:szCs w:val="16"/>
        </w:rPr>
        <w:sectPr w:rsidR="00D7522C" w:rsidRPr="00CA4392" w:rsidSect="003B4E04">
          <w:footerReference w:type="first" r:id="rId8"/>
          <w:pgSz w:w="11906" w:h="16838" w:code="9"/>
          <w:pgMar w:top="540" w:right="893" w:bottom="1440" w:left="893" w:header="720" w:footer="720" w:gutter="0"/>
          <w:cols w:space="720"/>
          <w:titlePg/>
          <w:docGrid w:linePitch="360"/>
        </w:sectPr>
      </w:pPr>
    </w:p>
    <w:p w14:paraId="3AF14A9C" w14:textId="77777777" w:rsidR="00314A31" w:rsidRDefault="00314A31" w:rsidP="009A704F">
      <w:pPr>
        <w:pStyle w:val="Author"/>
        <w:spacing w:before="100" w:beforeAutospacing="1"/>
        <w:rPr>
          <w:sz w:val="18"/>
          <w:szCs w:val="18"/>
        </w:rPr>
      </w:pPr>
    </w:p>
    <w:p w14:paraId="7AE5FB23" w14:textId="77777777" w:rsidR="00314A31" w:rsidRDefault="00314A31" w:rsidP="009A704F">
      <w:pPr>
        <w:pStyle w:val="Author"/>
        <w:spacing w:before="100" w:beforeAutospacing="1"/>
        <w:rPr>
          <w:sz w:val="18"/>
          <w:szCs w:val="18"/>
        </w:rPr>
      </w:pPr>
    </w:p>
    <w:p w14:paraId="346CBC1E" w14:textId="77777777" w:rsidR="00314A31" w:rsidRDefault="00314A31" w:rsidP="009A704F">
      <w:pPr>
        <w:pStyle w:val="Author"/>
        <w:spacing w:before="100" w:beforeAutospacing="1"/>
        <w:rPr>
          <w:sz w:val="18"/>
          <w:szCs w:val="18"/>
        </w:rPr>
      </w:pPr>
    </w:p>
    <w:p w14:paraId="33AF8681" w14:textId="77777777" w:rsidR="00314A31" w:rsidRDefault="00314A31" w:rsidP="009A704F">
      <w:pPr>
        <w:pStyle w:val="Author"/>
        <w:spacing w:before="100" w:beforeAutospacing="1"/>
        <w:rPr>
          <w:sz w:val="18"/>
          <w:szCs w:val="18"/>
        </w:rPr>
      </w:pPr>
    </w:p>
    <w:p w14:paraId="32300A36" w14:textId="498935D5" w:rsidR="001A3B3D" w:rsidRDefault="009A704F" w:rsidP="009A704F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t>Wajahat Riaz</w:t>
      </w:r>
      <w:r w:rsidR="001A3B3D" w:rsidRPr="00F847A6">
        <w:rPr>
          <w:sz w:val="18"/>
          <w:szCs w:val="18"/>
        </w:rPr>
        <w:br/>
      </w:r>
      <w:r>
        <w:rPr>
          <w:i/>
          <w:sz w:val="18"/>
          <w:szCs w:val="18"/>
        </w:rPr>
        <w:t>Department of Electrical Engineering</w:t>
      </w:r>
      <w:r w:rsidR="001A3B3D" w:rsidRPr="00F847A6">
        <w:rPr>
          <w:i/>
          <w:sz w:val="18"/>
          <w:szCs w:val="18"/>
        </w:rPr>
        <w:t xml:space="preserve"> </w:t>
      </w:r>
      <w:r w:rsidR="007B6DDA">
        <w:rPr>
          <w:i/>
          <w:sz w:val="18"/>
          <w:szCs w:val="18"/>
        </w:rPr>
        <w:br/>
      </w:r>
      <w:r>
        <w:rPr>
          <w:sz w:val="18"/>
          <w:szCs w:val="18"/>
        </w:rPr>
        <w:t xml:space="preserve">University of Engineering and Technology </w:t>
      </w:r>
      <w:r w:rsidR="001A3B3D" w:rsidRPr="00F847A6">
        <w:rPr>
          <w:i/>
          <w:sz w:val="18"/>
          <w:szCs w:val="18"/>
        </w:rPr>
        <w:br/>
      </w:r>
      <w:r>
        <w:rPr>
          <w:sz w:val="18"/>
          <w:szCs w:val="18"/>
        </w:rPr>
        <w:t>Lahore</w:t>
      </w:r>
      <w:r w:rsidR="001A3B3D" w:rsidRPr="00F847A6">
        <w:rPr>
          <w:sz w:val="18"/>
          <w:szCs w:val="18"/>
        </w:rPr>
        <w:t>,</w:t>
      </w:r>
      <w:r w:rsidR="007A342B">
        <w:rPr>
          <w:sz w:val="18"/>
          <w:szCs w:val="18"/>
        </w:rPr>
        <w:t xml:space="preserve"> </w:t>
      </w:r>
      <w:r>
        <w:rPr>
          <w:sz w:val="18"/>
          <w:szCs w:val="18"/>
        </w:rPr>
        <w:t>Pakistan</w:t>
      </w:r>
      <w:r w:rsidR="001A3B3D" w:rsidRPr="00F847A6">
        <w:rPr>
          <w:sz w:val="18"/>
          <w:szCs w:val="18"/>
        </w:rPr>
        <w:br/>
      </w:r>
      <w:hyperlink r:id="rId9" w:history="1">
        <w:r w:rsidR="00C95BEC" w:rsidRPr="00C95BEC">
          <w:rPr>
            <w:rStyle w:val="Hyperlink"/>
            <w:sz w:val="18"/>
            <w:szCs w:val="18"/>
          </w:rPr>
          <w:t>mailto:wajahatriazmirza@gmail.com</w:t>
        </w:r>
      </w:hyperlink>
      <w:r w:rsidR="00B768D1">
        <w:rPr>
          <w:sz w:val="18"/>
          <w:szCs w:val="18"/>
        </w:rPr>
        <w:t xml:space="preserve"> </w:t>
      </w:r>
    </w:p>
    <w:p w14:paraId="3E157114" w14:textId="77777777" w:rsidR="009A704F" w:rsidRPr="00F847A6" w:rsidRDefault="009A704F" w:rsidP="009A704F">
      <w:pPr>
        <w:pStyle w:val="Author"/>
        <w:spacing w:before="100" w:beforeAutospacing="1"/>
        <w:rPr>
          <w:sz w:val="18"/>
          <w:szCs w:val="18"/>
        </w:rPr>
      </w:pPr>
    </w:p>
    <w:p w14:paraId="09961BB3" w14:textId="77777777" w:rsidR="009303D9" w:rsidRDefault="009303D9" w:rsidP="009A704F">
      <w:pPr>
        <w:pStyle w:val="Author"/>
        <w:spacing w:before="100" w:beforeAutospacing="1"/>
        <w:jc w:val="both"/>
        <w:rPr>
          <w:sz w:val="18"/>
          <w:szCs w:val="18"/>
        </w:rPr>
      </w:pPr>
    </w:p>
    <w:p w14:paraId="53B70CB5" w14:textId="77777777" w:rsidR="009A704F" w:rsidRDefault="009A704F" w:rsidP="009A704F">
      <w:pPr>
        <w:pStyle w:val="Author"/>
        <w:spacing w:before="100" w:beforeAutospacing="1"/>
        <w:jc w:val="both"/>
        <w:rPr>
          <w:sz w:val="18"/>
          <w:szCs w:val="18"/>
        </w:rPr>
      </w:pPr>
    </w:p>
    <w:p w14:paraId="3BD72702" w14:textId="77777777" w:rsidR="009A704F" w:rsidRDefault="009A704F" w:rsidP="009A704F">
      <w:pPr>
        <w:pStyle w:val="Author"/>
        <w:spacing w:before="100" w:beforeAutospacing="1"/>
        <w:jc w:val="both"/>
        <w:rPr>
          <w:sz w:val="18"/>
          <w:szCs w:val="18"/>
        </w:rPr>
      </w:pPr>
    </w:p>
    <w:p w14:paraId="5106652C" w14:textId="77777777" w:rsidR="009A704F" w:rsidRDefault="009A704F" w:rsidP="009A704F">
      <w:pPr>
        <w:pStyle w:val="Author"/>
        <w:spacing w:before="100" w:beforeAutospacing="1"/>
        <w:jc w:val="both"/>
        <w:rPr>
          <w:sz w:val="18"/>
          <w:szCs w:val="18"/>
        </w:rPr>
      </w:pPr>
    </w:p>
    <w:p w14:paraId="12274163" w14:textId="48005D41" w:rsidR="009A704F" w:rsidRPr="005B520E" w:rsidRDefault="009A704F" w:rsidP="009A704F">
      <w:pPr>
        <w:pStyle w:val="Author"/>
        <w:spacing w:before="100" w:beforeAutospacing="1"/>
        <w:jc w:val="both"/>
        <w:sectPr w:rsidR="009A704F" w:rsidRPr="005B520E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</w:p>
    <w:p w14:paraId="49E2D84F" w14:textId="6C9F1BE4" w:rsidR="009A704F" w:rsidRPr="009A704F" w:rsidRDefault="009303D9" w:rsidP="009A704F">
      <w:pPr>
        <w:jc w:val="both"/>
        <w:rPr>
          <w:b/>
          <w:bCs/>
          <w:sz w:val="18"/>
          <w:szCs w:val="18"/>
        </w:rPr>
      </w:pPr>
      <w:r w:rsidRPr="009A704F">
        <w:rPr>
          <w:b/>
          <w:bCs/>
          <w:i/>
          <w:iCs/>
        </w:rPr>
        <w:t>Abstract</w:t>
      </w:r>
      <w:r>
        <w:t>—</w:t>
      </w:r>
      <w:r w:rsidR="009A704F" w:rsidRPr="009A704F">
        <w:t xml:space="preserve"> </w:t>
      </w:r>
      <w:r w:rsidR="009A704F" w:rsidRPr="009A704F">
        <w:rPr>
          <w:b/>
          <w:bCs/>
          <w:sz w:val="18"/>
          <w:szCs w:val="18"/>
        </w:rPr>
        <w:t xml:space="preserve">Many localized languages struggle to reap the beneﬁts of recent advancements in character recognition systems due to the lack of </w:t>
      </w:r>
      <w:r w:rsidR="007A342B">
        <w:rPr>
          <w:b/>
          <w:bCs/>
          <w:sz w:val="18"/>
          <w:szCs w:val="18"/>
        </w:rPr>
        <w:t xml:space="preserve">a </w:t>
      </w:r>
      <w:r w:rsidR="009A704F" w:rsidRPr="009A704F">
        <w:rPr>
          <w:b/>
          <w:bCs/>
          <w:sz w:val="18"/>
          <w:szCs w:val="18"/>
        </w:rPr>
        <w:t xml:space="preserve">substantial amount of labeled training data. This is due to the difﬁculty in generating large amounts of labeled data for such languages and </w:t>
      </w:r>
      <w:r w:rsidR="007A342B">
        <w:rPr>
          <w:b/>
          <w:bCs/>
          <w:sz w:val="18"/>
          <w:szCs w:val="18"/>
        </w:rPr>
        <w:t xml:space="preserve">the </w:t>
      </w:r>
      <w:r w:rsidR="009A704F" w:rsidRPr="009A704F">
        <w:rPr>
          <w:b/>
          <w:bCs/>
          <w:sz w:val="18"/>
          <w:szCs w:val="18"/>
        </w:rPr>
        <w:t xml:space="preserve">inability of machine learning techniques to properly learn from </w:t>
      </w:r>
      <w:r w:rsidR="007A342B">
        <w:rPr>
          <w:b/>
          <w:bCs/>
          <w:sz w:val="18"/>
          <w:szCs w:val="18"/>
        </w:rPr>
        <w:t xml:space="preserve">a </w:t>
      </w:r>
      <w:r w:rsidR="009A704F" w:rsidRPr="009A704F">
        <w:rPr>
          <w:b/>
          <w:bCs/>
          <w:sz w:val="18"/>
          <w:szCs w:val="18"/>
        </w:rPr>
        <w:t xml:space="preserve">small number of training samples. This problem is solved by introducing a technique of generating new training samples from </w:t>
      </w:r>
      <w:r w:rsidR="007A342B">
        <w:rPr>
          <w:b/>
          <w:bCs/>
          <w:sz w:val="18"/>
          <w:szCs w:val="18"/>
        </w:rPr>
        <w:t xml:space="preserve">the </w:t>
      </w:r>
      <w:r w:rsidR="009A704F" w:rsidRPr="009A704F">
        <w:rPr>
          <w:b/>
          <w:bCs/>
          <w:sz w:val="18"/>
          <w:szCs w:val="18"/>
        </w:rPr>
        <w:t>ground</w:t>
      </w:r>
      <w:r w:rsidR="007A342B">
        <w:rPr>
          <w:b/>
          <w:bCs/>
          <w:sz w:val="18"/>
          <w:szCs w:val="18"/>
        </w:rPr>
        <w:t xml:space="preserve"> </w:t>
      </w:r>
      <w:r w:rsidR="009A704F" w:rsidRPr="009A704F">
        <w:rPr>
          <w:b/>
          <w:bCs/>
          <w:sz w:val="18"/>
          <w:szCs w:val="18"/>
        </w:rPr>
        <w:t xml:space="preserve">up with realistic augmentations </w:t>
      </w:r>
      <w:r w:rsidR="007A342B">
        <w:rPr>
          <w:b/>
          <w:bCs/>
          <w:sz w:val="18"/>
          <w:szCs w:val="18"/>
        </w:rPr>
        <w:t>that</w:t>
      </w:r>
      <w:r w:rsidR="009A704F" w:rsidRPr="009A704F">
        <w:rPr>
          <w:b/>
          <w:bCs/>
          <w:sz w:val="18"/>
          <w:szCs w:val="18"/>
        </w:rPr>
        <w:t xml:space="preserve"> reﬂect actual variations that are present in human handwriting, by adding random controlled noise. The results with a mere 70 handwritten papers and about 500 samples of each </w:t>
      </w:r>
      <w:r w:rsidR="004B6F07" w:rsidRPr="009A704F">
        <w:rPr>
          <w:b/>
          <w:bCs/>
          <w:sz w:val="18"/>
          <w:szCs w:val="18"/>
        </w:rPr>
        <w:t>Urdu</w:t>
      </w:r>
      <w:r w:rsidR="009A704F" w:rsidRPr="009A704F">
        <w:rPr>
          <w:b/>
          <w:bCs/>
          <w:sz w:val="18"/>
          <w:szCs w:val="18"/>
        </w:rPr>
        <w:t xml:space="preserve"> character per class (</w:t>
      </w:r>
      <w:proofErr w:type="spellStart"/>
      <w:r w:rsidR="009A704F" w:rsidRPr="009A704F">
        <w:rPr>
          <w:b/>
          <w:bCs/>
          <w:sz w:val="18"/>
          <w:szCs w:val="18"/>
        </w:rPr>
        <w:t>i.e</w:t>
      </w:r>
      <w:proofErr w:type="spellEnd"/>
      <w:r w:rsidR="009A704F" w:rsidRPr="009A704F">
        <w:rPr>
          <w:b/>
          <w:bCs/>
          <w:sz w:val="18"/>
          <w:szCs w:val="18"/>
        </w:rPr>
        <w:t xml:space="preserve"> Alif, Bay, </w:t>
      </w:r>
      <w:proofErr w:type="spellStart"/>
      <w:r w:rsidR="009A704F" w:rsidRPr="009A704F">
        <w:rPr>
          <w:b/>
          <w:bCs/>
          <w:sz w:val="18"/>
          <w:szCs w:val="18"/>
        </w:rPr>
        <w:t>Jeem</w:t>
      </w:r>
      <w:proofErr w:type="spellEnd"/>
      <w:r w:rsidR="007A342B">
        <w:rPr>
          <w:b/>
          <w:bCs/>
          <w:sz w:val="18"/>
          <w:szCs w:val="18"/>
        </w:rPr>
        <w:t>,</w:t>
      </w:r>
      <w:r w:rsidR="009A704F" w:rsidRPr="009A704F">
        <w:rPr>
          <w:b/>
          <w:bCs/>
          <w:sz w:val="18"/>
          <w:szCs w:val="18"/>
        </w:rPr>
        <w:t xml:space="preserve"> and </w:t>
      </w:r>
      <w:proofErr w:type="spellStart"/>
      <w:r w:rsidR="009A704F" w:rsidRPr="009A704F">
        <w:rPr>
          <w:b/>
          <w:bCs/>
          <w:sz w:val="18"/>
          <w:szCs w:val="18"/>
        </w:rPr>
        <w:t>Daal</w:t>
      </w:r>
      <w:proofErr w:type="spellEnd"/>
      <w:r w:rsidR="009A704F" w:rsidRPr="009A704F">
        <w:rPr>
          <w:b/>
          <w:bCs/>
          <w:sz w:val="18"/>
          <w:szCs w:val="18"/>
        </w:rPr>
        <w:t>) surpass existing character recognition results in Urdu. This system is useful in character recognition for localized languages that lack much</w:t>
      </w:r>
      <w:r w:rsidR="007A342B">
        <w:rPr>
          <w:b/>
          <w:bCs/>
          <w:sz w:val="18"/>
          <w:szCs w:val="18"/>
        </w:rPr>
        <w:t>-</w:t>
      </w:r>
      <w:r w:rsidR="009A704F" w:rsidRPr="009A704F">
        <w:rPr>
          <w:b/>
          <w:bCs/>
          <w:sz w:val="18"/>
          <w:szCs w:val="18"/>
        </w:rPr>
        <w:t xml:space="preserve">labeled training data and even in other related more general contexts such as object recognition. A strategy has also been developed to implement a simple pipeline </w:t>
      </w:r>
      <w:r w:rsidR="007A342B">
        <w:rPr>
          <w:b/>
          <w:bCs/>
          <w:sz w:val="18"/>
          <w:szCs w:val="18"/>
        </w:rPr>
        <w:t>that</w:t>
      </w:r>
      <w:r w:rsidR="009A704F" w:rsidRPr="009A704F">
        <w:rPr>
          <w:b/>
          <w:bCs/>
          <w:sz w:val="18"/>
          <w:szCs w:val="18"/>
        </w:rPr>
        <w:t xml:space="preserve"> can be used by any machine learning enthusiast and test the basic classifiers like Decision Trees, Random </w:t>
      </w:r>
      <w:r w:rsidR="009A704F" w:rsidRPr="009A704F">
        <w:rPr>
          <w:b/>
          <w:bCs/>
          <w:sz w:val="18"/>
          <w:szCs w:val="18"/>
        </w:rPr>
        <w:t>Forest, Linear</w:t>
      </w:r>
      <w:r w:rsidR="009A704F" w:rsidRPr="009A704F">
        <w:rPr>
          <w:b/>
          <w:bCs/>
          <w:sz w:val="18"/>
          <w:szCs w:val="18"/>
        </w:rPr>
        <w:t xml:space="preserve"> SVM, Logistic Regression, </w:t>
      </w:r>
      <w:r w:rsidR="007A342B">
        <w:rPr>
          <w:b/>
          <w:bCs/>
          <w:sz w:val="18"/>
          <w:szCs w:val="18"/>
        </w:rPr>
        <w:t xml:space="preserve">and </w:t>
      </w:r>
      <w:r w:rsidR="009A704F" w:rsidRPr="009A704F">
        <w:rPr>
          <w:b/>
          <w:bCs/>
          <w:sz w:val="18"/>
          <w:szCs w:val="18"/>
        </w:rPr>
        <w:t>Stochastic Gradient Descent.</w:t>
      </w:r>
    </w:p>
    <w:p w14:paraId="0766875F" w14:textId="23A8D1A7" w:rsidR="009A704F" w:rsidRDefault="004D72B5" w:rsidP="009A704F">
      <w:pPr>
        <w:pStyle w:val="Abstract"/>
      </w:pPr>
      <w:r w:rsidRPr="009A704F">
        <w:t>Keywords</w:t>
      </w:r>
      <w:r w:rsidRPr="004D72B5">
        <w:t>—</w:t>
      </w:r>
      <w:r w:rsidR="009A704F" w:rsidRPr="009A704F">
        <w:t xml:space="preserve"> </w:t>
      </w:r>
      <w:r w:rsidR="009A704F" w:rsidRPr="005D57FB">
        <w:t xml:space="preserve">Character Recognition, Urdu Character Recognition, </w:t>
      </w:r>
      <w:r w:rsidR="004B6F07">
        <w:t xml:space="preserve">Multi-class Classification, </w:t>
      </w:r>
      <w:r w:rsidR="009A704F" w:rsidRPr="005D57FB">
        <w:t xml:space="preserve">Logistic Regression, SVM, Random Forest, Stochastic Gradient Descent, Decision Trees, Scikit-learn  </w:t>
      </w:r>
    </w:p>
    <w:p w14:paraId="4C53A049" w14:textId="0363F8BE" w:rsidR="009A704F" w:rsidRPr="00D632BE" w:rsidRDefault="009303D9" w:rsidP="009A704F">
      <w:pPr>
        <w:pStyle w:val="Heading1"/>
      </w:pPr>
      <w:r w:rsidRPr="00D632BE">
        <w:t xml:space="preserve">Introduction </w:t>
      </w:r>
    </w:p>
    <w:p w14:paraId="0462980B" w14:textId="2F6B2E8E" w:rsidR="009A704F" w:rsidRDefault="009A704F" w:rsidP="009A704F">
      <w:pPr>
        <w:jc w:val="both"/>
      </w:pPr>
      <w:r w:rsidRPr="005D57FB">
        <w:t>Handwritten character recognition is a nearly solved problem for many of the mainstream languages thanks to the recent advancements in machine learning models [1].</w:t>
      </w:r>
    </w:p>
    <w:p w14:paraId="3DE5C239" w14:textId="77777777" w:rsidR="002350BD" w:rsidRPr="005D57FB" w:rsidRDefault="002350BD" w:rsidP="009A704F">
      <w:pPr>
        <w:jc w:val="both"/>
      </w:pPr>
    </w:p>
    <w:p w14:paraId="556F85C8" w14:textId="1932A045" w:rsidR="009A704F" w:rsidRPr="005D57FB" w:rsidRDefault="009A704F" w:rsidP="009A704F">
      <w:pPr>
        <w:jc w:val="both"/>
      </w:pPr>
      <w:r w:rsidRPr="005D57FB">
        <w:t>Nonetheless, for many other languages, handwritten digit or character recognition remains a challenging problem due to the lack of sufﬁciently large labeled data sets that are essential to train</w:t>
      </w:r>
      <w:r w:rsidR="007A342B">
        <w:t>ing</w:t>
      </w:r>
      <w:r w:rsidRPr="005D57FB">
        <w:t xml:space="preserve"> machine learning models [2]. Conventional models or classifiers such as Logistic </w:t>
      </w:r>
      <w:r w:rsidRPr="005D57FB">
        <w:t>Regression (</w:t>
      </w:r>
      <w:r w:rsidRPr="005D57FB">
        <w:t>LR), Decision Trees (DTs), Random Forest (RF), Stochastic Gradient Descent (SGDC) and Support Vector Machines (SVM) [3] can be used for this task, they may not be able to achieve the near human level performances provided by deep learning models but formulate the basis for deep learning.</w:t>
      </w:r>
    </w:p>
    <w:p w14:paraId="326C34CE" w14:textId="77777777" w:rsidR="009A704F" w:rsidRPr="005D57FB" w:rsidRDefault="009A704F" w:rsidP="009A704F">
      <w:pPr>
        <w:jc w:val="both"/>
      </w:pPr>
    </w:p>
    <w:p w14:paraId="7C3292EE" w14:textId="0A75F950" w:rsidR="009A704F" w:rsidRPr="005D57FB" w:rsidRDefault="009A704F" w:rsidP="009A704F">
      <w:pPr>
        <w:jc w:val="both"/>
      </w:pPr>
      <w:r w:rsidRPr="005D57FB">
        <w:t xml:space="preserve">These models have helped to achieve state-of-the-art results due to their ability to encode features and understanding. </w:t>
      </w:r>
    </w:p>
    <w:p w14:paraId="3B3BBB55" w14:textId="767388A2" w:rsidR="009A704F" w:rsidRPr="005D57FB" w:rsidRDefault="009A704F" w:rsidP="009A704F">
      <w:pPr>
        <w:jc w:val="both"/>
      </w:pPr>
      <w:r w:rsidRPr="005D57FB">
        <w:t xml:space="preserve">One key advantage is that they require </w:t>
      </w:r>
      <w:r w:rsidR="007A342B">
        <w:t xml:space="preserve">a </w:t>
      </w:r>
      <w:r w:rsidRPr="005D57FB">
        <w:t>small number of training samples (usually in the scale of hundreds or thousands per class) to train and classify images successfully. As a result, there is a strong interest in training these models with a lesser number of training samples given the lack of data available for digit or character recognition.</w:t>
      </w:r>
    </w:p>
    <w:p w14:paraId="7D8E83EB" w14:textId="7E1867B8" w:rsidR="009A704F" w:rsidRPr="005D57FB" w:rsidRDefault="009A704F" w:rsidP="009A704F">
      <w:pPr>
        <w:jc w:val="both"/>
      </w:pPr>
    </w:p>
    <w:p w14:paraId="2922751E" w14:textId="2A6DD9D9" w:rsidR="009A704F" w:rsidRPr="005D57FB" w:rsidRDefault="009A704F" w:rsidP="009A704F">
      <w:pPr>
        <w:jc w:val="both"/>
      </w:pPr>
      <w:r w:rsidRPr="005D57FB">
        <w:t xml:space="preserve">In this paper, a simple pipeline is proposed </w:t>
      </w:r>
      <w:r w:rsidR="007A342B">
        <w:t>that</w:t>
      </w:r>
      <w:r w:rsidRPr="005D57FB">
        <w:t xml:space="preserve"> tackles th</w:t>
      </w:r>
      <w:r w:rsidR="007A342B">
        <w:t>e</w:t>
      </w:r>
      <w:r w:rsidR="00C95BEC">
        <w:t xml:space="preserve"> </w:t>
      </w:r>
      <w:r w:rsidRPr="005D57FB">
        <w:t>problem of the labeled data set being small in size, with</w:t>
      </w:r>
    </w:p>
    <w:p w14:paraId="29F3D312" w14:textId="297C59A9" w:rsidR="009A704F" w:rsidRDefault="009A704F" w:rsidP="009A704F">
      <w:pPr>
        <w:jc w:val="both"/>
      </w:pPr>
      <w:r w:rsidRPr="005D57FB">
        <w:t>the aid of machine learning models and utilities like Scikit-</w:t>
      </w:r>
      <w:r w:rsidRPr="005D57FB">
        <w:t>learn [</w:t>
      </w:r>
      <w:r w:rsidRPr="005D57FB">
        <w:t>4].</w:t>
      </w:r>
    </w:p>
    <w:p w14:paraId="245E5C8D" w14:textId="0F1EB483" w:rsidR="009303D9" w:rsidRPr="006B6B66" w:rsidRDefault="009A704F" w:rsidP="006B6B66">
      <w:pPr>
        <w:pStyle w:val="Heading1"/>
      </w:pPr>
      <w:r>
        <w:t>Related work</w:t>
      </w:r>
    </w:p>
    <w:p w14:paraId="5EBCB552" w14:textId="6D9DF1A2" w:rsidR="009A704F" w:rsidRPr="005D57FB" w:rsidRDefault="009A704F" w:rsidP="009A704F">
      <w:pPr>
        <w:jc w:val="both"/>
      </w:pPr>
      <w:r w:rsidRPr="005D57FB">
        <w:t>MNIST [4] is the widely used benchmark for hand-</w:t>
      </w:r>
    </w:p>
    <w:p w14:paraId="0884E9A7" w14:textId="77777777" w:rsidR="009A704F" w:rsidRPr="005D57FB" w:rsidRDefault="009A704F" w:rsidP="009A704F">
      <w:pPr>
        <w:jc w:val="both"/>
      </w:pPr>
      <w:r w:rsidRPr="005D57FB">
        <w:t>written digit recognition task. Multiple works [5, 6, 7, 8,</w:t>
      </w:r>
    </w:p>
    <w:p w14:paraId="2D0F7855" w14:textId="7213A25D" w:rsidR="009A704F" w:rsidRDefault="009A704F" w:rsidP="009A704F">
      <w:pPr>
        <w:jc w:val="both"/>
      </w:pPr>
      <w:r w:rsidRPr="005D57FB">
        <w:t>9] have used machine learning models on MNIST data set</w:t>
      </w:r>
      <w:r w:rsidR="007A342B">
        <w:t>s</w:t>
      </w:r>
      <w:r w:rsidRPr="005D57FB">
        <w:t xml:space="preserve"> and have</w:t>
      </w:r>
      <w:r>
        <w:t xml:space="preserve"> </w:t>
      </w:r>
      <w:r w:rsidRPr="005D57FB">
        <w:t xml:space="preserve">achieved results </w:t>
      </w:r>
      <w:r w:rsidR="007A342B">
        <w:t>close to</w:t>
      </w:r>
      <w:r w:rsidRPr="005D57FB">
        <w:t xml:space="preserve"> 99 percent accuracy. Apart from</w:t>
      </w:r>
      <w:r>
        <w:t xml:space="preserve"> </w:t>
      </w:r>
      <w:r w:rsidRPr="005D57FB">
        <w:t xml:space="preserve">digit recognition, several attempts in handwritten character recognition with EMNIST data sets. Which are capable of performing image classiﬁcation </w:t>
      </w:r>
      <w:r w:rsidRPr="005D57FB">
        <w:t>and especially</w:t>
      </w:r>
      <w:r w:rsidRPr="005D57FB">
        <w:t xml:space="preserve"> handwritten character classification.</w:t>
      </w:r>
    </w:p>
    <w:p w14:paraId="1D67B5CD" w14:textId="734CA870" w:rsidR="009303D9" w:rsidRDefault="007A342B" w:rsidP="006B6B66">
      <w:pPr>
        <w:pStyle w:val="Heading1"/>
      </w:pPr>
      <w:r>
        <w:t>Methodology</w:t>
      </w:r>
    </w:p>
    <w:p w14:paraId="2EB62A7A" w14:textId="181B590A" w:rsidR="00D7522C" w:rsidRDefault="00C95BEC" w:rsidP="00E7596C">
      <w:pPr>
        <w:pStyle w:val="BodyText"/>
        <w:rPr>
          <w:lang w:val="en-US"/>
        </w:rPr>
      </w:pPr>
      <w:r w:rsidRPr="00C95BEC">
        <w:rPr>
          <w:lang w:val="en-US"/>
        </w:rPr>
        <w:drawing>
          <wp:anchor distT="0" distB="0" distL="114300" distR="114300" simplePos="0" relativeHeight="251665408" behindDoc="1" locked="0" layoutInCell="1" allowOverlap="1" wp14:anchorId="42EAE58E" wp14:editId="3050538A">
            <wp:simplePos x="0" y="0"/>
            <wp:positionH relativeFrom="column">
              <wp:posOffset>1168904</wp:posOffset>
            </wp:positionH>
            <wp:positionV relativeFrom="paragraph">
              <wp:posOffset>21957</wp:posOffset>
            </wp:positionV>
            <wp:extent cx="712800" cy="1353600"/>
            <wp:effectExtent l="3492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712800" cy="135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en-US"/>
        </w:rPr>
        <w:t>A generic pipeline is given below which illustrates the steps one has to go through.</w:t>
      </w:r>
      <w:r w:rsidR="00D7522C">
        <w:rPr>
          <w:lang w:val="en-US"/>
        </w:rPr>
        <w:t xml:space="preserve"> </w:t>
      </w:r>
    </w:p>
    <w:p w14:paraId="206FC4A3" w14:textId="0A954352" w:rsidR="00C95BEC" w:rsidRDefault="00C95BEC" w:rsidP="00E7596C">
      <w:pPr>
        <w:pStyle w:val="BodyText"/>
        <w:rPr>
          <w:lang w:val="en-US"/>
        </w:rPr>
      </w:pPr>
    </w:p>
    <w:p w14:paraId="2CDBC41D" w14:textId="4A6B3A1B" w:rsidR="00C95BEC" w:rsidRDefault="00C95BEC" w:rsidP="00E7596C">
      <w:pPr>
        <w:pStyle w:val="BodyText"/>
        <w:rPr>
          <w:lang w:val="en-US"/>
        </w:rPr>
      </w:pPr>
    </w:p>
    <w:p w14:paraId="2D3BD9C5" w14:textId="374C1636" w:rsidR="00C95BEC" w:rsidRDefault="00C95BEC" w:rsidP="00E7596C">
      <w:pPr>
        <w:pStyle w:val="BodyText"/>
        <w:rPr>
          <w:lang w:val="en-US"/>
        </w:rPr>
      </w:pPr>
    </w:p>
    <w:p w14:paraId="54DAB9F3" w14:textId="18AE4C2C" w:rsidR="00C95BEC" w:rsidRDefault="00C95BEC" w:rsidP="00E7596C">
      <w:pPr>
        <w:pStyle w:val="BodyText"/>
        <w:rPr>
          <w:lang w:val="en-US"/>
        </w:rPr>
      </w:pPr>
      <w:r w:rsidRPr="00C95B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8480" behindDoc="1" locked="0" layoutInCell="1" allowOverlap="1" wp14:anchorId="089D9B2B" wp14:editId="523235C7">
                <wp:simplePos x="0" y="0"/>
                <wp:positionH relativeFrom="column">
                  <wp:posOffset>1428506</wp:posOffset>
                </wp:positionH>
                <wp:positionV relativeFrom="paragraph">
                  <wp:posOffset>171109</wp:posOffset>
                </wp:positionV>
                <wp:extent cx="1572260" cy="421005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2260" cy="4210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287AA8" w14:textId="2EBFA3D5" w:rsidR="00C95BEC" w:rsidRPr="00C95BEC" w:rsidRDefault="00C95BEC" w:rsidP="00C95BEC">
                            <w:pPr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 w:rsidRPr="00C95BEC">
                              <w:rPr>
                                <w:sz w:val="16"/>
                                <w:szCs w:val="16"/>
                              </w:rPr>
                              <w:t>Bulk Size Crop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p</w:t>
                            </w:r>
                            <w:r w:rsidRPr="00C95BEC">
                              <w:rPr>
                                <w:sz w:val="16"/>
                                <w:szCs w:val="16"/>
                              </w:rPr>
                              <w:t>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9D9B2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2.5pt;margin-top:13.45pt;width:123.8pt;height:33.15pt;z-index:-2516480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" filled="f" stroked="f">
                <v:textbox>
                  <w:txbxContent>
                    <w:p w14:paraId="1A287AA8" w14:textId="2EBFA3D5" w:rsidR="00C95BEC" w:rsidRPr="00C95BEC" w:rsidRDefault="00C95BEC" w:rsidP="00C95BEC">
                      <w:pPr>
                        <w:jc w:val="left"/>
                        <w:rPr>
                          <w:sz w:val="16"/>
                          <w:szCs w:val="16"/>
                        </w:rPr>
                      </w:pPr>
                      <w:r w:rsidRPr="00C95BEC">
                        <w:rPr>
                          <w:sz w:val="16"/>
                          <w:szCs w:val="16"/>
                        </w:rPr>
                        <w:t>Bulk Size Crop</w:t>
                      </w:r>
                      <w:r>
                        <w:rPr>
                          <w:sz w:val="16"/>
                          <w:szCs w:val="16"/>
                        </w:rPr>
                        <w:t>p</w:t>
                      </w:r>
                      <w:r w:rsidRPr="00C95BEC">
                        <w:rPr>
                          <w:sz w:val="16"/>
                          <w:szCs w:val="16"/>
                        </w:rPr>
                        <w:t>in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E1A5B6" wp14:editId="6B8F4405">
                <wp:simplePos x="0" y="0"/>
                <wp:positionH relativeFrom="column">
                  <wp:posOffset>1433927</wp:posOffset>
                </wp:positionH>
                <wp:positionV relativeFrom="paragraph">
                  <wp:posOffset>49237</wp:posOffset>
                </wp:positionV>
                <wp:extent cx="0" cy="576000"/>
                <wp:effectExtent l="76200" t="0" r="57150" b="5270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76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086C1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112.9pt;margin-top:3.9pt;width:0;height:45.3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191AB8FF" w14:textId="343F15FC" w:rsidR="00C95BEC" w:rsidRDefault="00C95BEC" w:rsidP="00E7596C">
      <w:pPr>
        <w:pStyle w:val="BodyText"/>
        <w:rPr>
          <w:lang w:val="en-US"/>
        </w:rPr>
      </w:pPr>
    </w:p>
    <w:p w14:paraId="50E843C0" w14:textId="0A9BFFD2" w:rsidR="00C95BEC" w:rsidRDefault="00C95BEC" w:rsidP="00E7596C">
      <w:pPr>
        <w:pStyle w:val="BodyText"/>
        <w:rPr>
          <w:lang w:val="en-US"/>
        </w:rPr>
      </w:pPr>
      <w:r w:rsidRPr="00C95BEC">
        <w:rPr>
          <w:lang w:val="en-US"/>
        </w:rPr>
        <w:drawing>
          <wp:anchor distT="0" distB="0" distL="114300" distR="114300" simplePos="0" relativeHeight="251664384" behindDoc="1" locked="0" layoutInCell="1" allowOverlap="1" wp14:anchorId="47848575" wp14:editId="64DA5F72">
            <wp:simplePos x="0" y="0"/>
            <wp:positionH relativeFrom="column">
              <wp:posOffset>642572</wp:posOffset>
            </wp:positionH>
            <wp:positionV relativeFrom="paragraph">
              <wp:posOffset>164465</wp:posOffset>
            </wp:positionV>
            <wp:extent cx="329565" cy="376555"/>
            <wp:effectExtent l="0" t="0" r="0" b="444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962" t="51542"/>
                    <a:stretch/>
                  </pic:blipFill>
                  <pic:spPr bwMode="auto">
                    <a:xfrm>
                      <a:off x="0" y="0"/>
                      <a:ext cx="329565" cy="3765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700224" behindDoc="1" locked="0" layoutInCell="1" allowOverlap="1" wp14:anchorId="7F4BDBEF" wp14:editId="4249BCDB">
            <wp:simplePos x="0" y="0"/>
            <wp:positionH relativeFrom="column">
              <wp:posOffset>1126050</wp:posOffset>
            </wp:positionH>
            <wp:positionV relativeFrom="paragraph">
              <wp:posOffset>169643</wp:posOffset>
            </wp:positionV>
            <wp:extent cx="308610" cy="372110"/>
            <wp:effectExtent l="0" t="0" r="0" b="8890"/>
            <wp:wrapNone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905" b="52150"/>
                    <a:stretch/>
                  </pic:blipFill>
                  <pic:spPr bwMode="auto">
                    <a:xfrm>
                      <a:off x="0" y="0"/>
                      <a:ext cx="308610" cy="372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702272" behindDoc="1" locked="0" layoutInCell="1" allowOverlap="1" wp14:anchorId="704837B8" wp14:editId="4651844C">
            <wp:simplePos x="0" y="0"/>
            <wp:positionH relativeFrom="column">
              <wp:posOffset>1647776</wp:posOffset>
            </wp:positionH>
            <wp:positionV relativeFrom="paragraph">
              <wp:posOffset>199732</wp:posOffset>
            </wp:positionV>
            <wp:extent cx="393700" cy="383540"/>
            <wp:effectExtent l="0" t="0" r="635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638" r="45057"/>
                    <a:stretch/>
                  </pic:blipFill>
                  <pic:spPr bwMode="auto">
                    <a:xfrm>
                      <a:off x="0" y="0"/>
                      <a:ext cx="393700" cy="383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704320" behindDoc="1" locked="0" layoutInCell="1" allowOverlap="1" wp14:anchorId="3BE6769A" wp14:editId="2A44D483">
            <wp:simplePos x="0" y="0"/>
            <wp:positionH relativeFrom="column">
              <wp:posOffset>2182495</wp:posOffset>
            </wp:positionH>
            <wp:positionV relativeFrom="paragraph">
              <wp:posOffset>92075</wp:posOffset>
            </wp:positionV>
            <wp:extent cx="386715" cy="449580"/>
            <wp:effectExtent l="0" t="0" r="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038" b="42128"/>
                    <a:stretch/>
                  </pic:blipFill>
                  <pic:spPr bwMode="auto">
                    <a:xfrm>
                      <a:off x="0" y="0"/>
                      <a:ext cx="386715" cy="449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5A9B9C5" w14:textId="0CED672E" w:rsidR="00C95BEC" w:rsidRDefault="00C95BEC" w:rsidP="00E7596C">
      <w:pPr>
        <w:pStyle w:val="BodyText"/>
        <w:rPr>
          <w:lang w:val="en-US"/>
        </w:rPr>
      </w:pPr>
    </w:p>
    <w:p w14:paraId="2530E7FB" w14:textId="1CAFA75F" w:rsidR="00C95BEC" w:rsidRDefault="00C95BEC" w:rsidP="00E7596C">
      <w:pPr>
        <w:pStyle w:val="BodyText"/>
        <w:rPr>
          <w:lang w:val="en-US"/>
        </w:rPr>
      </w:pPr>
      <w:r w:rsidRPr="00C95B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072B399" wp14:editId="2BFDA9DA">
                <wp:simplePos x="0" y="0"/>
                <wp:positionH relativeFrom="column">
                  <wp:posOffset>1439593</wp:posOffset>
                </wp:positionH>
                <wp:positionV relativeFrom="paragraph">
                  <wp:posOffset>182880</wp:posOffset>
                </wp:positionV>
                <wp:extent cx="1572260" cy="421005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2260" cy="4210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9F88F2" w14:textId="661031A0" w:rsidR="00C95BEC" w:rsidRPr="00C95BEC" w:rsidRDefault="00C95BEC" w:rsidP="00C95BEC">
                            <w:pPr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Image Preprocessing and Resiz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72B399" id="_x0000_s1027" type="#_x0000_t202" style="position:absolute;left:0;text-align:left;margin-left:113.35pt;margin-top:14.4pt;width:123.8pt;height:33.1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" filled="f" stroked="f">
                <v:textbox>
                  <w:txbxContent>
                    <w:p w14:paraId="609F88F2" w14:textId="661031A0" w:rsidR="00C95BEC" w:rsidRPr="00C95BEC" w:rsidRDefault="00C95BEC" w:rsidP="00C95BEC">
                      <w:pPr>
                        <w:jc w:val="lef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Image Preprocessing and Resiz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3F6BBB7" wp14:editId="4120448D">
                <wp:simplePos x="0" y="0"/>
                <wp:positionH relativeFrom="column">
                  <wp:posOffset>1429190</wp:posOffset>
                </wp:positionH>
                <wp:positionV relativeFrom="paragraph">
                  <wp:posOffset>106827</wp:posOffset>
                </wp:positionV>
                <wp:extent cx="0" cy="468000"/>
                <wp:effectExtent l="76200" t="0" r="57150" b="6540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468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4D1CF5" id="Straight Arrow Connector 21" o:spid="_x0000_s1026" type="#_x0000_t32" style="position:absolute;margin-left:112.55pt;margin-top:8.4pt;width:0;height:36.8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</w:p>
    <w:p w14:paraId="1CC4827B" w14:textId="30859415" w:rsidR="00C95BEC" w:rsidRDefault="00C95BEC" w:rsidP="00E7596C">
      <w:pPr>
        <w:pStyle w:val="BodyText"/>
        <w:rPr>
          <w:lang w:val="en-US"/>
        </w:rPr>
      </w:pPr>
    </w:p>
    <w:p w14:paraId="3EE0097A" w14:textId="1D30B350" w:rsidR="00C95BEC" w:rsidRDefault="00C95BEC" w:rsidP="00E7596C">
      <w:pPr>
        <w:pStyle w:val="BodyText"/>
        <w:rPr>
          <w:lang w:val="en-US"/>
        </w:rPr>
      </w:pPr>
      <w:r w:rsidRPr="00C95BEC">
        <w:rPr>
          <w:lang w:val="en-US"/>
        </w:rPr>
        <w:drawing>
          <wp:anchor distT="0" distB="0" distL="114300" distR="114300" simplePos="0" relativeHeight="251674624" behindDoc="1" locked="0" layoutInCell="1" allowOverlap="1" wp14:anchorId="601D36D7" wp14:editId="4A1B007E">
            <wp:simplePos x="0" y="0"/>
            <wp:positionH relativeFrom="column">
              <wp:posOffset>646430</wp:posOffset>
            </wp:positionH>
            <wp:positionV relativeFrom="paragraph">
              <wp:posOffset>203200</wp:posOffset>
            </wp:positionV>
            <wp:extent cx="394335" cy="336550"/>
            <wp:effectExtent l="0" t="0" r="5715" b="635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060" t="52511"/>
                    <a:stretch/>
                  </pic:blipFill>
                  <pic:spPr bwMode="auto">
                    <a:xfrm>
                      <a:off x="0" y="0"/>
                      <a:ext cx="394335" cy="336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678720" behindDoc="1" locked="0" layoutInCell="1" allowOverlap="1" wp14:anchorId="6B12843C" wp14:editId="34D4284E">
            <wp:simplePos x="0" y="0"/>
            <wp:positionH relativeFrom="column">
              <wp:posOffset>1551940</wp:posOffset>
            </wp:positionH>
            <wp:positionV relativeFrom="paragraph">
              <wp:posOffset>215265</wp:posOffset>
            </wp:positionV>
            <wp:extent cx="421640" cy="38608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576" r="45488"/>
                    <a:stretch/>
                  </pic:blipFill>
                  <pic:spPr bwMode="auto">
                    <a:xfrm>
                      <a:off x="0" y="0"/>
                      <a:ext cx="421640" cy="3860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672576" behindDoc="1" locked="0" layoutInCell="1" allowOverlap="1" wp14:anchorId="06528B88" wp14:editId="54434C54">
            <wp:simplePos x="0" y="0"/>
            <wp:positionH relativeFrom="column">
              <wp:posOffset>2117090</wp:posOffset>
            </wp:positionH>
            <wp:positionV relativeFrom="paragraph">
              <wp:posOffset>141605</wp:posOffset>
            </wp:positionV>
            <wp:extent cx="365760" cy="351155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757" b="50461"/>
                    <a:stretch/>
                  </pic:blipFill>
                  <pic:spPr bwMode="auto">
                    <a:xfrm>
                      <a:off x="0" y="0"/>
                      <a:ext cx="365760" cy="3511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676672" behindDoc="1" locked="0" layoutInCell="1" allowOverlap="1" wp14:anchorId="671951C8" wp14:editId="1DC61C95">
            <wp:simplePos x="0" y="0"/>
            <wp:positionH relativeFrom="column">
              <wp:posOffset>1063625</wp:posOffset>
            </wp:positionH>
            <wp:positionV relativeFrom="paragraph">
              <wp:posOffset>252730</wp:posOffset>
            </wp:positionV>
            <wp:extent cx="407035" cy="34417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418" b="51452"/>
                    <a:stretch/>
                  </pic:blipFill>
                  <pic:spPr bwMode="auto">
                    <a:xfrm>
                      <a:off x="0" y="0"/>
                      <a:ext cx="407035" cy="344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0D4D7BE" w14:textId="7E556E9F" w:rsidR="00C95BEC" w:rsidRDefault="00C95BEC" w:rsidP="00E7596C">
      <w:pPr>
        <w:pStyle w:val="BodyText"/>
        <w:rPr>
          <w:lang w:val="en-US"/>
        </w:rPr>
      </w:pPr>
    </w:p>
    <w:p w14:paraId="149F9CB2" w14:textId="3ABC1610" w:rsidR="00C95BEC" w:rsidRDefault="00C95BEC" w:rsidP="00E7596C">
      <w:pPr>
        <w:pStyle w:val="BodyText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7B9A802" wp14:editId="11A39DC4">
                <wp:simplePos x="0" y="0"/>
                <wp:positionH relativeFrom="column">
                  <wp:posOffset>1438910</wp:posOffset>
                </wp:positionH>
                <wp:positionV relativeFrom="paragraph">
                  <wp:posOffset>112151</wp:posOffset>
                </wp:positionV>
                <wp:extent cx="0" cy="504000"/>
                <wp:effectExtent l="76200" t="0" r="57150" b="4889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624517" id="Straight Arrow Connector 28" o:spid="_x0000_s1026" type="#_x0000_t32" style="position:absolute;margin-left:113.3pt;margin-top:8.85pt;width:0;height:39.7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 w:rsidRPr="00C95B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21345110" wp14:editId="296D9C1E">
                <wp:simplePos x="0" y="0"/>
                <wp:positionH relativeFrom="column">
                  <wp:posOffset>1435979</wp:posOffset>
                </wp:positionH>
                <wp:positionV relativeFrom="paragraph">
                  <wp:posOffset>123776</wp:posOffset>
                </wp:positionV>
                <wp:extent cx="1800225" cy="372745"/>
                <wp:effectExtent l="0" t="0" r="0" b="0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3727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BB8A61" w14:textId="0A7C949F" w:rsidR="00C95BEC" w:rsidRPr="00C95BEC" w:rsidRDefault="00C95BEC" w:rsidP="00C95BEC">
                            <w:pPr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Reading every image into an array of order pixel x pixe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345110" id="_x0000_s1028" type="#_x0000_t202" style="position:absolute;left:0;text-align:left;margin-left:113.05pt;margin-top:9.75pt;width:141.75pt;height:29.3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" filled="f" stroked="f">
                <v:textbox>
                  <w:txbxContent>
                    <w:p w14:paraId="29BB8A61" w14:textId="0A7C949F" w:rsidR="00C95BEC" w:rsidRPr="00C95BEC" w:rsidRDefault="00C95BEC" w:rsidP="00C95BEC">
                      <w:pPr>
                        <w:jc w:val="lef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Reading every image into an array of order pixel x pixel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6EBDA34" w14:textId="096B3C4C" w:rsidR="00C95BEC" w:rsidRDefault="00C95BEC" w:rsidP="00E7596C">
      <w:pPr>
        <w:pStyle w:val="BodyText"/>
        <w:rPr>
          <w:lang w:val="en-US"/>
        </w:rPr>
      </w:pPr>
    </w:p>
    <w:p w14:paraId="2993426C" w14:textId="56D43C3B" w:rsidR="00C95BEC" w:rsidRDefault="00C95BEC" w:rsidP="00E7596C">
      <w:pPr>
        <w:pStyle w:val="BodyText"/>
        <w:rPr>
          <w:lang w:val="en-US"/>
        </w:rPr>
      </w:pPr>
    </w:p>
    <w:p w14:paraId="5C005BF5" w14:textId="19994EA6" w:rsidR="00C95BEC" w:rsidRDefault="00C95BEC" w:rsidP="00E7596C">
      <w:pPr>
        <w:pStyle w:val="BodyText"/>
        <w:rPr>
          <w:lang w:val="en-US"/>
        </w:rPr>
      </w:pPr>
      <w:r w:rsidRPr="00C95BEC">
        <w:rPr>
          <w:lang w:val="en-US"/>
        </w:rPr>
        <w:drawing>
          <wp:anchor distT="0" distB="0" distL="114300" distR="114300" simplePos="0" relativeHeight="251685888" behindDoc="1" locked="0" layoutInCell="1" allowOverlap="1" wp14:anchorId="1336353F" wp14:editId="28D3A7DB">
            <wp:simplePos x="0" y="0"/>
            <wp:positionH relativeFrom="column">
              <wp:posOffset>906145</wp:posOffset>
            </wp:positionH>
            <wp:positionV relativeFrom="paragraph">
              <wp:posOffset>74295</wp:posOffset>
            </wp:positionV>
            <wp:extent cx="611505" cy="493395"/>
            <wp:effectExtent l="0" t="0" r="0" b="1905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6" t="9231" r="5809" b="-15"/>
                    <a:stretch/>
                  </pic:blipFill>
                  <pic:spPr bwMode="auto">
                    <a:xfrm>
                      <a:off x="0" y="0"/>
                      <a:ext cx="611505" cy="493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689984" behindDoc="1" locked="0" layoutInCell="1" allowOverlap="1" wp14:anchorId="3C8F71D9" wp14:editId="4FFFDFE8">
            <wp:simplePos x="0" y="0"/>
            <wp:positionH relativeFrom="column">
              <wp:posOffset>2392436</wp:posOffset>
            </wp:positionH>
            <wp:positionV relativeFrom="paragraph">
              <wp:posOffset>94371</wp:posOffset>
            </wp:positionV>
            <wp:extent cx="611505" cy="493395"/>
            <wp:effectExtent l="0" t="0" r="0" b="1905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6" t="9231" r="5809" b="-15"/>
                    <a:stretch/>
                  </pic:blipFill>
                  <pic:spPr bwMode="auto">
                    <a:xfrm>
                      <a:off x="0" y="0"/>
                      <a:ext cx="611505" cy="493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687936" behindDoc="1" locked="0" layoutInCell="1" allowOverlap="1" wp14:anchorId="0A8D6083" wp14:editId="41D53AD9">
            <wp:simplePos x="0" y="0"/>
            <wp:positionH relativeFrom="column">
              <wp:posOffset>1649779</wp:posOffset>
            </wp:positionH>
            <wp:positionV relativeFrom="paragraph">
              <wp:posOffset>83820</wp:posOffset>
            </wp:positionV>
            <wp:extent cx="611505" cy="493395"/>
            <wp:effectExtent l="0" t="0" r="0" b="1905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6" t="9231" r="5809" b="-15"/>
                    <a:stretch/>
                  </pic:blipFill>
                  <pic:spPr bwMode="auto">
                    <a:xfrm>
                      <a:off x="0" y="0"/>
                      <a:ext cx="611505" cy="493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683840" behindDoc="1" locked="0" layoutInCell="1" allowOverlap="1" wp14:anchorId="702ABE77" wp14:editId="6D343F60">
            <wp:simplePos x="0" y="0"/>
            <wp:positionH relativeFrom="column">
              <wp:posOffset>176725</wp:posOffset>
            </wp:positionH>
            <wp:positionV relativeFrom="paragraph">
              <wp:posOffset>70045</wp:posOffset>
            </wp:positionV>
            <wp:extent cx="611505" cy="493395"/>
            <wp:effectExtent l="0" t="0" r="0" b="1905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BEBA8EAE-BF5A-486C-A8C5-ECC9F3942E4B}">
                          <a14:imgProps xmlns:a14="http://schemas.microsoft.com/office/drawing/2010/main">
                            <a14:imgLayer r:embed="rId17">
                              <a14:imgEffect>
                                <a14:saturation sat="359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76" t="9231" r="5809" b="-15"/>
                    <a:stretch/>
                  </pic:blipFill>
                  <pic:spPr bwMode="auto">
                    <a:xfrm>
                      <a:off x="0" y="0"/>
                      <a:ext cx="611505" cy="493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75399C" w14:textId="65B1643A" w:rsidR="00C95BEC" w:rsidRDefault="00C95BEC" w:rsidP="00E7596C">
      <w:pPr>
        <w:pStyle w:val="BodyText"/>
        <w:rPr>
          <w:lang w:val="en-US"/>
        </w:rPr>
      </w:pPr>
    </w:p>
    <w:p w14:paraId="2E124F89" w14:textId="32A6A90B" w:rsidR="00C95BEC" w:rsidRDefault="00C95BEC" w:rsidP="00E7596C">
      <w:pPr>
        <w:pStyle w:val="BodyText"/>
        <w:rPr>
          <w:lang w:val="en-US"/>
        </w:rPr>
      </w:pPr>
    </w:p>
    <w:p w14:paraId="66518534" w14:textId="253A3D1D" w:rsidR="00C95BEC" w:rsidRDefault="00C95BEC" w:rsidP="00E7596C">
      <w:pPr>
        <w:pStyle w:val="BodyText"/>
        <w:rPr>
          <w:lang w:val="en-US"/>
        </w:rPr>
      </w:pPr>
      <w:r w:rsidRPr="00C95B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0AC87687" wp14:editId="395E50FF">
                <wp:simplePos x="0" y="0"/>
                <wp:positionH relativeFrom="column">
                  <wp:posOffset>1471930</wp:posOffset>
                </wp:positionH>
                <wp:positionV relativeFrom="paragraph">
                  <wp:posOffset>4445</wp:posOffset>
                </wp:positionV>
                <wp:extent cx="1800225" cy="611505"/>
                <wp:effectExtent l="0" t="0" r="0" b="0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6115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DF686D" w14:textId="2250AFF5" w:rsidR="00C95BEC" w:rsidRDefault="00C95BEC" w:rsidP="00C95BEC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Creating features for machine learning by converting each array of image into one dimensional vector of order</w:t>
                            </w:r>
                          </w:p>
                          <w:p w14:paraId="0C7B2160" w14:textId="615145CF" w:rsidR="00C95BEC" w:rsidRPr="00C95BEC" w:rsidRDefault="00C95BEC" w:rsidP="00C95BEC">
                            <w:pPr>
                              <w:jc w:val="both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 x Pixel-squa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C87687" id="_x0000_s1029" type="#_x0000_t202" style="position:absolute;left:0;text-align:left;margin-left:115.9pt;margin-top:.35pt;width:141.75pt;height:48.15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" filled="f" stroked="f">
                <v:textbox>
                  <w:txbxContent>
                    <w:p w14:paraId="3ADF686D" w14:textId="2250AFF5" w:rsidR="00C95BEC" w:rsidRDefault="00C95BEC" w:rsidP="00C95BEC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Creating features for machine learning by converting each array of image into one dimensional vector of order</w:t>
                      </w:r>
                    </w:p>
                    <w:p w14:paraId="0C7B2160" w14:textId="615145CF" w:rsidR="00C95BEC" w:rsidRPr="00C95BEC" w:rsidRDefault="00C95BEC" w:rsidP="00C95BEC">
                      <w:pPr>
                        <w:jc w:val="both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1 x Pixel-squar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9ABBEF6" wp14:editId="294F381E">
                <wp:simplePos x="0" y="0"/>
                <wp:positionH relativeFrom="column">
                  <wp:posOffset>1415366</wp:posOffset>
                </wp:positionH>
                <wp:positionV relativeFrom="paragraph">
                  <wp:posOffset>58274</wp:posOffset>
                </wp:positionV>
                <wp:extent cx="0" cy="504000"/>
                <wp:effectExtent l="76200" t="0" r="57150" b="48895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D5AA88" id="Straight Arrow Connector 44" o:spid="_x0000_s1026" type="#_x0000_t32" style="position:absolute;margin-left:111.45pt;margin-top:4.6pt;width:0;height:39.7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" strokecolor="black [3200]" strokeweight=".5pt">
                <v:stroke endarrow="block" joinstyle="miter"/>
              </v:shape>
            </w:pict>
          </mc:Fallback>
        </mc:AlternateContent>
      </w:r>
    </w:p>
    <w:p w14:paraId="09105C5F" w14:textId="615D71AB" w:rsidR="00C95BEC" w:rsidRDefault="00C95BEC" w:rsidP="00E7596C">
      <w:pPr>
        <w:pStyle w:val="BodyText"/>
        <w:rPr>
          <w:lang w:val="en-US"/>
        </w:rPr>
      </w:pPr>
    </w:p>
    <w:p w14:paraId="46C16709" w14:textId="2B2C4F83" w:rsidR="00C95BEC" w:rsidRDefault="00C95BEC" w:rsidP="00E7596C">
      <w:pPr>
        <w:pStyle w:val="BodyText"/>
        <w:rPr>
          <w:lang w:val="en-US"/>
        </w:rPr>
      </w:pPr>
    </w:p>
    <w:p w14:paraId="246D7EA7" w14:textId="3258C6DF" w:rsidR="00C95BEC" w:rsidRDefault="00C95BEC" w:rsidP="002350BD">
      <w:pPr>
        <w:pStyle w:val="BodyText"/>
        <w:rPr>
          <w:lang w:val="en-US"/>
        </w:rPr>
      </w:pPr>
      <w:r w:rsidRPr="00C95BEC">
        <w:rPr>
          <w:lang w:val="en-US"/>
        </w:rPr>
        <w:drawing>
          <wp:anchor distT="0" distB="0" distL="114300" distR="114300" simplePos="0" relativeHeight="251714560" behindDoc="1" locked="0" layoutInCell="1" allowOverlap="1" wp14:anchorId="642A6AD4" wp14:editId="0FFED3C6">
            <wp:simplePos x="0" y="0"/>
            <wp:positionH relativeFrom="column">
              <wp:posOffset>2391068</wp:posOffset>
            </wp:positionH>
            <wp:positionV relativeFrom="paragraph">
              <wp:posOffset>54170</wp:posOffset>
            </wp:positionV>
            <wp:extent cx="723937" cy="273064"/>
            <wp:effectExtent l="0" t="0" r="0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3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712512" behindDoc="1" locked="0" layoutInCell="1" allowOverlap="1" wp14:anchorId="3E02B78D" wp14:editId="28CF1E37">
            <wp:simplePos x="0" y="0"/>
            <wp:positionH relativeFrom="column">
              <wp:posOffset>1645529</wp:posOffset>
            </wp:positionH>
            <wp:positionV relativeFrom="paragraph">
              <wp:posOffset>54170</wp:posOffset>
            </wp:positionV>
            <wp:extent cx="723937" cy="273064"/>
            <wp:effectExtent l="0" t="0" r="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3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710464" behindDoc="1" locked="0" layoutInCell="1" allowOverlap="1" wp14:anchorId="0166A250" wp14:editId="198210C5">
            <wp:simplePos x="0" y="0"/>
            <wp:positionH relativeFrom="column">
              <wp:posOffset>907122</wp:posOffset>
            </wp:positionH>
            <wp:positionV relativeFrom="paragraph">
              <wp:posOffset>54170</wp:posOffset>
            </wp:positionV>
            <wp:extent cx="723937" cy="273064"/>
            <wp:effectExtent l="0" t="0" r="0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3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708416" behindDoc="1" locked="0" layoutInCell="1" allowOverlap="1" wp14:anchorId="09CA9DC1" wp14:editId="05F94FEA">
            <wp:simplePos x="0" y="0"/>
            <wp:positionH relativeFrom="column">
              <wp:posOffset>65356</wp:posOffset>
            </wp:positionH>
            <wp:positionV relativeFrom="paragraph">
              <wp:posOffset>56125</wp:posOffset>
            </wp:positionV>
            <wp:extent cx="723937" cy="273064"/>
            <wp:effectExtent l="0" t="0" r="0" b="0"/>
            <wp:wrapNone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3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057B89" w14:textId="0A0E6006" w:rsidR="00C95BEC" w:rsidRDefault="00C95BEC" w:rsidP="00E7596C">
      <w:pPr>
        <w:pStyle w:val="BodyText"/>
        <w:rPr>
          <w:lang w:val="en-US"/>
        </w:rPr>
      </w:pPr>
    </w:p>
    <w:p w14:paraId="4F80C134" w14:textId="23168D7B" w:rsidR="00C95BEC" w:rsidRDefault="00C95BEC" w:rsidP="00E7596C">
      <w:pPr>
        <w:pStyle w:val="BodyText"/>
        <w:rPr>
          <w:lang w:val="en-US"/>
        </w:rPr>
      </w:pPr>
      <w:r w:rsidRPr="00C95BEC">
        <w:rPr>
          <w:lang w:val="en-US"/>
        </w:rPr>
        <w:drawing>
          <wp:anchor distT="0" distB="0" distL="114300" distR="114300" simplePos="0" relativeHeight="251723776" behindDoc="1" locked="0" layoutInCell="1" allowOverlap="1" wp14:anchorId="6BABFCA2" wp14:editId="141F0376">
            <wp:simplePos x="0" y="0"/>
            <wp:positionH relativeFrom="column">
              <wp:posOffset>1143635</wp:posOffset>
            </wp:positionH>
            <wp:positionV relativeFrom="paragraph">
              <wp:posOffset>210185</wp:posOffset>
            </wp:positionV>
            <wp:extent cx="723900" cy="27305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27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721728" behindDoc="1" locked="0" layoutInCell="1" allowOverlap="1" wp14:anchorId="6419B524" wp14:editId="04D47EBE">
            <wp:simplePos x="0" y="0"/>
            <wp:positionH relativeFrom="column">
              <wp:posOffset>237050</wp:posOffset>
            </wp:positionH>
            <wp:positionV relativeFrom="paragraph">
              <wp:posOffset>210380</wp:posOffset>
            </wp:positionV>
            <wp:extent cx="723937" cy="273064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3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95BEC">
        <w:rPr>
          <w:lang w:val="en-US"/>
        </w:rPr>
        <w:drawing>
          <wp:anchor distT="0" distB="0" distL="114300" distR="114300" simplePos="0" relativeHeight="251716608" behindDoc="1" locked="0" layoutInCell="1" allowOverlap="1" wp14:anchorId="07CBBF14" wp14:editId="670EED54">
            <wp:simplePos x="0" y="0"/>
            <wp:positionH relativeFrom="column">
              <wp:posOffset>694983</wp:posOffset>
            </wp:positionH>
            <wp:positionV relativeFrom="paragraph">
              <wp:posOffset>-63256</wp:posOffset>
            </wp:positionV>
            <wp:extent cx="723937" cy="273064"/>
            <wp:effectExtent l="0" t="0" r="0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37" cy="2730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ADA1D02" w14:textId="6013BE84" w:rsidR="00C95BEC" w:rsidRDefault="00C95BEC" w:rsidP="00E7596C">
      <w:pPr>
        <w:pStyle w:val="BodyText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46773524" wp14:editId="1BD81B24">
                <wp:simplePos x="0" y="0"/>
                <wp:positionH relativeFrom="column">
                  <wp:posOffset>1011555</wp:posOffset>
                </wp:positionH>
                <wp:positionV relativeFrom="paragraph">
                  <wp:posOffset>63500</wp:posOffset>
                </wp:positionV>
                <wp:extent cx="0" cy="1260000"/>
                <wp:effectExtent l="76200" t="0" r="76200" b="5461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60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35FD47" id="Straight Arrow Connector 55" o:spid="_x0000_s1026" type="#_x0000_t32" style="position:absolute;margin-left:79.65pt;margin-top:5pt;width:0;height:99.2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" strokecolor="black [3200]" strokeweight=".5pt">
                <v:stroke endarrow="block" joinstyle="miter"/>
              </v:shape>
            </w:pict>
          </mc:Fallback>
        </mc:AlternateContent>
      </w:r>
    </w:p>
    <w:p w14:paraId="35497878" w14:textId="675BC223" w:rsidR="00C95BEC" w:rsidRDefault="00C95BEC" w:rsidP="00E7596C">
      <w:pPr>
        <w:pStyle w:val="BodyText"/>
        <w:rPr>
          <w:lang w:val="en-US"/>
        </w:rPr>
      </w:pPr>
      <w:r w:rsidRPr="00C95B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1F1B30FB" wp14:editId="0747F62C">
                <wp:simplePos x="0" y="0"/>
                <wp:positionH relativeFrom="column">
                  <wp:posOffset>1011555</wp:posOffset>
                </wp:positionH>
                <wp:positionV relativeFrom="paragraph">
                  <wp:posOffset>103505</wp:posOffset>
                </wp:positionV>
                <wp:extent cx="1930400" cy="977900"/>
                <wp:effectExtent l="0" t="0" r="0" b="0"/>
                <wp:wrapSquare wrapText="bothSides"/>
                <wp:docPr id="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0400" cy="977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7991F6" w14:textId="787CF083" w:rsidR="00C95BEC" w:rsidRPr="00C95BEC" w:rsidRDefault="00C95BEC" w:rsidP="00C95BEC">
                            <w:pPr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Each vector corresponds to an image. Stacking all the vectors of a class to form a dataset of that particular class. The resultant matrix will be of order Instances x Dimension, where Instances are number of images of that class and Dimension = Pixel-squar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1B30FB" id="_x0000_s1030" type="#_x0000_t202" style="position:absolute;left:0;text-align:left;margin-left:79.65pt;margin-top:8.15pt;width:152pt;height:77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" filled="f" stroked="f">
                <v:textbox>
                  <w:txbxContent>
                    <w:p w14:paraId="707991F6" w14:textId="787CF083" w:rsidR="00C95BEC" w:rsidRPr="00C95BEC" w:rsidRDefault="00C95BEC" w:rsidP="00C95BEC">
                      <w:pPr>
                        <w:jc w:val="lef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Each vector corresponds to an image. Stacking all the vectors of a class to form a dataset of that particular class. The resultant matrix will be of order Instances x Dimension, where Instances are number of images of that class and Dimension = Pixel-squar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3F2F24" w14:textId="68C05724" w:rsidR="00C95BEC" w:rsidRDefault="00C95BEC" w:rsidP="00E7596C">
      <w:pPr>
        <w:pStyle w:val="BodyText"/>
        <w:rPr>
          <w:lang w:val="en-US"/>
        </w:rPr>
      </w:pPr>
    </w:p>
    <w:p w14:paraId="3C93613D" w14:textId="7066AC87" w:rsidR="00C95BEC" w:rsidRDefault="00C95BEC" w:rsidP="00E7596C">
      <w:pPr>
        <w:pStyle w:val="BodyText"/>
        <w:rPr>
          <w:lang w:val="en-US"/>
        </w:rPr>
      </w:pPr>
    </w:p>
    <w:p w14:paraId="724EC977" w14:textId="13B8CF06" w:rsidR="00C95BEC" w:rsidRDefault="00C95BEC" w:rsidP="00E7596C">
      <w:pPr>
        <w:pStyle w:val="BodyText"/>
        <w:rPr>
          <w:lang w:val="en-US"/>
        </w:rPr>
      </w:pPr>
    </w:p>
    <w:p w14:paraId="6624D4A0" w14:textId="4C2A02DE" w:rsidR="00C95BEC" w:rsidRDefault="00C95BEC" w:rsidP="00E7596C">
      <w:pPr>
        <w:pStyle w:val="BodyText"/>
        <w:rPr>
          <w:lang w:val="en-US"/>
        </w:rPr>
      </w:pPr>
      <w:r w:rsidRPr="00D9013E">
        <w:drawing>
          <wp:anchor distT="0" distB="0" distL="114300" distR="114300" simplePos="0" relativeHeight="251661312" behindDoc="1" locked="0" layoutInCell="1" allowOverlap="1" wp14:anchorId="477E697E" wp14:editId="64F1088B">
            <wp:simplePos x="0" y="0"/>
            <wp:positionH relativeFrom="column">
              <wp:posOffset>542290</wp:posOffset>
            </wp:positionH>
            <wp:positionV relativeFrom="paragraph">
              <wp:posOffset>198120</wp:posOffset>
            </wp:positionV>
            <wp:extent cx="991235" cy="1174652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633"/>
                    <a:stretch/>
                  </pic:blipFill>
                  <pic:spPr bwMode="auto">
                    <a:xfrm>
                      <a:off x="0" y="0"/>
                      <a:ext cx="991235" cy="11746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29D8AB" w14:textId="0F0AF57C" w:rsidR="00C95BEC" w:rsidRDefault="00C95BEC" w:rsidP="00E7596C">
      <w:pPr>
        <w:pStyle w:val="BodyText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720A88E9" wp14:editId="4B41F002">
                <wp:simplePos x="0" y="0"/>
                <wp:positionH relativeFrom="column">
                  <wp:posOffset>450997</wp:posOffset>
                </wp:positionH>
                <wp:positionV relativeFrom="paragraph">
                  <wp:posOffset>33362</wp:posOffset>
                </wp:positionV>
                <wp:extent cx="1188720" cy="1173871"/>
                <wp:effectExtent l="0" t="0" r="11430" b="26670"/>
                <wp:wrapNone/>
                <wp:docPr id="58" name="Double Brace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0" cy="1173871"/>
                        </a:xfrm>
                        <a:prstGeom prst="bracePair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25D8924" id="_x0000_t186" coordsize="21600,21600" o:spt="186" adj="1800" path="m@9,nfqx@0@0l@0@7qy0@4@0@8l@0@6qy@9,21600em@10,nfqx@5@0l@5@7qy21600@4@5@8l@5@6qy@10,21600em@9,nsqx@0@0l@0@7qy0@4@0@8l@0@6qy@9,21600l@10,21600qx@5@6l@5@8qy21600@4@5@7l@5@0qy@10,xe" filled="f">
                <v:formulas>
                  <v:f eqn="val #0"/>
                  <v:f eqn="val width"/>
                  <v:f eqn="val height"/>
                  <v:f eqn="prod width 1 2"/>
                  <v:f eqn="prod height 1 2"/>
                  <v:f eqn="sum width 0 #0"/>
                  <v:f eqn="sum height 0 #0"/>
                  <v:f eqn="sum @4 0 #0"/>
                  <v:f eqn="sum @4 #0 0"/>
                  <v:f eqn="prod #0 2 1"/>
                  <v:f eqn="sum width 0 @9"/>
                  <v:f eqn="prod #0 9598 32768"/>
                  <v:f eqn="sum height 0 @11"/>
                  <v:f eqn="sum @11 #0 0"/>
                  <v:f eqn="sum width 0 @13"/>
                </v:formulas>
                <v:path o:extrusionok="f" limo="10800,10800" o:connecttype="custom" o:connectlocs="@3,0;0,@4;@3,@2;@1,@4" textboxrect="@13,@11,@14,@12"/>
                <v:handles>
                  <v:h position="topLeft,#0" switch="" yrange="0,5400"/>
                </v:handles>
              </v:shapetype>
              <v:shape id="Double Brace 58" o:spid="_x0000_s1026" type="#_x0000_t186" style="position:absolute;margin-left:35.5pt;margin-top:2.65pt;width:93.6pt;height:92.4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" strokecolor="#5b9bd5 [3204]" strokeweight=".5pt">
                <v:stroke joinstyle="miter"/>
              </v:shape>
            </w:pict>
          </mc:Fallback>
        </mc:AlternateContent>
      </w:r>
    </w:p>
    <w:p w14:paraId="2EEB72D2" w14:textId="79614204" w:rsidR="00C95BEC" w:rsidRDefault="00C95BEC" w:rsidP="00E7596C">
      <w:pPr>
        <w:pStyle w:val="BodyText"/>
        <w:rPr>
          <w:lang w:val="en-US"/>
        </w:rPr>
      </w:pPr>
    </w:p>
    <w:p w14:paraId="447565A5" w14:textId="595AB269" w:rsidR="00C95BEC" w:rsidRDefault="00C95BEC" w:rsidP="00E7596C">
      <w:pPr>
        <w:pStyle w:val="BodyText"/>
        <w:rPr>
          <w:lang w:val="en-US"/>
        </w:rPr>
      </w:pPr>
      <w:r w:rsidRPr="00C95B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26848" behindDoc="0" locked="0" layoutInCell="1" allowOverlap="1" wp14:anchorId="6B50C49F" wp14:editId="3C160B57">
                <wp:simplePos x="0" y="0"/>
                <wp:positionH relativeFrom="column">
                  <wp:posOffset>1639570</wp:posOffset>
                </wp:positionH>
                <wp:positionV relativeFrom="paragraph">
                  <wp:posOffset>73660</wp:posOffset>
                </wp:positionV>
                <wp:extent cx="1153160" cy="316230"/>
                <wp:effectExtent l="0" t="0" r="0" b="0"/>
                <wp:wrapSquare wrapText="bothSides"/>
                <wp:docPr id="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3160" cy="316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A7A199" w14:textId="131A851D" w:rsidR="00C95BEC" w:rsidRPr="00C95BEC" w:rsidRDefault="00C95BEC" w:rsidP="00C95BEC">
                            <w:pPr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C95BEC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=</w:t>
                            </w:r>
                            <w:r w:rsidRPr="00C95BEC">
                              <w:rPr>
                                <w:sz w:val="18"/>
                                <w:szCs w:val="18"/>
                              </w:rPr>
                              <w:t xml:space="preserve"> Data Set of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C</w:t>
                            </w:r>
                            <w:r w:rsidRPr="00C95BEC">
                              <w:rPr>
                                <w:sz w:val="18"/>
                                <w:szCs w:val="18"/>
                              </w:rPr>
                              <w:t>l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0C49F" id="_x0000_s1031" type="#_x0000_t202" style="position:absolute;left:0;text-align:left;margin-left:129.1pt;margin-top:5.8pt;width:90.8pt;height:24.9pt;z-index:2517268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" filled="f" stroked="f">
                <v:textbox>
                  <w:txbxContent>
                    <w:p w14:paraId="63A7A199" w14:textId="131A851D" w:rsidR="00C95BEC" w:rsidRPr="00C95BEC" w:rsidRDefault="00C95BEC" w:rsidP="00C95BEC">
                      <w:pPr>
                        <w:jc w:val="left"/>
                        <w:rPr>
                          <w:sz w:val="18"/>
                          <w:szCs w:val="18"/>
                        </w:rPr>
                      </w:pPr>
                      <w:r w:rsidRPr="00C95BEC">
                        <w:rPr>
                          <w:b/>
                          <w:bCs/>
                          <w:sz w:val="18"/>
                          <w:szCs w:val="18"/>
                        </w:rPr>
                        <w:t>=</w:t>
                      </w:r>
                      <w:r w:rsidRPr="00C95BEC">
                        <w:rPr>
                          <w:sz w:val="18"/>
                          <w:szCs w:val="18"/>
                        </w:rPr>
                        <w:t xml:space="preserve"> Data Set of </w:t>
                      </w:r>
                      <w:r>
                        <w:rPr>
                          <w:sz w:val="18"/>
                          <w:szCs w:val="18"/>
                        </w:rPr>
                        <w:t>C</w:t>
                      </w:r>
                      <w:r w:rsidRPr="00C95BEC">
                        <w:rPr>
                          <w:sz w:val="18"/>
                          <w:szCs w:val="18"/>
                        </w:rPr>
                        <w:t>la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D06DC6" w14:textId="1E9FDE84" w:rsidR="00C95BEC" w:rsidRDefault="00C95BEC" w:rsidP="00E7596C">
      <w:pPr>
        <w:pStyle w:val="BodyText"/>
        <w:rPr>
          <w:lang w:val="en-US"/>
        </w:rPr>
      </w:pPr>
    </w:p>
    <w:p w14:paraId="4CD7ED76" w14:textId="59D77CD4" w:rsidR="00C95BEC" w:rsidRDefault="00C95BEC" w:rsidP="00E7596C">
      <w:pPr>
        <w:pStyle w:val="BodyText"/>
        <w:rPr>
          <w:lang w:val="en-US"/>
        </w:rPr>
      </w:pPr>
    </w:p>
    <w:p w14:paraId="0F44F630" w14:textId="641ED52E" w:rsidR="00C95BEC" w:rsidRDefault="00C95BEC" w:rsidP="00E7596C">
      <w:pPr>
        <w:pStyle w:val="BodyText"/>
        <w:rPr>
          <w:lang w:val="en-US"/>
        </w:rPr>
      </w:pPr>
      <w:r w:rsidRPr="00C95B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7340BB46" wp14:editId="2B934367">
                <wp:simplePos x="0" y="0"/>
                <wp:positionH relativeFrom="column">
                  <wp:posOffset>1075055</wp:posOffset>
                </wp:positionH>
                <wp:positionV relativeFrom="paragraph">
                  <wp:posOffset>163830</wp:posOffset>
                </wp:positionV>
                <wp:extent cx="1974850" cy="539750"/>
                <wp:effectExtent l="0" t="0" r="0" b="0"/>
                <wp:wrapSquare wrapText="bothSides"/>
                <wp:docPr id="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4850" cy="539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B594AB" w14:textId="33B5D86E" w:rsidR="00C95BEC" w:rsidRPr="00C95BEC" w:rsidRDefault="00C95BEC" w:rsidP="00C95BEC">
                            <w:pPr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ssigning a tag to the classes by making a vector containing the encoded informatio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40BB46" id="_x0000_s1032" type="#_x0000_t202" style="position:absolute;left:0;text-align:left;margin-left:84.65pt;margin-top:12.9pt;width:155.5pt;height:42.5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" filled="f" stroked="f">
                <v:textbox>
                  <w:txbxContent>
                    <w:p w14:paraId="7FB594AB" w14:textId="33B5D86E" w:rsidR="00C95BEC" w:rsidRPr="00C95BEC" w:rsidRDefault="00C95BEC" w:rsidP="00C95BEC">
                      <w:pPr>
                        <w:jc w:val="lef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ssigning a tag to the classes by making a vector containing the encoded informatio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2853EAD8" wp14:editId="3DBE02A3">
                <wp:simplePos x="0" y="0"/>
                <wp:positionH relativeFrom="column">
                  <wp:posOffset>1007745</wp:posOffset>
                </wp:positionH>
                <wp:positionV relativeFrom="paragraph">
                  <wp:posOffset>163830</wp:posOffset>
                </wp:positionV>
                <wp:extent cx="0" cy="504000"/>
                <wp:effectExtent l="76200" t="0" r="57150" b="48895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9BA6AB" id="Straight Arrow Connector 61" o:spid="_x0000_s1026" type="#_x0000_t32" style="position:absolute;margin-left:79.35pt;margin-top:12.9pt;width:0;height:39.7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5882FFF8" w14:textId="31AE031B" w:rsidR="00C95BEC" w:rsidRDefault="00C95BEC" w:rsidP="00E7596C">
      <w:pPr>
        <w:pStyle w:val="BodyText"/>
        <w:rPr>
          <w:lang w:val="en-US"/>
        </w:rPr>
      </w:pPr>
    </w:p>
    <w:p w14:paraId="5FB9E72F" w14:textId="6557A3F4" w:rsidR="00C95BEC" w:rsidRDefault="00C95BEC" w:rsidP="00E7596C">
      <w:pPr>
        <w:pStyle w:val="BodyText"/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23760776" wp14:editId="37953396">
                <wp:simplePos x="0" y="0"/>
                <wp:positionH relativeFrom="column">
                  <wp:posOffset>1075690</wp:posOffset>
                </wp:positionH>
                <wp:positionV relativeFrom="paragraph">
                  <wp:posOffset>191135</wp:posOffset>
                </wp:positionV>
                <wp:extent cx="304165" cy="1028700"/>
                <wp:effectExtent l="0" t="0" r="19685" b="19050"/>
                <wp:wrapNone/>
                <wp:docPr id="193" name="Double Brace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165" cy="1028700"/>
                        </a:xfrm>
                        <a:prstGeom prst="bracePair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57E56A" id="Double Brace 193" o:spid="_x0000_s1026" type="#_x0000_t186" style="position:absolute;margin-left:84.7pt;margin-top:15.05pt;width:23.95pt;height:81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" strokecolor="#5b9bd5 [3204]" strokeweight=".5pt">
                <v:stroke joinstyle="miter"/>
              </v:shape>
            </w:pict>
          </mc:Fallback>
        </mc:AlternateContent>
      </w:r>
      <w:r w:rsidRPr="00C95BEC">
        <w:rPr>
          <w:lang w:val="en-US"/>
        </w:rPr>
        <w:drawing>
          <wp:anchor distT="0" distB="0" distL="114300" distR="114300" simplePos="0" relativeHeight="251735040" behindDoc="1" locked="0" layoutInCell="1" allowOverlap="1" wp14:anchorId="34B649C9" wp14:editId="75BBFF53">
            <wp:simplePos x="0" y="0"/>
            <wp:positionH relativeFrom="column">
              <wp:posOffset>1075690</wp:posOffset>
            </wp:positionH>
            <wp:positionV relativeFrom="paragraph">
              <wp:posOffset>146685</wp:posOffset>
            </wp:positionV>
            <wp:extent cx="304816" cy="1073205"/>
            <wp:effectExtent l="0" t="0" r="0" b="0"/>
            <wp:wrapNone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16" cy="10732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9013E">
        <w:drawing>
          <wp:anchor distT="0" distB="0" distL="114300" distR="114300" simplePos="0" relativeHeight="251734016" behindDoc="1" locked="0" layoutInCell="1" allowOverlap="1" wp14:anchorId="5B109E1B" wp14:editId="1855B7C7">
            <wp:simplePos x="0" y="0"/>
            <wp:positionH relativeFrom="column">
              <wp:posOffset>83820</wp:posOffset>
            </wp:positionH>
            <wp:positionV relativeFrom="paragraph">
              <wp:posOffset>191135</wp:posOffset>
            </wp:positionV>
            <wp:extent cx="991235" cy="1174115"/>
            <wp:effectExtent l="0" t="0" r="0" b="6985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633"/>
                    <a:stretch/>
                  </pic:blipFill>
                  <pic:spPr bwMode="auto">
                    <a:xfrm>
                      <a:off x="0" y="0"/>
                      <a:ext cx="991235" cy="11741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38C4DE" w14:textId="7D5E0683" w:rsidR="00C95BEC" w:rsidRDefault="00C95BEC" w:rsidP="00E7596C">
      <w:pPr>
        <w:pStyle w:val="BodyText"/>
        <w:rPr>
          <w:lang w:val="en-US"/>
        </w:rPr>
      </w:pPr>
    </w:p>
    <w:p w14:paraId="0CBCD589" w14:textId="077B4E39" w:rsidR="00C95BEC" w:rsidRDefault="00C95BEC" w:rsidP="00E7596C">
      <w:pPr>
        <w:pStyle w:val="BodyText"/>
        <w:rPr>
          <w:lang w:val="en-US"/>
        </w:rPr>
      </w:pPr>
      <w:r w:rsidRPr="00C95B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2219611E" wp14:editId="093C35F3">
                <wp:simplePos x="0" y="0"/>
                <wp:positionH relativeFrom="column">
                  <wp:posOffset>1322705</wp:posOffset>
                </wp:positionH>
                <wp:positionV relativeFrom="paragraph">
                  <wp:posOffset>161290</wp:posOffset>
                </wp:positionV>
                <wp:extent cx="1153160" cy="316230"/>
                <wp:effectExtent l="0" t="0" r="0" b="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3160" cy="31623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36FB31B" w14:textId="0F6D8879" w:rsidR="00C95BEC" w:rsidRPr="00C95BEC" w:rsidRDefault="00C95BEC" w:rsidP="00C95BEC">
                            <w:pPr>
                              <w:jc w:val="left"/>
                              <w:rPr>
                                <w:sz w:val="18"/>
                                <w:szCs w:val="18"/>
                              </w:rPr>
                            </w:pPr>
                            <w:r w:rsidRPr="00C95BEC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=</w:t>
                            </w:r>
                            <w:r w:rsidRPr="00C95BEC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Tag of</w:t>
                            </w:r>
                            <w:r w:rsidRPr="00C95BEC">
                              <w:rPr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C</w:t>
                            </w:r>
                            <w:r w:rsidRPr="00C95BEC">
                              <w:rPr>
                                <w:sz w:val="18"/>
                                <w:szCs w:val="18"/>
                              </w:rPr>
                              <w:t>la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19611E" id="_x0000_s1033" type="#_x0000_t202" style="position:absolute;left:0;text-align:left;margin-left:104.15pt;margin-top:12.7pt;width:90.8pt;height:24.9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" filled="f" stroked="f">
                <v:textbox>
                  <w:txbxContent>
                    <w:p w14:paraId="536FB31B" w14:textId="0F6D8879" w:rsidR="00C95BEC" w:rsidRPr="00C95BEC" w:rsidRDefault="00C95BEC" w:rsidP="00C95BEC">
                      <w:pPr>
                        <w:jc w:val="left"/>
                        <w:rPr>
                          <w:sz w:val="18"/>
                          <w:szCs w:val="18"/>
                        </w:rPr>
                      </w:pPr>
                      <w:r w:rsidRPr="00C95BEC">
                        <w:rPr>
                          <w:b/>
                          <w:bCs/>
                          <w:sz w:val="18"/>
                          <w:szCs w:val="18"/>
                        </w:rPr>
                        <w:t>=</w:t>
                      </w:r>
                      <w:r w:rsidRPr="00C95BEC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Tag of</w:t>
                      </w:r>
                      <w:r w:rsidRPr="00C95BEC">
                        <w:rPr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sz w:val="18"/>
                          <w:szCs w:val="18"/>
                        </w:rPr>
                        <w:t>C</w:t>
                      </w:r>
                      <w:r w:rsidRPr="00C95BEC">
                        <w:rPr>
                          <w:sz w:val="18"/>
                          <w:szCs w:val="18"/>
                        </w:rPr>
                        <w:t>la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5309467" w14:textId="027E4C75" w:rsidR="00C95BEC" w:rsidRDefault="00C95BEC" w:rsidP="00E7596C">
      <w:pPr>
        <w:pStyle w:val="BodyText"/>
        <w:rPr>
          <w:lang w:val="en-US"/>
        </w:rPr>
      </w:pPr>
    </w:p>
    <w:p w14:paraId="323CBE6D" w14:textId="5F623908" w:rsidR="00C95BEC" w:rsidRDefault="00C95BEC" w:rsidP="00E7596C">
      <w:pPr>
        <w:pStyle w:val="BodyText"/>
        <w:rPr>
          <w:lang w:val="en-US"/>
        </w:rPr>
      </w:pPr>
    </w:p>
    <w:p w14:paraId="5632D527" w14:textId="77280C8F" w:rsidR="00C95BEC" w:rsidRDefault="00C95BEC" w:rsidP="00E7596C">
      <w:pPr>
        <w:pStyle w:val="BodyText"/>
        <w:rPr>
          <w:lang w:val="en-US"/>
        </w:rPr>
      </w:pPr>
    </w:p>
    <w:p w14:paraId="5676D085" w14:textId="57C61139" w:rsidR="00C95BEC" w:rsidRDefault="00C95BEC" w:rsidP="00E7596C">
      <w:pPr>
        <w:pStyle w:val="BodyText"/>
        <w:rPr>
          <w:lang w:val="en-US"/>
        </w:rPr>
      </w:pPr>
      <w:r w:rsidRPr="00C95B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41184" behindDoc="0" locked="0" layoutInCell="1" allowOverlap="1" wp14:anchorId="0073CF7B" wp14:editId="1B26F660">
                <wp:simplePos x="0" y="0"/>
                <wp:positionH relativeFrom="column">
                  <wp:posOffset>1143635</wp:posOffset>
                </wp:positionH>
                <wp:positionV relativeFrom="paragraph">
                  <wp:posOffset>75565</wp:posOffset>
                </wp:positionV>
                <wp:extent cx="1974850" cy="539750"/>
                <wp:effectExtent l="0" t="0" r="0" b="0"/>
                <wp:wrapSquare wrapText="bothSides"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74850" cy="5397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EF1C41" w14:textId="644252D2" w:rsidR="00C95BEC" w:rsidRPr="00C95BEC" w:rsidRDefault="00C95BEC" w:rsidP="00C95BEC">
                            <w:pPr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Appending all the datasets to make a matrix </w:t>
                            </w:r>
                            <w:r w:rsidRPr="00C95BEC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X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and appending all the tags to make a column matrix </w:t>
                            </w:r>
                            <w:r w:rsidRPr="00C95BEC"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Y</w:t>
                            </w:r>
                            <w:r>
                              <w:rPr>
                                <w:b/>
                                <w:bCs/>
                                <w:sz w:val="16"/>
                                <w:szCs w:val="16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73CF7B" id="_x0000_s1034" type="#_x0000_t202" style="position:absolute;left:0;text-align:left;margin-left:90.05pt;margin-top:5.95pt;width:155.5pt;height:42.5pt;z-index:2517411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" filled="f" stroked="f">
                <v:textbox>
                  <w:txbxContent>
                    <w:p w14:paraId="23EF1C41" w14:textId="644252D2" w:rsidR="00C95BEC" w:rsidRPr="00C95BEC" w:rsidRDefault="00C95BEC" w:rsidP="00C95BEC">
                      <w:pPr>
                        <w:jc w:val="lef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Appending all the datasets to make a matrix </w:t>
                      </w:r>
                      <w:r w:rsidRPr="00C95BEC">
                        <w:rPr>
                          <w:b/>
                          <w:bCs/>
                          <w:sz w:val="16"/>
                          <w:szCs w:val="16"/>
                        </w:rPr>
                        <w:t>X</w:t>
                      </w: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sz w:val="16"/>
                          <w:szCs w:val="16"/>
                        </w:rPr>
                        <w:t xml:space="preserve">and appending all the tags to make a column matrix </w:t>
                      </w:r>
                      <w:r w:rsidRPr="00C95BEC">
                        <w:rPr>
                          <w:b/>
                          <w:bCs/>
                          <w:sz w:val="16"/>
                          <w:szCs w:val="16"/>
                        </w:rPr>
                        <w:t>Y</w:t>
                      </w:r>
                      <w:r>
                        <w:rPr>
                          <w:b/>
                          <w:bCs/>
                          <w:sz w:val="16"/>
                          <w:szCs w:val="16"/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14A5DEEF" wp14:editId="24694414">
                <wp:simplePos x="0" y="0"/>
                <wp:positionH relativeFrom="column">
                  <wp:posOffset>1006475</wp:posOffset>
                </wp:positionH>
                <wp:positionV relativeFrom="paragraph">
                  <wp:posOffset>163830</wp:posOffset>
                </wp:positionV>
                <wp:extent cx="0" cy="504000"/>
                <wp:effectExtent l="76200" t="0" r="57150" b="48895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469AB5" id="Straight Arrow Connector 195" o:spid="_x0000_s1026" type="#_x0000_t32" style="position:absolute;margin-left:79.25pt;margin-top:12.9pt;width:0;height:39.7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37B4427A" w14:textId="68170FCD" w:rsidR="00C95BEC" w:rsidRDefault="00C95BEC" w:rsidP="00E7596C">
      <w:pPr>
        <w:pStyle w:val="BodyText"/>
        <w:rPr>
          <w:lang w:val="en-US"/>
        </w:rPr>
      </w:pPr>
    </w:p>
    <w:p w14:paraId="7EF6DB3B" w14:textId="280D8E01" w:rsidR="00C95BEC" w:rsidRPr="00D7522C" w:rsidRDefault="00C95BEC" w:rsidP="00E7596C">
      <w:pPr>
        <w:pStyle w:val="BodyText"/>
        <w:rPr>
          <w:lang w:val="en-US"/>
        </w:rPr>
      </w:pPr>
    </w:p>
    <w:p w14:paraId="4D9FE2CE" w14:textId="1884AA00" w:rsidR="00C95BEC" w:rsidRDefault="00C95BEC" w:rsidP="00E7596C">
      <w:pPr>
        <w:pStyle w:val="BodyText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5280" behindDoc="0" locked="0" layoutInCell="1" allowOverlap="1" wp14:anchorId="3CF19525" wp14:editId="13F76670">
                <wp:simplePos x="0" y="0"/>
                <wp:positionH relativeFrom="column">
                  <wp:posOffset>1469390</wp:posOffset>
                </wp:positionH>
                <wp:positionV relativeFrom="paragraph">
                  <wp:posOffset>117475</wp:posOffset>
                </wp:positionV>
                <wp:extent cx="400050" cy="590550"/>
                <wp:effectExtent l="0" t="0" r="19050" b="19050"/>
                <wp:wrapSquare wrapText="bothSides"/>
                <wp:docPr id="20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0050" cy="590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024D40" w14:textId="31E2A5FC" w:rsidR="00C95BEC" w:rsidRPr="00C95BEC" w:rsidRDefault="00C95BEC" w:rsidP="00C95BEC">
                            <w:pPr>
                              <w:jc w:val="left"/>
                              <w:rPr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sz w:val="52"/>
                                <w:szCs w:val="52"/>
                              </w:rPr>
                              <w:t>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F19525" id="_x0000_s1035" type="#_x0000_t202" style="position:absolute;left:0;text-align:left;margin-left:115.7pt;margin-top:9.25pt;width:31.5pt;height:46.5pt;z-index:2517452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">
                <v:textbox>
                  <w:txbxContent>
                    <w:p w14:paraId="1C024D40" w14:textId="31E2A5FC" w:rsidR="00C95BEC" w:rsidRPr="00C95BEC" w:rsidRDefault="00C95BEC" w:rsidP="00C95BEC">
                      <w:pPr>
                        <w:jc w:val="left"/>
                        <w:rPr>
                          <w:sz w:val="52"/>
                          <w:szCs w:val="52"/>
                        </w:rPr>
                      </w:pPr>
                      <w:r>
                        <w:rPr>
                          <w:sz w:val="52"/>
                          <w:szCs w:val="52"/>
                        </w:rPr>
                        <w:t>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43232" behindDoc="0" locked="0" layoutInCell="1" allowOverlap="1" wp14:anchorId="64D87B39" wp14:editId="0C0DC6C4">
                <wp:simplePos x="0" y="0"/>
                <wp:positionH relativeFrom="column">
                  <wp:posOffset>491490</wp:posOffset>
                </wp:positionH>
                <wp:positionV relativeFrom="paragraph">
                  <wp:posOffset>111125</wp:posOffset>
                </wp:positionV>
                <wp:extent cx="888365" cy="692150"/>
                <wp:effectExtent l="0" t="0" r="26035" b="1270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8365" cy="692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A1A6F" w14:textId="0D434BE3" w:rsidR="00C95BEC" w:rsidRPr="00C95BEC" w:rsidRDefault="00C95BEC">
                            <w:pPr>
                              <w:rPr>
                                <w:sz w:val="52"/>
                                <w:szCs w:val="52"/>
                              </w:rPr>
                            </w:pPr>
                            <w:r w:rsidRPr="00C95BEC">
                              <w:rPr>
                                <w:sz w:val="52"/>
                                <w:szCs w:val="52"/>
                              </w:rPr>
                              <w:t>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D87B39" id="_x0000_s1036" type="#_x0000_t202" style="position:absolute;left:0;text-align:left;margin-left:38.7pt;margin-top:8.75pt;width:69.95pt;height:54.5pt;z-index:251743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">
                <v:textbox>
                  <w:txbxContent>
                    <w:p w14:paraId="46CA1A6F" w14:textId="0D434BE3" w:rsidR="00C95BEC" w:rsidRPr="00C95BEC" w:rsidRDefault="00C95BEC">
                      <w:pPr>
                        <w:rPr>
                          <w:sz w:val="52"/>
                          <w:szCs w:val="52"/>
                        </w:rPr>
                      </w:pPr>
                      <w:r w:rsidRPr="00C95BEC">
                        <w:rPr>
                          <w:sz w:val="52"/>
                          <w:szCs w:val="52"/>
                        </w:rPr>
                        <w:t>X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12B4EFD" w14:textId="29BE7549" w:rsidR="00C95BEC" w:rsidRDefault="00C95BEC" w:rsidP="00E7596C">
      <w:pPr>
        <w:pStyle w:val="BodyText"/>
      </w:pPr>
    </w:p>
    <w:p w14:paraId="2773D6D8" w14:textId="7EB29918" w:rsidR="00C95BEC" w:rsidRDefault="00C95BEC" w:rsidP="00E7596C">
      <w:pPr>
        <w:pStyle w:val="BodyText"/>
      </w:pPr>
    </w:p>
    <w:p w14:paraId="554EF9D7" w14:textId="3F2163ED" w:rsidR="00C95BEC" w:rsidRDefault="00C95BEC" w:rsidP="00E7596C">
      <w:pPr>
        <w:pStyle w:val="BodyText"/>
      </w:pPr>
    </w:p>
    <w:p w14:paraId="6D83522C" w14:textId="6BF5D050" w:rsidR="00C95BEC" w:rsidRDefault="00C95BEC" w:rsidP="00E7596C">
      <w:pPr>
        <w:pStyle w:val="BodyText"/>
      </w:pPr>
      <w:r w:rsidRPr="00C95B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49376" behindDoc="0" locked="0" layoutInCell="1" allowOverlap="1" wp14:anchorId="4A191B42" wp14:editId="5E7A293C">
                <wp:simplePos x="0" y="0"/>
                <wp:positionH relativeFrom="column">
                  <wp:posOffset>1144905</wp:posOffset>
                </wp:positionH>
                <wp:positionV relativeFrom="paragraph">
                  <wp:posOffset>38735</wp:posOffset>
                </wp:positionV>
                <wp:extent cx="1330960" cy="374650"/>
                <wp:effectExtent l="0" t="0" r="0" b="6350"/>
                <wp:wrapSquare wrapText="bothSides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30960" cy="374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61D9CF" w14:textId="77777777" w:rsidR="00C95BEC" w:rsidRDefault="00C95BEC" w:rsidP="00C95BEC">
                            <w:pPr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Split the data to for training </w:t>
                            </w:r>
                          </w:p>
                          <w:p w14:paraId="2B637A59" w14:textId="15110E64" w:rsidR="00C95BEC" w:rsidRPr="00C95BEC" w:rsidRDefault="00C95BEC" w:rsidP="00C95BEC">
                            <w:pPr>
                              <w:jc w:val="lef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and tes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191B42" id="_x0000_s1037" type="#_x0000_t202" style="position:absolute;left:0;text-align:left;margin-left:90.15pt;margin-top:3.05pt;width:104.8pt;height:29.5pt;z-index:251749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" filled="f" stroked="f">
                <v:textbox>
                  <w:txbxContent>
                    <w:p w14:paraId="4A61D9CF" w14:textId="77777777" w:rsidR="00C95BEC" w:rsidRDefault="00C95BEC" w:rsidP="00C95BEC">
                      <w:pPr>
                        <w:jc w:val="lef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Split the data to for training </w:t>
                      </w:r>
                    </w:p>
                    <w:p w14:paraId="2B637A59" w14:textId="15110E64" w:rsidR="00C95BEC" w:rsidRPr="00C95BEC" w:rsidRDefault="00C95BEC" w:rsidP="00C95BEC">
                      <w:pPr>
                        <w:jc w:val="lef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and tes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18E55E7" wp14:editId="0F8CC914">
                <wp:simplePos x="0" y="0"/>
                <wp:positionH relativeFrom="column">
                  <wp:posOffset>1043940</wp:posOffset>
                </wp:positionH>
                <wp:positionV relativeFrom="paragraph">
                  <wp:posOffset>36195</wp:posOffset>
                </wp:positionV>
                <wp:extent cx="0" cy="504000"/>
                <wp:effectExtent l="76200" t="0" r="57150" b="48895"/>
                <wp:wrapNone/>
                <wp:docPr id="202" name="Straight Arrow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3E6AA0" id="Straight Arrow Connector 202" o:spid="_x0000_s1026" type="#_x0000_t32" style="position:absolute;margin-left:82.2pt;margin-top:2.85pt;width:0;height:39.7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</w:p>
    <w:p w14:paraId="7481FE8C" w14:textId="3C9818BE" w:rsidR="00C95BEC" w:rsidRDefault="00C95BEC" w:rsidP="00E7596C">
      <w:pPr>
        <w:pStyle w:val="BodyText"/>
      </w:pPr>
    </w:p>
    <w:p w14:paraId="75963C1D" w14:textId="150C4186" w:rsidR="00C95BEC" w:rsidRDefault="00C95BEC" w:rsidP="00E7596C">
      <w:pPr>
        <w:pStyle w:val="BodyText"/>
      </w:pPr>
      <w:r>
        <w:rPr>
          <w:noProof/>
        </w:rPr>
        <w:drawing>
          <wp:anchor distT="0" distB="0" distL="114300" distR="114300" simplePos="0" relativeHeight="251746304" behindDoc="1" locked="0" layoutInCell="1" allowOverlap="1" wp14:anchorId="4BA62FC1" wp14:editId="614C460C">
            <wp:simplePos x="0" y="0"/>
            <wp:positionH relativeFrom="column">
              <wp:posOffset>319405</wp:posOffset>
            </wp:positionH>
            <wp:positionV relativeFrom="paragraph">
              <wp:posOffset>148590</wp:posOffset>
            </wp:positionV>
            <wp:extent cx="2066259" cy="1276350"/>
            <wp:effectExtent l="0" t="0" r="0" b="0"/>
            <wp:wrapNone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259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76B6FA" w14:textId="3C97A01D" w:rsidR="00C95BEC" w:rsidRDefault="00C95BEC" w:rsidP="00E7596C">
      <w:pPr>
        <w:pStyle w:val="BodyText"/>
      </w:pPr>
    </w:p>
    <w:p w14:paraId="43D13942" w14:textId="467E71E0" w:rsidR="00C95BEC" w:rsidRDefault="00C95BEC" w:rsidP="00E7596C">
      <w:pPr>
        <w:pStyle w:val="BodyText"/>
      </w:pPr>
    </w:p>
    <w:p w14:paraId="0FFCEBEB" w14:textId="7B532CA7" w:rsidR="00C95BEC" w:rsidRDefault="00C95BEC" w:rsidP="00E7596C">
      <w:pPr>
        <w:pStyle w:val="BodyText"/>
      </w:pPr>
    </w:p>
    <w:p w14:paraId="37CBD452" w14:textId="55A61EEC" w:rsidR="00C95BEC" w:rsidRDefault="00C95BEC" w:rsidP="00E7596C">
      <w:pPr>
        <w:pStyle w:val="BodyText"/>
      </w:pPr>
    </w:p>
    <w:p w14:paraId="5C62B5C6" w14:textId="7EEF1C37" w:rsidR="00C95BEC" w:rsidRDefault="00C95BEC" w:rsidP="00E7596C">
      <w:pPr>
        <w:pStyle w:val="BodyText"/>
      </w:pPr>
    </w:p>
    <w:p w14:paraId="417B1733" w14:textId="752398C8" w:rsidR="00C95BEC" w:rsidRDefault="00C95BEC" w:rsidP="00E7596C">
      <w:pPr>
        <w:pStyle w:val="BodyText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0F711814" wp14:editId="1E4313F9">
                <wp:simplePos x="0" y="0"/>
                <wp:positionH relativeFrom="column">
                  <wp:posOffset>1200785</wp:posOffset>
                </wp:positionH>
                <wp:positionV relativeFrom="paragraph">
                  <wp:posOffset>137795</wp:posOffset>
                </wp:positionV>
                <wp:extent cx="0" cy="504000"/>
                <wp:effectExtent l="76200" t="0" r="57150" b="48895"/>
                <wp:wrapNone/>
                <wp:docPr id="204" name="Straight Arrow Connector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040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83DB12" id="Straight Arrow Connector 204" o:spid="_x0000_s1026" type="#_x0000_t32" style="position:absolute;margin-left:94.55pt;margin-top:10.85pt;width:0;height:39.7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</w:p>
    <w:p w14:paraId="6D6B0DA1" w14:textId="19F85AA7" w:rsidR="00C95BEC" w:rsidRDefault="00C95BEC" w:rsidP="00E7596C">
      <w:pPr>
        <w:pStyle w:val="BodyText"/>
      </w:pPr>
    </w:p>
    <w:p w14:paraId="48A6ECAC" w14:textId="6D29E560" w:rsidR="00C95BEC" w:rsidRDefault="00C95BEC" w:rsidP="00E7596C">
      <w:pPr>
        <w:pStyle w:val="BodyText"/>
      </w:pPr>
    </w:p>
    <w:p w14:paraId="0FD36654" w14:textId="67BA694B" w:rsidR="00C95BEC" w:rsidRDefault="00C95BEC" w:rsidP="00E7596C">
      <w:pPr>
        <w:pStyle w:val="BodyText"/>
      </w:pPr>
      <w:r w:rsidRPr="00C95BEC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4CC6B5EF" wp14:editId="3889005F">
                <wp:simplePos x="0" y="0"/>
                <wp:positionH relativeFrom="column">
                  <wp:posOffset>492760</wp:posOffset>
                </wp:positionH>
                <wp:positionV relativeFrom="paragraph">
                  <wp:posOffset>49530</wp:posOffset>
                </wp:positionV>
                <wp:extent cx="1587500" cy="495300"/>
                <wp:effectExtent l="0" t="0" r="0" b="0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7500" cy="4953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73F2CE" w14:textId="6397AA98" w:rsidR="00C95BEC" w:rsidRPr="00C95BEC" w:rsidRDefault="00C95BEC" w:rsidP="00C95BEC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Feed it to the Machine Learning model to generate resul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C6B5EF" id="_x0000_s1038" type="#_x0000_t202" style="position:absolute;left:0;text-align:left;margin-left:38.8pt;margin-top:3.9pt;width:125pt;height:39pt;z-index:251752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" filled="f" stroked="f">
                <v:textbox>
                  <w:txbxContent>
                    <w:p w14:paraId="5573F2CE" w14:textId="6397AA98" w:rsidR="00C95BEC" w:rsidRPr="00C95BEC" w:rsidRDefault="00C95BEC" w:rsidP="00C95BEC">
                      <w:pPr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Feed it to the Machine Learning model to generate result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C1D0CFB" w14:textId="1187DEDD" w:rsidR="00C95BEC" w:rsidRDefault="00C95BEC" w:rsidP="00E7596C">
      <w:pPr>
        <w:pStyle w:val="BodyText"/>
      </w:pPr>
    </w:p>
    <w:p w14:paraId="247D8A6C" w14:textId="77777777" w:rsidR="00C95BEC" w:rsidRDefault="00C95BEC" w:rsidP="00E7596C">
      <w:pPr>
        <w:pStyle w:val="BodyText"/>
      </w:pPr>
    </w:p>
    <w:p w14:paraId="702E8952" w14:textId="3AB1A112" w:rsidR="009303D9" w:rsidRDefault="007A342B" w:rsidP="006B6B66">
      <w:pPr>
        <w:pStyle w:val="Heading1"/>
      </w:pPr>
      <w:r>
        <w:t>Experiment</w:t>
      </w:r>
    </w:p>
    <w:p w14:paraId="795E3B8B" w14:textId="6534501D" w:rsidR="009303D9" w:rsidRPr="005B520E" w:rsidRDefault="004B6F07" w:rsidP="004B6F07">
      <w:pPr>
        <w:pStyle w:val="BodyText"/>
      </w:pPr>
      <w:r>
        <w:rPr>
          <w:lang w:val="en-US"/>
        </w:rPr>
        <w:t xml:space="preserve">After splitting the data set for training and evaluation. We pass it to our machine learning model. </w:t>
      </w:r>
      <w:r w:rsidR="003A5C05">
        <w:rPr>
          <w:lang w:val="en-US"/>
        </w:rPr>
        <w:t>The f</w:t>
      </w:r>
      <w:r>
        <w:rPr>
          <w:lang w:val="en-US"/>
        </w:rPr>
        <w:t>ive most common classifiers are use</w:t>
      </w:r>
      <w:r w:rsidR="009958B1">
        <w:rPr>
          <w:lang w:val="en-US"/>
        </w:rPr>
        <w:t xml:space="preserve">d and they are implemented using Scikit-learn [10]. </w:t>
      </w:r>
    </w:p>
    <w:p w14:paraId="56CD2B94" w14:textId="514AECA7" w:rsidR="009958B1" w:rsidRDefault="009958B1" w:rsidP="009958B1">
      <w:pPr>
        <w:pStyle w:val="Heading2"/>
      </w:pPr>
      <w:r>
        <w:t>Decision Trees (Entropy)</w:t>
      </w:r>
    </w:p>
    <w:p w14:paraId="301F318B" w14:textId="462EA6BB" w:rsidR="009958B1" w:rsidRDefault="009958B1" w:rsidP="009958B1">
      <w:pPr>
        <w:jc w:val="both"/>
      </w:pPr>
      <w:r w:rsidRPr="009958B1">
        <w:t>Tree-based learning algorithms are a broad and popular family of related non</w:t>
      </w:r>
      <w:r>
        <w:t>-</w:t>
      </w:r>
      <w:r w:rsidRPr="009958B1">
        <w:t>parametric, supervised methods for both classification and regression. The basis of</w:t>
      </w:r>
      <w:r>
        <w:t xml:space="preserve"> </w:t>
      </w:r>
      <w:r w:rsidRPr="009958B1">
        <w:t>tree-based learners is the decision tree wherein a series of decision rules are chained. The result looks vaguely like an upside-down tree,</w:t>
      </w:r>
      <w:r>
        <w:t xml:space="preserve"> </w:t>
      </w:r>
      <w:r w:rsidRPr="009958B1">
        <w:t>with the first decision rule at the top and subsequent decision rules spreading out</w:t>
      </w:r>
      <w:r>
        <w:t xml:space="preserve"> </w:t>
      </w:r>
      <w:r w:rsidRPr="009958B1">
        <w:t>below. In a decision tree, every decision rule occurs at a decision node, with the rule</w:t>
      </w:r>
      <w:r>
        <w:t xml:space="preserve"> </w:t>
      </w:r>
      <w:r w:rsidRPr="009958B1">
        <w:t>creating branches leading to new nodes. A branch without a decision rule at the end</w:t>
      </w:r>
      <w:r>
        <w:t xml:space="preserve"> </w:t>
      </w:r>
      <w:r w:rsidRPr="009958B1">
        <w:t>is called a leaf.</w:t>
      </w:r>
      <w:r>
        <w:t xml:space="preserve"> </w:t>
      </w:r>
      <w:r>
        <w:t>Decision tree learners attempt to find a decision rule that produces the greatest</w:t>
      </w:r>
      <w:r>
        <w:t xml:space="preserve"> </w:t>
      </w:r>
      <w:r>
        <w:rPr>
          <w:rFonts w:hint="eastAsia"/>
        </w:rPr>
        <w:t>decrease in impurity at a node.</w:t>
      </w:r>
      <w:r>
        <w:t xml:space="preserve"> </w:t>
      </w:r>
      <w:r>
        <w:rPr>
          <w:rFonts w:hint="eastAsia"/>
        </w:rPr>
        <w:t xml:space="preserve">While there are </w:t>
      </w:r>
      <w:r w:rsidR="003A5C05">
        <w:t>several</w:t>
      </w:r>
      <w:r>
        <w:rPr>
          <w:rFonts w:hint="eastAsia"/>
        </w:rPr>
        <w:t xml:space="preserve"> measurements</w:t>
      </w:r>
      <w:r>
        <w:t xml:space="preserve"> </w:t>
      </w:r>
      <w:r>
        <w:rPr>
          <w:rFonts w:hint="eastAsia"/>
        </w:rPr>
        <w:t>of impur</w:t>
      </w:r>
      <w:r>
        <w:t xml:space="preserve">ity, </w:t>
      </w:r>
      <w:r>
        <w:t xml:space="preserve">entropy is used for </w:t>
      </w:r>
      <w:r>
        <w:t>impurity</w:t>
      </w:r>
      <w:r>
        <w:t xml:space="preserve"> for this particular paper. </w:t>
      </w:r>
      <w:r>
        <w:t>As discussed previously, the</w:t>
      </w:r>
      <w:r w:rsidRPr="009958B1">
        <w:t xml:space="preserve"> reason for the popularity of tree-based models is their interpretability. </w:t>
      </w:r>
      <w:r w:rsidR="003A5C05">
        <w:t>D</w:t>
      </w:r>
      <w:r w:rsidRPr="009958B1">
        <w:t>ecision trees can be drawn out in their complete form to</w:t>
      </w:r>
      <w:r>
        <w:t xml:space="preserve"> </w:t>
      </w:r>
      <w:r w:rsidRPr="009958B1">
        <w:t>create a highly intuitive model. From this basic tree system comes a wide variety of</w:t>
      </w:r>
      <w:r>
        <w:t xml:space="preserve"> </w:t>
      </w:r>
      <w:r w:rsidRPr="009958B1">
        <w:t xml:space="preserve">extensions from random forests to stacking. </w:t>
      </w:r>
    </w:p>
    <w:p w14:paraId="6C38FADC" w14:textId="77777777" w:rsidR="009958B1" w:rsidRDefault="009958B1" w:rsidP="009958B1">
      <w:pPr>
        <w:jc w:val="both"/>
      </w:pPr>
    </w:p>
    <w:p w14:paraId="6C7A29B4" w14:textId="42BD3485" w:rsidR="009958B1" w:rsidRDefault="009958B1" w:rsidP="00ED0149">
      <w:pPr>
        <w:pStyle w:val="Heading2"/>
      </w:pPr>
      <w:r>
        <w:t>Random Forest</w:t>
      </w:r>
    </w:p>
    <w:p w14:paraId="6FD7EA94" w14:textId="6EDBBBA5" w:rsidR="009958B1" w:rsidRPr="009958B1" w:rsidRDefault="009958B1" w:rsidP="009958B1">
      <w:pPr>
        <w:jc w:val="both"/>
      </w:pPr>
      <w:r>
        <w:t>A common problem with decision trees is that they tend to fit the training data too</w:t>
      </w:r>
      <w:r>
        <w:t xml:space="preserve"> </w:t>
      </w:r>
      <w:r>
        <w:rPr>
          <w:rFonts w:hint="eastAsia"/>
        </w:rPr>
        <w:t>closely (</w:t>
      </w:r>
      <w:r>
        <w:t>i.e.,</w:t>
      </w:r>
      <w:r>
        <w:rPr>
          <w:rFonts w:hint="eastAsia"/>
        </w:rPr>
        <w:t xml:space="preserve"> overfitting). This has motivated the widespread use of an ensemble learn</w:t>
      </w:r>
      <w:r>
        <w:t>ing method called random forest. In a random forest, many decision trees are trained,</w:t>
      </w:r>
      <w:r>
        <w:t xml:space="preserve"> </w:t>
      </w:r>
      <w:r>
        <w:t>but each tree only receives a bootstrapped sample of observations (i.e., a random</w:t>
      </w:r>
      <w:r>
        <w:t xml:space="preserve"> </w:t>
      </w:r>
      <w:r>
        <w:rPr>
          <w:rFonts w:hint="eastAsia"/>
        </w:rPr>
        <w:t xml:space="preserve">sample of observations with </w:t>
      </w:r>
      <w:r w:rsidR="003A5C05">
        <w:t xml:space="preserve">a </w:t>
      </w:r>
      <w:r>
        <w:rPr>
          <w:rFonts w:hint="eastAsia"/>
        </w:rPr>
        <w:t>replacement that matches the original number of obse</w:t>
      </w:r>
      <w:r>
        <w:t>r</w:t>
      </w:r>
      <w:r>
        <w:t>vations)</w:t>
      </w:r>
      <w:r w:rsidR="003A5C05">
        <w:t>,</w:t>
      </w:r>
      <w:r>
        <w:t xml:space="preserve"> and each node only considers a subset of features when determining the best</w:t>
      </w:r>
      <w:r>
        <w:t xml:space="preserve"> </w:t>
      </w:r>
      <w:r>
        <w:t>split. This forest of randomized decision trees (hence the name) votes to determine</w:t>
      </w:r>
      <w:r>
        <w:t xml:space="preserve"> </w:t>
      </w:r>
      <w:r>
        <w:t>the predicted class.</w:t>
      </w:r>
    </w:p>
    <w:p w14:paraId="4F0B90CE" w14:textId="77777777" w:rsidR="009958B1" w:rsidRPr="009958B1" w:rsidRDefault="009958B1" w:rsidP="009958B1"/>
    <w:p w14:paraId="769903D1" w14:textId="3D843556" w:rsidR="009958B1" w:rsidRDefault="009958B1" w:rsidP="00ED0149">
      <w:pPr>
        <w:pStyle w:val="Heading2"/>
      </w:pPr>
      <w:r>
        <w:t>Support Vector Machine (LinearSV</w:t>
      </w:r>
      <w:r w:rsidR="00AB0CC2">
        <w:t>C</w:t>
      </w:r>
      <w:r>
        <w:t>)</w:t>
      </w:r>
    </w:p>
    <w:p w14:paraId="1E75B41C" w14:textId="4C708F24" w:rsidR="007564A2" w:rsidRDefault="007564A2" w:rsidP="007564A2">
      <w:pPr>
        <w:jc w:val="both"/>
      </w:pPr>
      <w:r>
        <w:t>Support vector machines classify data by finding the hyperplane that maximizes the</w:t>
      </w:r>
      <w:r>
        <w:t xml:space="preserve"> </w:t>
      </w:r>
      <w:r>
        <w:t>margin between the classes in the training data. In a two-dimensional example with</w:t>
      </w:r>
      <w:r>
        <w:t xml:space="preserve"> </w:t>
      </w:r>
      <w:r>
        <w:t>two classes, we can think of a hyperplane as the widest straight</w:t>
      </w:r>
      <w:r>
        <w:t xml:space="preserve"> </w:t>
      </w:r>
      <w:r>
        <w:t>“band” (i.e., line with</w:t>
      </w:r>
      <w:r>
        <w:t xml:space="preserve"> </w:t>
      </w:r>
      <w:r>
        <w:t>margins) that separates the two classes.</w:t>
      </w:r>
      <w:r w:rsidRPr="007564A2">
        <w:t xml:space="preserve"> </w:t>
      </w:r>
      <w:r>
        <w:t xml:space="preserve">LinearSVC implements a simple </w:t>
      </w:r>
      <w:r>
        <w:t>SVM classifier</w:t>
      </w:r>
      <w:r>
        <w:t>. SVCs work well in high</w:t>
      </w:r>
      <w:r>
        <w:t xml:space="preserve"> dimensions i</w:t>
      </w:r>
      <w:r w:rsidR="00F02AA9">
        <w:t>.</w:t>
      </w:r>
      <w:r>
        <w:t>e. multi-class classification;</w:t>
      </w:r>
    </w:p>
    <w:p w14:paraId="5D874D34" w14:textId="74AB98AC" w:rsidR="009958B1" w:rsidRDefault="009958B1" w:rsidP="00ED0149">
      <w:pPr>
        <w:pStyle w:val="Heading2"/>
      </w:pPr>
      <w:r>
        <w:t>Logistic Regression</w:t>
      </w:r>
    </w:p>
    <w:p w14:paraId="33653663" w14:textId="779DD12A" w:rsidR="009958B1" w:rsidRDefault="009958B1" w:rsidP="009958B1">
      <w:pPr>
        <w:jc w:val="both"/>
      </w:pPr>
      <w:r>
        <w:t>Despite having “regression” in its name, logistic regression is a widely used</w:t>
      </w:r>
      <w:r>
        <w:t xml:space="preserve"> </w:t>
      </w:r>
      <w:r>
        <w:rPr>
          <w:rFonts w:hint="eastAsia"/>
        </w:rPr>
        <w:t>binary classifier (i.e., the target vector can only take two values).</w:t>
      </w:r>
      <w:r>
        <w:t xml:space="preserve"> </w:t>
      </w:r>
      <w:r>
        <w:rPr>
          <w:rFonts w:hint="eastAsia"/>
        </w:rPr>
        <w:t>In logistic regre</w:t>
      </w:r>
      <w:r>
        <w:t>s</w:t>
      </w:r>
      <w:r>
        <w:rPr>
          <w:rFonts w:hint="eastAsia"/>
        </w:rPr>
        <w:t>sion, a linear model is included in a sigmoid</w:t>
      </w:r>
      <w:r>
        <w:t xml:space="preserve"> function. </w:t>
      </w:r>
      <w:r>
        <w:t>The effect of the logistic function is to constrain the value of the function’s</w:t>
      </w:r>
    </w:p>
    <w:p w14:paraId="760CF817" w14:textId="140D389E" w:rsidR="009958B1" w:rsidRPr="009958B1" w:rsidRDefault="009958B1" w:rsidP="007564A2">
      <w:pPr>
        <w:jc w:val="both"/>
      </w:pPr>
      <w:r>
        <w:t>output to between 0 and 1 so that it can be interpreted as a probability</w:t>
      </w:r>
      <w:r>
        <w:t xml:space="preserve">. If the obtained probability </w:t>
      </w:r>
      <w:r w:rsidRPr="009958B1">
        <w:t xml:space="preserve">is greater than </w:t>
      </w:r>
      <w:r w:rsidR="003A5C05">
        <w:t xml:space="preserve">the </w:t>
      </w:r>
      <w:r>
        <w:t>threshold value (</w:t>
      </w:r>
      <w:r w:rsidRPr="009958B1">
        <w:t>0.5</w:t>
      </w:r>
      <w:r>
        <w:t>)</w:t>
      </w:r>
      <w:r w:rsidRPr="009958B1">
        <w:t>, class 1 is predicted; otherwise, class 0 is predicted</w:t>
      </w:r>
      <w:r>
        <w:t xml:space="preserve">. </w:t>
      </w:r>
      <w:r w:rsidR="007564A2">
        <w:t>On their own, logistic regressions are only binary classifiers, meaning they cannot</w:t>
      </w:r>
      <w:r w:rsidR="007564A2">
        <w:t xml:space="preserve"> </w:t>
      </w:r>
      <w:r w:rsidR="007564A2">
        <w:t>handle target vectors with more than two classes. However, two clever extensions to</w:t>
      </w:r>
      <w:r w:rsidR="007564A2">
        <w:t xml:space="preserve"> </w:t>
      </w:r>
      <w:r w:rsidR="007564A2">
        <w:rPr>
          <w:rFonts w:hint="eastAsia"/>
        </w:rPr>
        <w:t>logistic regression do just that. First, in one-vs-rest logistic regression (OVR) a sepa</w:t>
      </w:r>
      <w:r w:rsidR="007564A2">
        <w:t>rate model is trained for each class predicted whether an observation is that class or</w:t>
      </w:r>
      <w:r w:rsidR="007564A2">
        <w:t xml:space="preserve"> </w:t>
      </w:r>
      <w:r w:rsidR="007564A2">
        <w:rPr>
          <w:rFonts w:hint="eastAsia"/>
        </w:rPr>
        <w:t>not (thus making it a binary classification problem). It assumes that each classific</w:t>
      </w:r>
      <w:r w:rsidR="007564A2">
        <w:t>a</w:t>
      </w:r>
      <w:r w:rsidR="007564A2">
        <w:t>tion problem (e.g., class 0 or not) is independent.</w:t>
      </w:r>
    </w:p>
    <w:p w14:paraId="2F1F463F" w14:textId="493F614E" w:rsidR="009303D9" w:rsidRDefault="009958B1" w:rsidP="00ED0149">
      <w:pPr>
        <w:pStyle w:val="Heading2"/>
      </w:pPr>
      <w:r>
        <w:t>Stochastic Gradient Descent (Modified Huber)</w:t>
      </w:r>
    </w:p>
    <w:p w14:paraId="76A80C9F" w14:textId="553D98B5" w:rsidR="00AB0CC2" w:rsidRPr="002820EA" w:rsidRDefault="00AB0CC2" w:rsidP="002820EA">
      <w:pPr>
        <w:jc w:val="both"/>
      </w:pPr>
      <w:r w:rsidRPr="002820EA">
        <w:t>S</w:t>
      </w:r>
      <w:r w:rsidRPr="002820EA">
        <w:t>tochastic Gradient Descent (SGD) is a simple yet very efficient approach to fitting linear classifiers and regressors under convex loss functions such as linear</w:t>
      </w:r>
      <w:r w:rsidR="003A5C05">
        <w:t xml:space="preserve"> SVM</w:t>
      </w:r>
      <w:r w:rsidRPr="002820EA">
        <w:t xml:space="preserve"> </w:t>
      </w:r>
      <w:r w:rsidRPr="002820EA">
        <w:t>and </w:t>
      </w:r>
      <w:r w:rsidRPr="002820EA">
        <w:t>logistic regression.</w:t>
      </w:r>
      <w:r w:rsidRPr="002820EA">
        <w:t xml:space="preserve"> Even though SGD has been around in the machine learning community for a long time, it has received a considerable amount of attention just recently in the context of large-scale learning.</w:t>
      </w:r>
      <w:r w:rsidRPr="002820EA">
        <w:t xml:space="preserve"> </w:t>
      </w:r>
      <w:r w:rsidR="00EA38D9" w:rsidRPr="002820EA">
        <w:t>Strictly speaking, SGD is merely an optimization technique and does not correspond to a specific family of machine learning models. It is only a way to train a model. </w:t>
      </w:r>
    </w:p>
    <w:p w14:paraId="4918B11B" w14:textId="77777777" w:rsidR="00EA38D9" w:rsidRDefault="00EA38D9" w:rsidP="00AB0CC2">
      <w:pPr>
        <w:jc w:val="both"/>
      </w:pPr>
    </w:p>
    <w:p w14:paraId="46782FC2" w14:textId="2FE28FB9" w:rsidR="00A43520" w:rsidRDefault="004B6F07" w:rsidP="00B7410D">
      <w:pPr>
        <w:pStyle w:val="Heading1"/>
      </w:pPr>
      <w:r w:rsidRPr="00AB0CC2">
        <w:t>Results and discussion</w:t>
      </w:r>
    </w:p>
    <w:p w14:paraId="21B069BA" w14:textId="005BAF84" w:rsidR="00B7410D" w:rsidRDefault="00B7410D" w:rsidP="00B7410D">
      <w:pPr>
        <w:jc w:val="both"/>
      </w:pPr>
      <w:r>
        <w:t>We train and evaluate our data five times and recorded classification reports.</w:t>
      </w:r>
    </w:p>
    <w:p w14:paraId="5868FD6B" w14:textId="77777777" w:rsidR="00B7410D" w:rsidRPr="00B7410D" w:rsidRDefault="00B7410D" w:rsidP="00B7410D">
      <w:pPr>
        <w:jc w:val="both"/>
      </w:pPr>
    </w:p>
    <w:p w14:paraId="5118675B" w14:textId="0416AB77" w:rsidR="00A43520" w:rsidRDefault="005E1C96" w:rsidP="00A43520">
      <w:r>
        <w:rPr>
          <w:noProof/>
        </w:rPr>
        <w:drawing>
          <wp:inline distT="0" distB="0" distL="0" distR="0" wp14:anchorId="60D1BC78" wp14:editId="2BA7BC3D">
            <wp:extent cx="3089910" cy="231775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B8841" w14:textId="77777777" w:rsidR="00A43520" w:rsidRPr="00A43520" w:rsidRDefault="00A43520" w:rsidP="00A43520"/>
    <w:p w14:paraId="1145CB93" w14:textId="1D2D6B9A" w:rsidR="009303D9" w:rsidRPr="005B520E" w:rsidRDefault="009303D9">
      <w:pPr>
        <w:pStyle w:val="tablehead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4C0CB3" w14:paraId="2CCF5943" w14:textId="77777777" w:rsidTr="004C0CB3">
        <w:trPr>
          <w:trHeight w:val="401"/>
        </w:trPr>
        <w:tc>
          <w:tcPr>
            <w:tcW w:w="966" w:type="dxa"/>
          </w:tcPr>
          <w:p w14:paraId="074E20BE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5B4AC707" w14:textId="42D557DB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5EC2459C" w14:textId="40B19AE5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5DF56B5B" w14:textId="4D93B81C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F</w:t>
            </w:r>
            <w:r w:rsidRPr="004C0CB3">
              <w:rPr>
                <w:b/>
                <w:bCs/>
              </w:rPr>
              <w:t>1-score</w:t>
            </w:r>
          </w:p>
        </w:tc>
        <w:tc>
          <w:tcPr>
            <w:tcW w:w="967" w:type="dxa"/>
          </w:tcPr>
          <w:p w14:paraId="2B245B4D" w14:textId="2B97D880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Support</w:t>
            </w:r>
          </w:p>
        </w:tc>
      </w:tr>
      <w:tr w:rsidR="004C0CB3" w14:paraId="103CC230" w14:textId="77777777" w:rsidTr="004C0CB3">
        <w:trPr>
          <w:trHeight w:val="401"/>
        </w:trPr>
        <w:tc>
          <w:tcPr>
            <w:tcW w:w="966" w:type="dxa"/>
          </w:tcPr>
          <w:p w14:paraId="29A03356" w14:textId="77777777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01DE3579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3</w:t>
            </w:r>
          </w:p>
        </w:tc>
        <w:tc>
          <w:tcPr>
            <w:tcW w:w="966" w:type="dxa"/>
          </w:tcPr>
          <w:p w14:paraId="44B62485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4</w:t>
            </w:r>
          </w:p>
        </w:tc>
        <w:tc>
          <w:tcPr>
            <w:tcW w:w="966" w:type="dxa"/>
          </w:tcPr>
          <w:p w14:paraId="1AA3D9B0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3</w:t>
            </w:r>
          </w:p>
        </w:tc>
        <w:tc>
          <w:tcPr>
            <w:tcW w:w="967" w:type="dxa"/>
          </w:tcPr>
          <w:p w14:paraId="1AE2F77A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152</w:t>
            </w:r>
          </w:p>
        </w:tc>
      </w:tr>
      <w:tr w:rsidR="004C0CB3" w14:paraId="3294B9A5" w14:textId="77777777" w:rsidTr="004C0CB3">
        <w:trPr>
          <w:trHeight w:val="392"/>
        </w:trPr>
        <w:tc>
          <w:tcPr>
            <w:tcW w:w="966" w:type="dxa"/>
          </w:tcPr>
          <w:p w14:paraId="05F26E21" w14:textId="77777777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40778E6D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83</w:t>
            </w:r>
          </w:p>
        </w:tc>
        <w:tc>
          <w:tcPr>
            <w:tcW w:w="966" w:type="dxa"/>
          </w:tcPr>
          <w:p w14:paraId="459FCC68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3</w:t>
            </w:r>
          </w:p>
        </w:tc>
        <w:tc>
          <w:tcPr>
            <w:tcW w:w="966" w:type="dxa"/>
          </w:tcPr>
          <w:p w14:paraId="1E717F56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8</w:t>
            </w:r>
          </w:p>
        </w:tc>
        <w:tc>
          <w:tcPr>
            <w:tcW w:w="967" w:type="dxa"/>
          </w:tcPr>
          <w:p w14:paraId="032EB9A6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157</w:t>
            </w:r>
          </w:p>
        </w:tc>
      </w:tr>
      <w:tr w:rsidR="004C0CB3" w14:paraId="03E7CADD" w14:textId="77777777" w:rsidTr="004C0CB3">
        <w:trPr>
          <w:trHeight w:val="401"/>
        </w:trPr>
        <w:tc>
          <w:tcPr>
            <w:tcW w:w="966" w:type="dxa"/>
          </w:tcPr>
          <w:p w14:paraId="0EA2CC75" w14:textId="77777777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168A62FF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9</w:t>
            </w:r>
          </w:p>
        </w:tc>
        <w:tc>
          <w:tcPr>
            <w:tcW w:w="966" w:type="dxa"/>
          </w:tcPr>
          <w:p w14:paraId="560496D8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81</w:t>
            </w:r>
          </w:p>
        </w:tc>
        <w:tc>
          <w:tcPr>
            <w:tcW w:w="966" w:type="dxa"/>
          </w:tcPr>
          <w:p w14:paraId="091BBDE1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80</w:t>
            </w:r>
          </w:p>
        </w:tc>
        <w:tc>
          <w:tcPr>
            <w:tcW w:w="967" w:type="dxa"/>
          </w:tcPr>
          <w:p w14:paraId="08501950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144</w:t>
            </w:r>
          </w:p>
        </w:tc>
      </w:tr>
      <w:tr w:rsidR="004C0CB3" w14:paraId="1968BDB1" w14:textId="77777777" w:rsidTr="004C0CB3">
        <w:trPr>
          <w:trHeight w:val="401"/>
        </w:trPr>
        <w:tc>
          <w:tcPr>
            <w:tcW w:w="966" w:type="dxa"/>
          </w:tcPr>
          <w:p w14:paraId="6E5E279F" w14:textId="77777777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2D22E677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1</w:t>
            </w:r>
          </w:p>
        </w:tc>
        <w:tc>
          <w:tcPr>
            <w:tcW w:w="966" w:type="dxa"/>
          </w:tcPr>
          <w:p w14:paraId="2EF025B1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8</w:t>
            </w:r>
          </w:p>
        </w:tc>
        <w:tc>
          <w:tcPr>
            <w:tcW w:w="966" w:type="dxa"/>
          </w:tcPr>
          <w:p w14:paraId="4DE2D58F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5</w:t>
            </w:r>
          </w:p>
        </w:tc>
        <w:tc>
          <w:tcPr>
            <w:tcW w:w="967" w:type="dxa"/>
          </w:tcPr>
          <w:p w14:paraId="1227BC1F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147</w:t>
            </w:r>
          </w:p>
        </w:tc>
      </w:tr>
      <w:tr w:rsidR="004C0CB3" w14:paraId="7913A222" w14:textId="77777777" w:rsidTr="004C0CB3">
        <w:trPr>
          <w:trHeight w:val="401"/>
        </w:trPr>
        <w:tc>
          <w:tcPr>
            <w:tcW w:w="966" w:type="dxa"/>
          </w:tcPr>
          <w:p w14:paraId="6241ED44" w14:textId="33E2582D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</w:t>
            </w:r>
            <w:r w:rsidRPr="004C0CB3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16382BDD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7</w:t>
            </w:r>
          </w:p>
        </w:tc>
        <w:tc>
          <w:tcPr>
            <w:tcW w:w="966" w:type="dxa"/>
          </w:tcPr>
          <w:p w14:paraId="03F76ED1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7</w:t>
            </w:r>
          </w:p>
        </w:tc>
        <w:tc>
          <w:tcPr>
            <w:tcW w:w="966" w:type="dxa"/>
          </w:tcPr>
          <w:p w14:paraId="4662FDE0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7</w:t>
            </w:r>
          </w:p>
        </w:tc>
        <w:tc>
          <w:tcPr>
            <w:tcW w:w="967" w:type="dxa"/>
          </w:tcPr>
          <w:p w14:paraId="5EB24BD2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7</w:t>
            </w:r>
          </w:p>
        </w:tc>
      </w:tr>
      <w:tr w:rsidR="004C0CB3" w14:paraId="600BBD27" w14:textId="77777777" w:rsidTr="004C0CB3">
        <w:trPr>
          <w:trHeight w:val="401"/>
        </w:trPr>
        <w:tc>
          <w:tcPr>
            <w:tcW w:w="966" w:type="dxa"/>
          </w:tcPr>
          <w:p w14:paraId="013FF34F" w14:textId="5612F9E8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M</w:t>
            </w:r>
            <w:r w:rsidRPr="004C0CB3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0D65C20B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7</w:t>
            </w:r>
          </w:p>
        </w:tc>
        <w:tc>
          <w:tcPr>
            <w:tcW w:w="966" w:type="dxa"/>
          </w:tcPr>
          <w:p w14:paraId="13D1D726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7</w:t>
            </w:r>
          </w:p>
        </w:tc>
        <w:tc>
          <w:tcPr>
            <w:tcW w:w="966" w:type="dxa"/>
          </w:tcPr>
          <w:p w14:paraId="74377FCA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7</w:t>
            </w:r>
          </w:p>
        </w:tc>
        <w:tc>
          <w:tcPr>
            <w:tcW w:w="967" w:type="dxa"/>
          </w:tcPr>
          <w:p w14:paraId="102E6CAC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600</w:t>
            </w:r>
          </w:p>
        </w:tc>
      </w:tr>
      <w:tr w:rsidR="004C0CB3" w14:paraId="4965BC19" w14:textId="77777777" w:rsidTr="004C0CB3">
        <w:trPr>
          <w:trHeight w:val="54"/>
        </w:trPr>
        <w:tc>
          <w:tcPr>
            <w:tcW w:w="966" w:type="dxa"/>
          </w:tcPr>
          <w:p w14:paraId="3D6463A0" w14:textId="6BC88FB5" w:rsidR="004C0CB3" w:rsidRP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W</w:t>
            </w:r>
            <w:r w:rsidRPr="004C0CB3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4F4EBE86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7</w:t>
            </w:r>
          </w:p>
        </w:tc>
        <w:tc>
          <w:tcPr>
            <w:tcW w:w="966" w:type="dxa"/>
          </w:tcPr>
          <w:p w14:paraId="1AF00CDF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7</w:t>
            </w:r>
          </w:p>
        </w:tc>
        <w:tc>
          <w:tcPr>
            <w:tcW w:w="966" w:type="dxa"/>
          </w:tcPr>
          <w:p w14:paraId="062A99F6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0.77</w:t>
            </w:r>
          </w:p>
        </w:tc>
        <w:tc>
          <w:tcPr>
            <w:tcW w:w="967" w:type="dxa"/>
          </w:tcPr>
          <w:p w14:paraId="2B6128C4" w14:textId="77777777" w:rsidR="004C0CB3" w:rsidRDefault="004C0CB3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F63AEA">
              <w:t>600</w:t>
            </w:r>
          </w:p>
        </w:tc>
      </w:tr>
    </w:tbl>
    <w:p w14:paraId="328C57A5" w14:textId="383FA503" w:rsidR="009C40C6" w:rsidRDefault="009C40C6" w:rsidP="009C40C6">
      <w:pPr>
        <w:pStyle w:val="figurecaption"/>
        <w:numPr>
          <w:ilvl w:val="0"/>
          <w:numId w:val="0"/>
        </w:numPr>
        <w:jc w:val="left"/>
      </w:pPr>
      <w:r>
        <w:t xml:space="preserve">Fig. 1 </w:t>
      </w:r>
      <w:r w:rsidR="005E1C96">
        <w:t>Classification Report for Decision Tree Classifier</w:t>
      </w:r>
      <w:r>
        <w:br/>
      </w:r>
    </w:p>
    <w:p w14:paraId="1387F2D8" w14:textId="7CF4B493" w:rsidR="005E1C96" w:rsidRDefault="005E1C96" w:rsidP="009C40C6">
      <w:pPr>
        <w:pStyle w:val="figurecaption"/>
        <w:numPr>
          <w:ilvl w:val="0"/>
          <w:numId w:val="0"/>
        </w:numPr>
        <w:jc w:val="left"/>
      </w:pPr>
      <w:r>
        <w:drawing>
          <wp:inline distT="0" distB="0" distL="0" distR="0" wp14:anchorId="660B2897" wp14:editId="671C0001">
            <wp:extent cx="3089910" cy="23177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C82CBB" w14:textId="77777777" w:rsidR="005E1C96" w:rsidRDefault="005E1C96" w:rsidP="009C40C6">
      <w:pPr>
        <w:pStyle w:val="figurecaption"/>
        <w:numPr>
          <w:ilvl w:val="0"/>
          <w:numId w:val="0"/>
        </w:numPr>
        <w:jc w:val="left"/>
      </w:pPr>
    </w:p>
    <w:p w14:paraId="67B1CE40" w14:textId="77777777" w:rsidR="005D3C42" w:rsidRPr="005B520E" w:rsidRDefault="005D3C42" w:rsidP="005D3C42">
      <w:pPr>
        <w:pStyle w:val="tablehead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5D3C42" w14:paraId="42AE367D" w14:textId="77777777" w:rsidTr="00AE42CD">
        <w:trPr>
          <w:trHeight w:val="401"/>
        </w:trPr>
        <w:tc>
          <w:tcPr>
            <w:tcW w:w="966" w:type="dxa"/>
          </w:tcPr>
          <w:p w14:paraId="2B426D61" w14:textId="77777777" w:rsidR="005D3C42" w:rsidRDefault="005D3C42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2E6AECF1" w14:textId="77777777" w:rsidR="005D3C42" w:rsidRPr="004C0CB3" w:rsidRDefault="005D3C42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5710B70F" w14:textId="77777777" w:rsidR="005D3C42" w:rsidRPr="004C0CB3" w:rsidRDefault="005D3C42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374BAEAA" w14:textId="77777777" w:rsidR="005D3C42" w:rsidRPr="004C0CB3" w:rsidRDefault="005D3C42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F1-score</w:t>
            </w:r>
          </w:p>
        </w:tc>
        <w:tc>
          <w:tcPr>
            <w:tcW w:w="967" w:type="dxa"/>
          </w:tcPr>
          <w:p w14:paraId="6D787F08" w14:textId="77777777" w:rsidR="005D3C42" w:rsidRPr="004C0CB3" w:rsidRDefault="005D3C42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Support</w:t>
            </w:r>
          </w:p>
        </w:tc>
      </w:tr>
      <w:tr w:rsidR="005D3C42" w14:paraId="458DB2B5" w14:textId="77777777" w:rsidTr="00AE42CD">
        <w:trPr>
          <w:trHeight w:val="401"/>
        </w:trPr>
        <w:tc>
          <w:tcPr>
            <w:tcW w:w="966" w:type="dxa"/>
          </w:tcPr>
          <w:p w14:paraId="306D387F" w14:textId="77777777" w:rsidR="005D3C42" w:rsidRPr="004C0CB3" w:rsidRDefault="005D3C42" w:rsidP="005D3C42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691D26DE" w14:textId="09702504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60</w:t>
            </w:r>
          </w:p>
        </w:tc>
        <w:tc>
          <w:tcPr>
            <w:tcW w:w="966" w:type="dxa"/>
          </w:tcPr>
          <w:p w14:paraId="1E68FE79" w14:textId="39A50E5F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9</w:t>
            </w:r>
          </w:p>
        </w:tc>
        <w:tc>
          <w:tcPr>
            <w:tcW w:w="966" w:type="dxa"/>
          </w:tcPr>
          <w:p w14:paraId="3CF72A0B" w14:textId="099C04F0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68</w:t>
            </w:r>
          </w:p>
        </w:tc>
        <w:tc>
          <w:tcPr>
            <w:tcW w:w="967" w:type="dxa"/>
          </w:tcPr>
          <w:p w14:paraId="7114C9C6" w14:textId="6E4091DF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137</w:t>
            </w:r>
          </w:p>
        </w:tc>
      </w:tr>
      <w:tr w:rsidR="005D3C42" w14:paraId="3C3921B3" w14:textId="77777777" w:rsidTr="00AE42CD">
        <w:trPr>
          <w:trHeight w:val="392"/>
        </w:trPr>
        <w:tc>
          <w:tcPr>
            <w:tcW w:w="966" w:type="dxa"/>
          </w:tcPr>
          <w:p w14:paraId="680D944E" w14:textId="77777777" w:rsidR="005D3C42" w:rsidRPr="004C0CB3" w:rsidRDefault="005D3C42" w:rsidP="005D3C42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6BFF6A45" w14:textId="484B1678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9</w:t>
            </w:r>
          </w:p>
        </w:tc>
        <w:tc>
          <w:tcPr>
            <w:tcW w:w="966" w:type="dxa"/>
          </w:tcPr>
          <w:p w14:paraId="409CD586" w14:textId="27855F74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9</w:t>
            </w:r>
          </w:p>
        </w:tc>
        <w:tc>
          <w:tcPr>
            <w:tcW w:w="966" w:type="dxa"/>
          </w:tcPr>
          <w:p w14:paraId="5BB84447" w14:textId="4CA8CFF5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9</w:t>
            </w:r>
          </w:p>
        </w:tc>
        <w:tc>
          <w:tcPr>
            <w:tcW w:w="967" w:type="dxa"/>
          </w:tcPr>
          <w:p w14:paraId="47204663" w14:textId="1A61E1D7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145</w:t>
            </w:r>
          </w:p>
        </w:tc>
      </w:tr>
      <w:tr w:rsidR="005D3C42" w14:paraId="0B6E137E" w14:textId="77777777" w:rsidTr="00AE42CD">
        <w:trPr>
          <w:trHeight w:val="401"/>
        </w:trPr>
        <w:tc>
          <w:tcPr>
            <w:tcW w:w="966" w:type="dxa"/>
          </w:tcPr>
          <w:p w14:paraId="76CEB2C8" w14:textId="77777777" w:rsidR="005D3C42" w:rsidRPr="004C0CB3" w:rsidRDefault="005D3C42" w:rsidP="005D3C42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72AD8BEE" w14:textId="01A8BE24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94</w:t>
            </w:r>
          </w:p>
        </w:tc>
        <w:tc>
          <w:tcPr>
            <w:tcW w:w="966" w:type="dxa"/>
          </w:tcPr>
          <w:p w14:paraId="06DE0B3F" w14:textId="41EB9793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9</w:t>
            </w:r>
          </w:p>
        </w:tc>
        <w:tc>
          <w:tcPr>
            <w:tcW w:w="966" w:type="dxa"/>
          </w:tcPr>
          <w:p w14:paraId="0F622504" w14:textId="7AA2AA77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86</w:t>
            </w:r>
          </w:p>
        </w:tc>
        <w:tc>
          <w:tcPr>
            <w:tcW w:w="967" w:type="dxa"/>
          </w:tcPr>
          <w:p w14:paraId="4332B59D" w14:textId="3D065314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161</w:t>
            </w:r>
          </w:p>
        </w:tc>
      </w:tr>
      <w:tr w:rsidR="005D3C42" w14:paraId="0EEA399E" w14:textId="77777777" w:rsidTr="00AE42CD">
        <w:trPr>
          <w:trHeight w:val="401"/>
        </w:trPr>
        <w:tc>
          <w:tcPr>
            <w:tcW w:w="966" w:type="dxa"/>
          </w:tcPr>
          <w:p w14:paraId="18EE78E1" w14:textId="77777777" w:rsidR="005D3C42" w:rsidRPr="004C0CB3" w:rsidRDefault="005D3C42" w:rsidP="005D3C42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0FA01ABF" w14:textId="4C0A8032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66</w:t>
            </w:r>
          </w:p>
        </w:tc>
        <w:tc>
          <w:tcPr>
            <w:tcW w:w="966" w:type="dxa"/>
          </w:tcPr>
          <w:p w14:paraId="0C2EBE0C" w14:textId="6CA6BFDE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59</w:t>
            </w:r>
          </w:p>
        </w:tc>
        <w:tc>
          <w:tcPr>
            <w:tcW w:w="966" w:type="dxa"/>
          </w:tcPr>
          <w:p w14:paraId="783D8FB9" w14:textId="417C651E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62</w:t>
            </w:r>
          </w:p>
        </w:tc>
        <w:tc>
          <w:tcPr>
            <w:tcW w:w="967" w:type="dxa"/>
          </w:tcPr>
          <w:p w14:paraId="6CBFA357" w14:textId="1D022905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157</w:t>
            </w:r>
          </w:p>
        </w:tc>
      </w:tr>
      <w:tr w:rsidR="005D3C42" w14:paraId="3584C09D" w14:textId="77777777" w:rsidTr="00AE42CD">
        <w:trPr>
          <w:trHeight w:val="401"/>
        </w:trPr>
        <w:tc>
          <w:tcPr>
            <w:tcW w:w="966" w:type="dxa"/>
          </w:tcPr>
          <w:p w14:paraId="4AB1235C" w14:textId="77777777" w:rsidR="005D3C42" w:rsidRPr="004C0CB3" w:rsidRDefault="005D3C42" w:rsidP="005D3C42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</w:t>
            </w:r>
            <w:r w:rsidRPr="004C0CB3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08A66CC6" w14:textId="65C7529D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4</w:t>
            </w:r>
          </w:p>
        </w:tc>
        <w:tc>
          <w:tcPr>
            <w:tcW w:w="966" w:type="dxa"/>
          </w:tcPr>
          <w:p w14:paraId="73A78E11" w14:textId="1D669CC6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4</w:t>
            </w:r>
          </w:p>
        </w:tc>
        <w:tc>
          <w:tcPr>
            <w:tcW w:w="966" w:type="dxa"/>
          </w:tcPr>
          <w:p w14:paraId="7E020D78" w14:textId="7EFE1EF3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4</w:t>
            </w:r>
          </w:p>
        </w:tc>
        <w:tc>
          <w:tcPr>
            <w:tcW w:w="967" w:type="dxa"/>
          </w:tcPr>
          <w:p w14:paraId="2FCBB8FE" w14:textId="0415E079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4</w:t>
            </w:r>
          </w:p>
        </w:tc>
      </w:tr>
      <w:tr w:rsidR="005D3C42" w14:paraId="1AF389FE" w14:textId="77777777" w:rsidTr="00AE42CD">
        <w:trPr>
          <w:trHeight w:val="401"/>
        </w:trPr>
        <w:tc>
          <w:tcPr>
            <w:tcW w:w="966" w:type="dxa"/>
          </w:tcPr>
          <w:p w14:paraId="40DE26CB" w14:textId="77777777" w:rsidR="005D3C42" w:rsidRPr="004C0CB3" w:rsidRDefault="005D3C42" w:rsidP="005D3C42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M</w:t>
            </w:r>
            <w:r w:rsidRPr="004C0CB3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258318D5" w14:textId="019056A0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5</w:t>
            </w:r>
          </w:p>
        </w:tc>
        <w:tc>
          <w:tcPr>
            <w:tcW w:w="966" w:type="dxa"/>
          </w:tcPr>
          <w:p w14:paraId="315C6A1D" w14:textId="5C7D8A0C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4</w:t>
            </w:r>
          </w:p>
        </w:tc>
        <w:tc>
          <w:tcPr>
            <w:tcW w:w="966" w:type="dxa"/>
          </w:tcPr>
          <w:p w14:paraId="415F9FFE" w14:textId="64173947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4</w:t>
            </w:r>
          </w:p>
        </w:tc>
        <w:tc>
          <w:tcPr>
            <w:tcW w:w="967" w:type="dxa"/>
          </w:tcPr>
          <w:p w14:paraId="0C89BBBA" w14:textId="32107C93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600</w:t>
            </w:r>
          </w:p>
        </w:tc>
      </w:tr>
      <w:tr w:rsidR="005D3C42" w14:paraId="3E180BCA" w14:textId="77777777" w:rsidTr="00AE42CD">
        <w:trPr>
          <w:trHeight w:val="54"/>
        </w:trPr>
        <w:tc>
          <w:tcPr>
            <w:tcW w:w="966" w:type="dxa"/>
          </w:tcPr>
          <w:p w14:paraId="0C018A53" w14:textId="77777777" w:rsidR="005D3C42" w:rsidRPr="004C0CB3" w:rsidRDefault="005D3C42" w:rsidP="005D3C42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W</w:t>
            </w:r>
            <w:r w:rsidRPr="004C0CB3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32245CB5" w14:textId="22EA3218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5</w:t>
            </w:r>
          </w:p>
        </w:tc>
        <w:tc>
          <w:tcPr>
            <w:tcW w:w="966" w:type="dxa"/>
          </w:tcPr>
          <w:p w14:paraId="38055B54" w14:textId="7C6ED2AD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4</w:t>
            </w:r>
          </w:p>
        </w:tc>
        <w:tc>
          <w:tcPr>
            <w:tcW w:w="966" w:type="dxa"/>
          </w:tcPr>
          <w:p w14:paraId="408D7B9C" w14:textId="6E26653B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0.74</w:t>
            </w:r>
          </w:p>
        </w:tc>
        <w:tc>
          <w:tcPr>
            <w:tcW w:w="967" w:type="dxa"/>
          </w:tcPr>
          <w:p w14:paraId="0ECBDE33" w14:textId="5D0B65AF" w:rsidR="005D3C42" w:rsidRDefault="005D3C42" w:rsidP="005D3C42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04340B">
              <w:t>600</w:t>
            </w:r>
          </w:p>
        </w:tc>
      </w:tr>
    </w:tbl>
    <w:p w14:paraId="20FBA690" w14:textId="4B7D09E7" w:rsidR="009C40C6" w:rsidRDefault="009C40C6" w:rsidP="004C0CB3">
      <w:pPr>
        <w:pStyle w:val="figurecaption"/>
        <w:numPr>
          <w:ilvl w:val="0"/>
          <w:numId w:val="0"/>
        </w:numPr>
      </w:pPr>
      <w:r>
        <w:t xml:space="preserve">Fig. 2. </w:t>
      </w:r>
      <w:r w:rsidR="005E1C96">
        <w:t xml:space="preserve">Classification Report for </w:t>
      </w:r>
      <w:r>
        <w:t>Logistic Regression</w:t>
      </w:r>
      <w:r w:rsidR="005E1C96">
        <w:t xml:space="preserve"> Classif</w:t>
      </w:r>
      <w:r w:rsidR="007A342B">
        <w:t>i</w:t>
      </w:r>
      <w:r w:rsidR="005E1C96">
        <w:t>er</w:t>
      </w:r>
    </w:p>
    <w:p w14:paraId="016732EC" w14:textId="235EF996" w:rsidR="005E1C96" w:rsidRDefault="005E1C96" w:rsidP="004C0CB3">
      <w:pPr>
        <w:pStyle w:val="figurecaption"/>
        <w:numPr>
          <w:ilvl w:val="0"/>
          <w:numId w:val="0"/>
        </w:numPr>
      </w:pPr>
      <w:r>
        <w:drawing>
          <wp:inline distT="0" distB="0" distL="0" distR="0" wp14:anchorId="2FFA291B" wp14:editId="55EECDF4">
            <wp:extent cx="3089910" cy="231775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226C6" w14:textId="77777777" w:rsidR="009C40C6" w:rsidRPr="005B520E" w:rsidRDefault="009C40C6" w:rsidP="009C40C6">
      <w:pPr>
        <w:pStyle w:val="tablehead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9C40C6" w14:paraId="12A6A5F3" w14:textId="77777777" w:rsidTr="00AE42CD">
        <w:trPr>
          <w:trHeight w:val="401"/>
        </w:trPr>
        <w:tc>
          <w:tcPr>
            <w:tcW w:w="966" w:type="dxa"/>
          </w:tcPr>
          <w:p w14:paraId="73D651AB" w14:textId="77777777" w:rsidR="009C40C6" w:rsidRDefault="009C40C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000801DD" w14:textId="77777777" w:rsidR="009C40C6" w:rsidRPr="004C0CB3" w:rsidRDefault="009C40C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4E3C2EC3" w14:textId="77777777" w:rsidR="009C40C6" w:rsidRPr="004C0CB3" w:rsidRDefault="009C40C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75DAC083" w14:textId="77777777" w:rsidR="009C40C6" w:rsidRPr="004C0CB3" w:rsidRDefault="009C40C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F1-score</w:t>
            </w:r>
          </w:p>
        </w:tc>
        <w:tc>
          <w:tcPr>
            <w:tcW w:w="967" w:type="dxa"/>
          </w:tcPr>
          <w:p w14:paraId="6418489D" w14:textId="77777777" w:rsidR="009C40C6" w:rsidRPr="004C0CB3" w:rsidRDefault="009C40C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Support</w:t>
            </w:r>
          </w:p>
        </w:tc>
      </w:tr>
      <w:tr w:rsidR="009C40C6" w14:paraId="751FA232" w14:textId="77777777" w:rsidTr="00AE42CD">
        <w:trPr>
          <w:trHeight w:val="401"/>
        </w:trPr>
        <w:tc>
          <w:tcPr>
            <w:tcW w:w="966" w:type="dxa"/>
          </w:tcPr>
          <w:p w14:paraId="1E3918DF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0F7BE254" w14:textId="10F2D8C0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88</w:t>
            </w:r>
          </w:p>
        </w:tc>
        <w:tc>
          <w:tcPr>
            <w:tcW w:w="966" w:type="dxa"/>
          </w:tcPr>
          <w:p w14:paraId="1EA676A7" w14:textId="645C4BEB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6</w:t>
            </w:r>
          </w:p>
        </w:tc>
        <w:tc>
          <w:tcPr>
            <w:tcW w:w="966" w:type="dxa"/>
          </w:tcPr>
          <w:p w14:paraId="732298BE" w14:textId="043D09E7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2</w:t>
            </w:r>
          </w:p>
        </w:tc>
        <w:tc>
          <w:tcPr>
            <w:tcW w:w="967" w:type="dxa"/>
          </w:tcPr>
          <w:p w14:paraId="114A9415" w14:textId="1D1144C9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137</w:t>
            </w:r>
          </w:p>
        </w:tc>
      </w:tr>
      <w:tr w:rsidR="009C40C6" w14:paraId="2D5DE8FF" w14:textId="77777777" w:rsidTr="00AE42CD">
        <w:trPr>
          <w:trHeight w:val="392"/>
        </w:trPr>
        <w:tc>
          <w:tcPr>
            <w:tcW w:w="966" w:type="dxa"/>
          </w:tcPr>
          <w:p w14:paraId="599E5DAF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2B7CF6CA" w14:textId="26AFF8DD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2</w:t>
            </w:r>
          </w:p>
        </w:tc>
        <w:tc>
          <w:tcPr>
            <w:tcW w:w="966" w:type="dxa"/>
          </w:tcPr>
          <w:p w14:paraId="741472A7" w14:textId="1FCDCDB0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8</w:t>
            </w:r>
          </w:p>
        </w:tc>
        <w:tc>
          <w:tcPr>
            <w:tcW w:w="966" w:type="dxa"/>
          </w:tcPr>
          <w:p w14:paraId="4F7F779D" w14:textId="22D89B9E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5</w:t>
            </w:r>
          </w:p>
        </w:tc>
        <w:tc>
          <w:tcPr>
            <w:tcW w:w="967" w:type="dxa"/>
          </w:tcPr>
          <w:p w14:paraId="681CA11E" w14:textId="4E5E99E9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145</w:t>
            </w:r>
          </w:p>
        </w:tc>
      </w:tr>
      <w:tr w:rsidR="009C40C6" w14:paraId="0EAC5F67" w14:textId="77777777" w:rsidTr="00AE42CD">
        <w:trPr>
          <w:trHeight w:val="401"/>
        </w:trPr>
        <w:tc>
          <w:tcPr>
            <w:tcW w:w="966" w:type="dxa"/>
          </w:tcPr>
          <w:p w14:paraId="06C04419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1901352C" w14:textId="19063923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9</w:t>
            </w:r>
          </w:p>
        </w:tc>
        <w:tc>
          <w:tcPr>
            <w:tcW w:w="966" w:type="dxa"/>
          </w:tcPr>
          <w:p w14:paraId="5E619467" w14:textId="5E911F13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6</w:t>
            </w:r>
          </w:p>
        </w:tc>
        <w:tc>
          <w:tcPr>
            <w:tcW w:w="966" w:type="dxa"/>
          </w:tcPr>
          <w:p w14:paraId="60870ED4" w14:textId="4DB216EE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7</w:t>
            </w:r>
          </w:p>
        </w:tc>
        <w:tc>
          <w:tcPr>
            <w:tcW w:w="967" w:type="dxa"/>
          </w:tcPr>
          <w:p w14:paraId="3850CBEF" w14:textId="154D596E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161</w:t>
            </w:r>
          </w:p>
        </w:tc>
      </w:tr>
      <w:tr w:rsidR="009C40C6" w14:paraId="2FBAA4B0" w14:textId="77777777" w:rsidTr="00AE42CD">
        <w:trPr>
          <w:trHeight w:val="401"/>
        </w:trPr>
        <w:tc>
          <w:tcPr>
            <w:tcW w:w="966" w:type="dxa"/>
          </w:tcPr>
          <w:p w14:paraId="05D4A227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495D5A54" w14:textId="05720ABE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6</w:t>
            </w:r>
          </w:p>
        </w:tc>
        <w:tc>
          <w:tcPr>
            <w:tcW w:w="966" w:type="dxa"/>
          </w:tcPr>
          <w:p w14:paraId="1D5F3025" w14:textId="036C1778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86</w:t>
            </w:r>
          </w:p>
        </w:tc>
        <w:tc>
          <w:tcPr>
            <w:tcW w:w="966" w:type="dxa"/>
          </w:tcPr>
          <w:p w14:paraId="67C6B6EF" w14:textId="29643911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1</w:t>
            </w:r>
          </w:p>
        </w:tc>
        <w:tc>
          <w:tcPr>
            <w:tcW w:w="967" w:type="dxa"/>
          </w:tcPr>
          <w:p w14:paraId="4D64D134" w14:textId="3D139FB0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157</w:t>
            </w:r>
          </w:p>
        </w:tc>
      </w:tr>
      <w:tr w:rsidR="009C40C6" w14:paraId="491C1A96" w14:textId="77777777" w:rsidTr="00AE42CD">
        <w:trPr>
          <w:trHeight w:val="401"/>
        </w:trPr>
        <w:tc>
          <w:tcPr>
            <w:tcW w:w="966" w:type="dxa"/>
          </w:tcPr>
          <w:p w14:paraId="264CC3E3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</w:t>
            </w:r>
            <w:r w:rsidRPr="004C0CB3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6A03AE09" w14:textId="5A6969F5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4</w:t>
            </w:r>
          </w:p>
        </w:tc>
        <w:tc>
          <w:tcPr>
            <w:tcW w:w="966" w:type="dxa"/>
          </w:tcPr>
          <w:p w14:paraId="2A386F8E" w14:textId="012CAABC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4</w:t>
            </w:r>
          </w:p>
        </w:tc>
        <w:tc>
          <w:tcPr>
            <w:tcW w:w="966" w:type="dxa"/>
          </w:tcPr>
          <w:p w14:paraId="521C5DB9" w14:textId="462C950B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4</w:t>
            </w:r>
          </w:p>
        </w:tc>
        <w:tc>
          <w:tcPr>
            <w:tcW w:w="967" w:type="dxa"/>
          </w:tcPr>
          <w:p w14:paraId="25445275" w14:textId="4265C94C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4</w:t>
            </w:r>
          </w:p>
        </w:tc>
      </w:tr>
      <w:tr w:rsidR="009C40C6" w14:paraId="6B1CF84E" w14:textId="77777777" w:rsidTr="00AE42CD">
        <w:trPr>
          <w:trHeight w:val="401"/>
        </w:trPr>
        <w:tc>
          <w:tcPr>
            <w:tcW w:w="966" w:type="dxa"/>
          </w:tcPr>
          <w:p w14:paraId="5634BC4A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M</w:t>
            </w:r>
            <w:r w:rsidRPr="004C0CB3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40284DE1" w14:textId="4AE54077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4</w:t>
            </w:r>
          </w:p>
        </w:tc>
        <w:tc>
          <w:tcPr>
            <w:tcW w:w="966" w:type="dxa"/>
          </w:tcPr>
          <w:p w14:paraId="65409943" w14:textId="52824ACB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4</w:t>
            </w:r>
          </w:p>
        </w:tc>
        <w:tc>
          <w:tcPr>
            <w:tcW w:w="966" w:type="dxa"/>
          </w:tcPr>
          <w:p w14:paraId="7A448816" w14:textId="18EA0A6C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4</w:t>
            </w:r>
          </w:p>
        </w:tc>
        <w:tc>
          <w:tcPr>
            <w:tcW w:w="967" w:type="dxa"/>
          </w:tcPr>
          <w:p w14:paraId="3225B1A6" w14:textId="0C4D97B1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600</w:t>
            </w:r>
          </w:p>
        </w:tc>
      </w:tr>
      <w:tr w:rsidR="009C40C6" w14:paraId="37A32C47" w14:textId="77777777" w:rsidTr="00AE42CD">
        <w:trPr>
          <w:trHeight w:val="54"/>
        </w:trPr>
        <w:tc>
          <w:tcPr>
            <w:tcW w:w="966" w:type="dxa"/>
          </w:tcPr>
          <w:p w14:paraId="516EC1B8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W</w:t>
            </w:r>
            <w:r w:rsidRPr="004C0CB3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210A9393" w14:textId="64893080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4</w:t>
            </w:r>
          </w:p>
        </w:tc>
        <w:tc>
          <w:tcPr>
            <w:tcW w:w="966" w:type="dxa"/>
          </w:tcPr>
          <w:p w14:paraId="2DCC3F2D" w14:textId="3F866E1B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4</w:t>
            </w:r>
          </w:p>
        </w:tc>
        <w:tc>
          <w:tcPr>
            <w:tcW w:w="966" w:type="dxa"/>
          </w:tcPr>
          <w:p w14:paraId="0FA073D9" w14:textId="2248D527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0.94</w:t>
            </w:r>
          </w:p>
        </w:tc>
        <w:tc>
          <w:tcPr>
            <w:tcW w:w="967" w:type="dxa"/>
          </w:tcPr>
          <w:p w14:paraId="1988FEC9" w14:textId="513E5636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5928F5">
              <w:t>600</w:t>
            </w:r>
          </w:p>
        </w:tc>
      </w:tr>
    </w:tbl>
    <w:p w14:paraId="09E66FAC" w14:textId="371847C6" w:rsidR="009C40C6" w:rsidRDefault="009C40C6" w:rsidP="009C40C6">
      <w:pPr>
        <w:pStyle w:val="figurecaption"/>
        <w:numPr>
          <w:ilvl w:val="0"/>
          <w:numId w:val="0"/>
        </w:numPr>
        <w:jc w:val="left"/>
      </w:pPr>
      <w:r>
        <w:t xml:space="preserve">Fig. </w:t>
      </w:r>
      <w:r w:rsidR="005E1C96">
        <w:t>3.</w:t>
      </w:r>
      <w:r>
        <w:t xml:space="preserve"> </w:t>
      </w:r>
      <w:r w:rsidR="005E1C96">
        <w:t>Classification Report fro</w:t>
      </w:r>
      <w:r w:rsidR="003A5C05">
        <w:t>m</w:t>
      </w:r>
      <w:r w:rsidR="005E1C96">
        <w:t xml:space="preserve"> </w:t>
      </w:r>
      <w:r>
        <w:t>Random Fores</w:t>
      </w:r>
      <w:r w:rsidR="005E1C96">
        <w:t>t Classifier</w:t>
      </w:r>
      <w:r>
        <w:t xml:space="preserve"> </w:t>
      </w:r>
      <w:r>
        <w:br/>
      </w:r>
    </w:p>
    <w:p w14:paraId="09C0C1B5" w14:textId="3ED58207" w:rsidR="005E1C96" w:rsidRDefault="005E1C96" w:rsidP="009C40C6">
      <w:pPr>
        <w:pStyle w:val="figurecaption"/>
        <w:numPr>
          <w:ilvl w:val="0"/>
          <w:numId w:val="0"/>
        </w:numPr>
        <w:jc w:val="left"/>
      </w:pPr>
      <w:r>
        <w:drawing>
          <wp:inline distT="0" distB="0" distL="0" distR="0" wp14:anchorId="3AD4F95C" wp14:editId="3F976664">
            <wp:extent cx="3089910" cy="231775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EDF67" w14:textId="77777777" w:rsidR="009C40C6" w:rsidRPr="005B520E" w:rsidRDefault="009C40C6" w:rsidP="009C40C6">
      <w:pPr>
        <w:pStyle w:val="tablehead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9C40C6" w14:paraId="45813DD7" w14:textId="77777777" w:rsidTr="00AE42CD">
        <w:trPr>
          <w:trHeight w:val="401"/>
        </w:trPr>
        <w:tc>
          <w:tcPr>
            <w:tcW w:w="966" w:type="dxa"/>
          </w:tcPr>
          <w:p w14:paraId="74AD1BC7" w14:textId="77777777" w:rsidR="009C40C6" w:rsidRDefault="009C40C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300F8553" w14:textId="77777777" w:rsidR="009C40C6" w:rsidRPr="004C0CB3" w:rsidRDefault="009C40C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5E7A8782" w14:textId="77777777" w:rsidR="009C40C6" w:rsidRPr="004C0CB3" w:rsidRDefault="009C40C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1DAD7593" w14:textId="77777777" w:rsidR="009C40C6" w:rsidRPr="004C0CB3" w:rsidRDefault="009C40C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F1-score</w:t>
            </w:r>
          </w:p>
        </w:tc>
        <w:tc>
          <w:tcPr>
            <w:tcW w:w="967" w:type="dxa"/>
          </w:tcPr>
          <w:p w14:paraId="228438BC" w14:textId="77777777" w:rsidR="009C40C6" w:rsidRPr="004C0CB3" w:rsidRDefault="009C40C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Support</w:t>
            </w:r>
          </w:p>
        </w:tc>
      </w:tr>
      <w:tr w:rsidR="009C40C6" w14:paraId="26312718" w14:textId="77777777" w:rsidTr="00AE42CD">
        <w:trPr>
          <w:trHeight w:val="401"/>
        </w:trPr>
        <w:tc>
          <w:tcPr>
            <w:tcW w:w="966" w:type="dxa"/>
          </w:tcPr>
          <w:p w14:paraId="0A2E4E21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2D78067B" w14:textId="7379D2B5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61</w:t>
            </w:r>
          </w:p>
        </w:tc>
        <w:tc>
          <w:tcPr>
            <w:tcW w:w="966" w:type="dxa"/>
          </w:tcPr>
          <w:p w14:paraId="709D62E4" w14:textId="35F7AEC9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80</w:t>
            </w:r>
          </w:p>
        </w:tc>
        <w:tc>
          <w:tcPr>
            <w:tcW w:w="966" w:type="dxa"/>
          </w:tcPr>
          <w:p w14:paraId="60E7A63C" w14:textId="67B29DA7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69</w:t>
            </w:r>
          </w:p>
        </w:tc>
        <w:tc>
          <w:tcPr>
            <w:tcW w:w="967" w:type="dxa"/>
          </w:tcPr>
          <w:p w14:paraId="31E12ABB" w14:textId="057698D0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137</w:t>
            </w:r>
          </w:p>
        </w:tc>
      </w:tr>
      <w:tr w:rsidR="009C40C6" w14:paraId="48B53F4A" w14:textId="77777777" w:rsidTr="00AE42CD">
        <w:trPr>
          <w:trHeight w:val="392"/>
        </w:trPr>
        <w:tc>
          <w:tcPr>
            <w:tcW w:w="966" w:type="dxa"/>
          </w:tcPr>
          <w:p w14:paraId="46B5916B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3E989D92" w14:textId="3E48227A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83</w:t>
            </w:r>
          </w:p>
        </w:tc>
        <w:tc>
          <w:tcPr>
            <w:tcW w:w="966" w:type="dxa"/>
          </w:tcPr>
          <w:p w14:paraId="7FE1D2DC" w14:textId="19284E35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88</w:t>
            </w:r>
          </w:p>
        </w:tc>
        <w:tc>
          <w:tcPr>
            <w:tcW w:w="966" w:type="dxa"/>
          </w:tcPr>
          <w:p w14:paraId="1563468C" w14:textId="3A017E27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85</w:t>
            </w:r>
          </w:p>
        </w:tc>
        <w:tc>
          <w:tcPr>
            <w:tcW w:w="967" w:type="dxa"/>
          </w:tcPr>
          <w:p w14:paraId="1C962FD2" w14:textId="5DDA7D61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145</w:t>
            </w:r>
          </w:p>
        </w:tc>
      </w:tr>
      <w:tr w:rsidR="009C40C6" w14:paraId="31EAAA78" w14:textId="77777777" w:rsidTr="00AE42CD">
        <w:trPr>
          <w:trHeight w:val="401"/>
        </w:trPr>
        <w:tc>
          <w:tcPr>
            <w:tcW w:w="966" w:type="dxa"/>
          </w:tcPr>
          <w:p w14:paraId="6C49D5F8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67A26DFF" w14:textId="4B1338B1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92</w:t>
            </w:r>
          </w:p>
        </w:tc>
        <w:tc>
          <w:tcPr>
            <w:tcW w:w="966" w:type="dxa"/>
          </w:tcPr>
          <w:p w14:paraId="5D62C6D9" w14:textId="38B369E9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81</w:t>
            </w:r>
          </w:p>
        </w:tc>
        <w:tc>
          <w:tcPr>
            <w:tcW w:w="966" w:type="dxa"/>
          </w:tcPr>
          <w:p w14:paraId="31734C4C" w14:textId="605929B8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86</w:t>
            </w:r>
          </w:p>
        </w:tc>
        <w:tc>
          <w:tcPr>
            <w:tcW w:w="967" w:type="dxa"/>
          </w:tcPr>
          <w:p w14:paraId="2F42D4CE" w14:textId="0E5FFBFC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161</w:t>
            </w:r>
          </w:p>
        </w:tc>
      </w:tr>
      <w:tr w:rsidR="009C40C6" w14:paraId="523A9F9B" w14:textId="77777777" w:rsidTr="00AE42CD">
        <w:trPr>
          <w:trHeight w:val="401"/>
        </w:trPr>
        <w:tc>
          <w:tcPr>
            <w:tcW w:w="966" w:type="dxa"/>
          </w:tcPr>
          <w:p w14:paraId="129A89F3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4DAAE646" w14:textId="64508A81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76</w:t>
            </w:r>
          </w:p>
        </w:tc>
        <w:tc>
          <w:tcPr>
            <w:tcW w:w="966" w:type="dxa"/>
          </w:tcPr>
          <w:p w14:paraId="3050F1B5" w14:textId="70B5E26A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59</w:t>
            </w:r>
          </w:p>
        </w:tc>
        <w:tc>
          <w:tcPr>
            <w:tcW w:w="966" w:type="dxa"/>
          </w:tcPr>
          <w:p w14:paraId="2C558446" w14:textId="227EB38B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67</w:t>
            </w:r>
          </w:p>
        </w:tc>
        <w:tc>
          <w:tcPr>
            <w:tcW w:w="967" w:type="dxa"/>
          </w:tcPr>
          <w:p w14:paraId="67C02AE6" w14:textId="206171B9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157</w:t>
            </w:r>
          </w:p>
        </w:tc>
      </w:tr>
      <w:tr w:rsidR="009C40C6" w14:paraId="38FCD649" w14:textId="77777777" w:rsidTr="00AE42CD">
        <w:trPr>
          <w:trHeight w:val="401"/>
        </w:trPr>
        <w:tc>
          <w:tcPr>
            <w:tcW w:w="966" w:type="dxa"/>
          </w:tcPr>
          <w:p w14:paraId="2E09E649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</w:t>
            </w:r>
            <w:r w:rsidRPr="004C0CB3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4CD4445A" w14:textId="254B7A8F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77</w:t>
            </w:r>
          </w:p>
        </w:tc>
        <w:tc>
          <w:tcPr>
            <w:tcW w:w="966" w:type="dxa"/>
          </w:tcPr>
          <w:p w14:paraId="064F15A1" w14:textId="103F1CF1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77</w:t>
            </w:r>
          </w:p>
        </w:tc>
        <w:tc>
          <w:tcPr>
            <w:tcW w:w="966" w:type="dxa"/>
          </w:tcPr>
          <w:p w14:paraId="22FD684E" w14:textId="7B729FE5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77</w:t>
            </w:r>
          </w:p>
        </w:tc>
        <w:tc>
          <w:tcPr>
            <w:tcW w:w="967" w:type="dxa"/>
          </w:tcPr>
          <w:p w14:paraId="6E972F42" w14:textId="309CE274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77</w:t>
            </w:r>
          </w:p>
        </w:tc>
      </w:tr>
      <w:tr w:rsidR="009C40C6" w14:paraId="47AD07EE" w14:textId="77777777" w:rsidTr="00AE42CD">
        <w:trPr>
          <w:trHeight w:val="401"/>
        </w:trPr>
        <w:tc>
          <w:tcPr>
            <w:tcW w:w="966" w:type="dxa"/>
          </w:tcPr>
          <w:p w14:paraId="56B58A28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M</w:t>
            </w:r>
            <w:r w:rsidRPr="004C0CB3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0D81FFFE" w14:textId="0D7315CF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78</w:t>
            </w:r>
          </w:p>
        </w:tc>
        <w:tc>
          <w:tcPr>
            <w:tcW w:w="966" w:type="dxa"/>
          </w:tcPr>
          <w:p w14:paraId="4F46767C" w14:textId="27CD982D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77</w:t>
            </w:r>
          </w:p>
        </w:tc>
        <w:tc>
          <w:tcPr>
            <w:tcW w:w="966" w:type="dxa"/>
          </w:tcPr>
          <w:p w14:paraId="5D3C4A43" w14:textId="4A91DCAE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77</w:t>
            </w:r>
          </w:p>
        </w:tc>
        <w:tc>
          <w:tcPr>
            <w:tcW w:w="967" w:type="dxa"/>
          </w:tcPr>
          <w:p w14:paraId="6CF9D6A9" w14:textId="1EF69D89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600</w:t>
            </w:r>
          </w:p>
        </w:tc>
      </w:tr>
      <w:tr w:rsidR="009C40C6" w14:paraId="54212BF7" w14:textId="77777777" w:rsidTr="00AE42CD">
        <w:trPr>
          <w:trHeight w:val="54"/>
        </w:trPr>
        <w:tc>
          <w:tcPr>
            <w:tcW w:w="966" w:type="dxa"/>
          </w:tcPr>
          <w:p w14:paraId="54161D16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W</w:t>
            </w:r>
            <w:r w:rsidRPr="004C0CB3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6F66B6D9" w14:textId="6BE79A5D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78</w:t>
            </w:r>
          </w:p>
        </w:tc>
        <w:tc>
          <w:tcPr>
            <w:tcW w:w="966" w:type="dxa"/>
          </w:tcPr>
          <w:p w14:paraId="52818536" w14:textId="0C87151D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77</w:t>
            </w:r>
          </w:p>
        </w:tc>
        <w:tc>
          <w:tcPr>
            <w:tcW w:w="966" w:type="dxa"/>
          </w:tcPr>
          <w:p w14:paraId="4DE0557D" w14:textId="3274CAD3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0.77</w:t>
            </w:r>
          </w:p>
        </w:tc>
        <w:tc>
          <w:tcPr>
            <w:tcW w:w="967" w:type="dxa"/>
          </w:tcPr>
          <w:p w14:paraId="323C7354" w14:textId="1FFD502E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A95A58">
              <w:t>600</w:t>
            </w:r>
          </w:p>
        </w:tc>
      </w:tr>
    </w:tbl>
    <w:p w14:paraId="556D937E" w14:textId="6F963F64" w:rsidR="005E1C96" w:rsidRDefault="009C40C6" w:rsidP="009C40C6">
      <w:pPr>
        <w:pStyle w:val="figurecaption"/>
        <w:numPr>
          <w:ilvl w:val="0"/>
          <w:numId w:val="0"/>
        </w:numPr>
        <w:jc w:val="left"/>
      </w:pPr>
      <w:r>
        <w:t xml:space="preserve">Fig. </w:t>
      </w:r>
      <w:r w:rsidR="005E1C96">
        <w:t>4.</w:t>
      </w:r>
      <w:r>
        <w:t xml:space="preserve"> </w:t>
      </w:r>
      <w:r w:rsidR="005E1C96">
        <w:t xml:space="preserve">Classification Report for </w:t>
      </w:r>
      <w:r>
        <w:t>Stochastic Gradient Descent</w:t>
      </w:r>
      <w:r w:rsidR="005E1C96">
        <w:t xml:space="preserve"> Classifier</w:t>
      </w:r>
    </w:p>
    <w:p w14:paraId="17A08364" w14:textId="1D2CA974" w:rsidR="009C40C6" w:rsidRDefault="009C40C6" w:rsidP="009C40C6">
      <w:pPr>
        <w:pStyle w:val="figurecaption"/>
        <w:numPr>
          <w:ilvl w:val="0"/>
          <w:numId w:val="0"/>
        </w:numPr>
        <w:jc w:val="left"/>
      </w:pPr>
      <w:r>
        <w:br/>
      </w:r>
      <w:r w:rsidR="005E1C96">
        <w:drawing>
          <wp:inline distT="0" distB="0" distL="0" distR="0" wp14:anchorId="2E19404B" wp14:editId="49CC3379">
            <wp:extent cx="3089910" cy="231775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910" cy="231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499DF" w14:textId="77777777" w:rsidR="009C40C6" w:rsidRPr="005B520E" w:rsidRDefault="009C40C6" w:rsidP="009C40C6">
      <w:pPr>
        <w:pStyle w:val="tablehead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6"/>
        <w:gridCol w:w="966"/>
        <w:gridCol w:w="966"/>
        <w:gridCol w:w="966"/>
        <w:gridCol w:w="967"/>
      </w:tblGrid>
      <w:tr w:rsidR="009C40C6" w14:paraId="679BF855" w14:textId="77777777" w:rsidTr="00AE42CD">
        <w:trPr>
          <w:trHeight w:val="401"/>
        </w:trPr>
        <w:tc>
          <w:tcPr>
            <w:tcW w:w="966" w:type="dxa"/>
          </w:tcPr>
          <w:p w14:paraId="5DBFEA42" w14:textId="77777777" w:rsidR="009C40C6" w:rsidRDefault="009C40C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</w:p>
        </w:tc>
        <w:tc>
          <w:tcPr>
            <w:tcW w:w="966" w:type="dxa"/>
          </w:tcPr>
          <w:p w14:paraId="268AD58C" w14:textId="77777777" w:rsidR="009C40C6" w:rsidRPr="004C0CB3" w:rsidRDefault="009C40C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Precision</w:t>
            </w:r>
          </w:p>
        </w:tc>
        <w:tc>
          <w:tcPr>
            <w:tcW w:w="966" w:type="dxa"/>
          </w:tcPr>
          <w:p w14:paraId="372F2118" w14:textId="77777777" w:rsidR="009C40C6" w:rsidRPr="004C0CB3" w:rsidRDefault="009C40C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Recall</w:t>
            </w:r>
          </w:p>
        </w:tc>
        <w:tc>
          <w:tcPr>
            <w:tcW w:w="966" w:type="dxa"/>
          </w:tcPr>
          <w:p w14:paraId="26156944" w14:textId="77777777" w:rsidR="009C40C6" w:rsidRPr="004C0CB3" w:rsidRDefault="009C40C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F1-score</w:t>
            </w:r>
          </w:p>
        </w:tc>
        <w:tc>
          <w:tcPr>
            <w:tcW w:w="967" w:type="dxa"/>
          </w:tcPr>
          <w:p w14:paraId="1E741D7D" w14:textId="77777777" w:rsidR="009C40C6" w:rsidRPr="004C0CB3" w:rsidRDefault="009C40C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Support</w:t>
            </w:r>
          </w:p>
        </w:tc>
      </w:tr>
      <w:tr w:rsidR="009C40C6" w14:paraId="12E22E58" w14:textId="77777777" w:rsidTr="00AE42CD">
        <w:trPr>
          <w:trHeight w:val="401"/>
        </w:trPr>
        <w:tc>
          <w:tcPr>
            <w:tcW w:w="966" w:type="dxa"/>
          </w:tcPr>
          <w:p w14:paraId="6592D05C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1</w:t>
            </w:r>
          </w:p>
        </w:tc>
        <w:tc>
          <w:tcPr>
            <w:tcW w:w="966" w:type="dxa"/>
          </w:tcPr>
          <w:p w14:paraId="4C504073" w14:textId="5C280DEA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47</w:t>
            </w:r>
          </w:p>
        </w:tc>
        <w:tc>
          <w:tcPr>
            <w:tcW w:w="966" w:type="dxa"/>
          </w:tcPr>
          <w:p w14:paraId="3DC54C40" w14:textId="38CCA876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96</w:t>
            </w:r>
          </w:p>
        </w:tc>
        <w:tc>
          <w:tcPr>
            <w:tcW w:w="966" w:type="dxa"/>
          </w:tcPr>
          <w:p w14:paraId="550B103C" w14:textId="04FF2EC0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63</w:t>
            </w:r>
          </w:p>
        </w:tc>
        <w:tc>
          <w:tcPr>
            <w:tcW w:w="967" w:type="dxa"/>
          </w:tcPr>
          <w:p w14:paraId="247AB799" w14:textId="44BB3240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137</w:t>
            </w:r>
          </w:p>
        </w:tc>
      </w:tr>
      <w:tr w:rsidR="009C40C6" w14:paraId="12461B67" w14:textId="77777777" w:rsidTr="00AE42CD">
        <w:trPr>
          <w:trHeight w:val="392"/>
        </w:trPr>
        <w:tc>
          <w:tcPr>
            <w:tcW w:w="966" w:type="dxa"/>
          </w:tcPr>
          <w:p w14:paraId="0A189D92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2</w:t>
            </w:r>
          </w:p>
        </w:tc>
        <w:tc>
          <w:tcPr>
            <w:tcW w:w="966" w:type="dxa"/>
          </w:tcPr>
          <w:p w14:paraId="6D6194F8" w14:textId="4062ED35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82</w:t>
            </w:r>
          </w:p>
        </w:tc>
        <w:tc>
          <w:tcPr>
            <w:tcW w:w="966" w:type="dxa"/>
          </w:tcPr>
          <w:p w14:paraId="539CF15E" w14:textId="7248542C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79</w:t>
            </w:r>
          </w:p>
        </w:tc>
        <w:tc>
          <w:tcPr>
            <w:tcW w:w="966" w:type="dxa"/>
          </w:tcPr>
          <w:p w14:paraId="46E485FB" w14:textId="23B33017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81</w:t>
            </w:r>
          </w:p>
        </w:tc>
        <w:tc>
          <w:tcPr>
            <w:tcW w:w="967" w:type="dxa"/>
          </w:tcPr>
          <w:p w14:paraId="47F4B810" w14:textId="79D964D4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145</w:t>
            </w:r>
          </w:p>
        </w:tc>
      </w:tr>
      <w:tr w:rsidR="009C40C6" w14:paraId="4FB66F39" w14:textId="77777777" w:rsidTr="00AE42CD">
        <w:trPr>
          <w:trHeight w:val="401"/>
        </w:trPr>
        <w:tc>
          <w:tcPr>
            <w:tcW w:w="966" w:type="dxa"/>
          </w:tcPr>
          <w:p w14:paraId="2695ECE0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3</w:t>
            </w:r>
          </w:p>
        </w:tc>
        <w:tc>
          <w:tcPr>
            <w:tcW w:w="966" w:type="dxa"/>
          </w:tcPr>
          <w:p w14:paraId="60AD1887" w14:textId="6656A84C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95</w:t>
            </w:r>
          </w:p>
        </w:tc>
        <w:tc>
          <w:tcPr>
            <w:tcW w:w="966" w:type="dxa"/>
          </w:tcPr>
          <w:p w14:paraId="6B92D3FF" w14:textId="3C420DF4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72</w:t>
            </w:r>
          </w:p>
        </w:tc>
        <w:tc>
          <w:tcPr>
            <w:tcW w:w="966" w:type="dxa"/>
          </w:tcPr>
          <w:p w14:paraId="7ADBDF7C" w14:textId="1691EAE3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82</w:t>
            </w:r>
          </w:p>
        </w:tc>
        <w:tc>
          <w:tcPr>
            <w:tcW w:w="967" w:type="dxa"/>
          </w:tcPr>
          <w:p w14:paraId="60199001" w14:textId="73D9B662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161</w:t>
            </w:r>
          </w:p>
        </w:tc>
      </w:tr>
      <w:tr w:rsidR="009C40C6" w14:paraId="3C5DDD45" w14:textId="77777777" w:rsidTr="00AE42CD">
        <w:trPr>
          <w:trHeight w:val="401"/>
        </w:trPr>
        <w:tc>
          <w:tcPr>
            <w:tcW w:w="966" w:type="dxa"/>
          </w:tcPr>
          <w:p w14:paraId="24D5B706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4C0CB3">
              <w:rPr>
                <w:b/>
                <w:bCs/>
              </w:rPr>
              <w:t>4</w:t>
            </w:r>
          </w:p>
        </w:tc>
        <w:tc>
          <w:tcPr>
            <w:tcW w:w="966" w:type="dxa"/>
          </w:tcPr>
          <w:p w14:paraId="35DB2870" w14:textId="089C8AF4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72</w:t>
            </w:r>
          </w:p>
        </w:tc>
        <w:tc>
          <w:tcPr>
            <w:tcW w:w="966" w:type="dxa"/>
          </w:tcPr>
          <w:p w14:paraId="33AB2090" w14:textId="162FDD32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28</w:t>
            </w:r>
          </w:p>
        </w:tc>
        <w:tc>
          <w:tcPr>
            <w:tcW w:w="966" w:type="dxa"/>
          </w:tcPr>
          <w:p w14:paraId="470CFFEA" w14:textId="197E0936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40</w:t>
            </w:r>
          </w:p>
        </w:tc>
        <w:tc>
          <w:tcPr>
            <w:tcW w:w="967" w:type="dxa"/>
          </w:tcPr>
          <w:p w14:paraId="58C29869" w14:textId="53A448FD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157</w:t>
            </w:r>
          </w:p>
        </w:tc>
      </w:tr>
      <w:tr w:rsidR="009C40C6" w14:paraId="2260BF76" w14:textId="77777777" w:rsidTr="00AE42CD">
        <w:trPr>
          <w:trHeight w:val="401"/>
        </w:trPr>
        <w:tc>
          <w:tcPr>
            <w:tcW w:w="966" w:type="dxa"/>
          </w:tcPr>
          <w:p w14:paraId="77FE73D5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</w:t>
            </w:r>
            <w:r w:rsidRPr="004C0CB3">
              <w:rPr>
                <w:b/>
                <w:bCs/>
              </w:rPr>
              <w:t>ccuracy</w:t>
            </w:r>
          </w:p>
        </w:tc>
        <w:tc>
          <w:tcPr>
            <w:tcW w:w="966" w:type="dxa"/>
          </w:tcPr>
          <w:p w14:paraId="77AEB56D" w14:textId="326BF987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68</w:t>
            </w:r>
          </w:p>
        </w:tc>
        <w:tc>
          <w:tcPr>
            <w:tcW w:w="966" w:type="dxa"/>
          </w:tcPr>
          <w:p w14:paraId="04730AF7" w14:textId="7148517B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68</w:t>
            </w:r>
          </w:p>
        </w:tc>
        <w:tc>
          <w:tcPr>
            <w:tcW w:w="966" w:type="dxa"/>
          </w:tcPr>
          <w:p w14:paraId="4C785CA7" w14:textId="6390F013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68</w:t>
            </w:r>
          </w:p>
        </w:tc>
        <w:tc>
          <w:tcPr>
            <w:tcW w:w="967" w:type="dxa"/>
          </w:tcPr>
          <w:p w14:paraId="408751FA" w14:textId="0364D7C4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68</w:t>
            </w:r>
          </w:p>
        </w:tc>
      </w:tr>
      <w:tr w:rsidR="009C40C6" w14:paraId="636A31A8" w14:textId="77777777" w:rsidTr="00AE42CD">
        <w:trPr>
          <w:trHeight w:val="401"/>
        </w:trPr>
        <w:tc>
          <w:tcPr>
            <w:tcW w:w="966" w:type="dxa"/>
          </w:tcPr>
          <w:p w14:paraId="749DCAF6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M</w:t>
            </w:r>
            <w:r w:rsidRPr="004C0CB3">
              <w:rPr>
                <w:b/>
                <w:bCs/>
              </w:rPr>
              <w:t>acro avg</w:t>
            </w:r>
          </w:p>
        </w:tc>
        <w:tc>
          <w:tcPr>
            <w:tcW w:w="966" w:type="dxa"/>
          </w:tcPr>
          <w:p w14:paraId="648028F0" w14:textId="3F6D6D97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74</w:t>
            </w:r>
          </w:p>
        </w:tc>
        <w:tc>
          <w:tcPr>
            <w:tcW w:w="966" w:type="dxa"/>
          </w:tcPr>
          <w:p w14:paraId="23AF7CD8" w14:textId="2165898D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69</w:t>
            </w:r>
          </w:p>
        </w:tc>
        <w:tc>
          <w:tcPr>
            <w:tcW w:w="966" w:type="dxa"/>
          </w:tcPr>
          <w:p w14:paraId="1E553566" w14:textId="6228F54D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67</w:t>
            </w:r>
          </w:p>
        </w:tc>
        <w:tc>
          <w:tcPr>
            <w:tcW w:w="967" w:type="dxa"/>
          </w:tcPr>
          <w:p w14:paraId="45EE561B" w14:textId="2DB1BAFE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600</w:t>
            </w:r>
          </w:p>
        </w:tc>
      </w:tr>
      <w:tr w:rsidR="009C40C6" w14:paraId="538DC057" w14:textId="77777777" w:rsidTr="00AE42CD">
        <w:trPr>
          <w:trHeight w:val="54"/>
        </w:trPr>
        <w:tc>
          <w:tcPr>
            <w:tcW w:w="966" w:type="dxa"/>
          </w:tcPr>
          <w:p w14:paraId="7BFFF0CA" w14:textId="77777777" w:rsidR="009C40C6" w:rsidRPr="004C0CB3" w:rsidRDefault="009C40C6" w:rsidP="009C40C6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W</w:t>
            </w:r>
            <w:r w:rsidRPr="004C0CB3">
              <w:rPr>
                <w:b/>
                <w:bCs/>
              </w:rPr>
              <w:t>eighted avg</w:t>
            </w:r>
          </w:p>
        </w:tc>
        <w:tc>
          <w:tcPr>
            <w:tcW w:w="966" w:type="dxa"/>
          </w:tcPr>
          <w:p w14:paraId="24C571C4" w14:textId="655A9689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75</w:t>
            </w:r>
          </w:p>
        </w:tc>
        <w:tc>
          <w:tcPr>
            <w:tcW w:w="966" w:type="dxa"/>
          </w:tcPr>
          <w:p w14:paraId="45AA33C2" w14:textId="4E61FD79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68</w:t>
            </w:r>
          </w:p>
        </w:tc>
        <w:tc>
          <w:tcPr>
            <w:tcW w:w="966" w:type="dxa"/>
          </w:tcPr>
          <w:p w14:paraId="2D90853A" w14:textId="37BFD13E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67</w:t>
            </w:r>
          </w:p>
        </w:tc>
        <w:tc>
          <w:tcPr>
            <w:tcW w:w="967" w:type="dxa"/>
          </w:tcPr>
          <w:p w14:paraId="1C53BD31" w14:textId="0D437003" w:rsidR="009C40C6" w:rsidRDefault="009C40C6" w:rsidP="009C40C6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600</w:t>
            </w:r>
          </w:p>
        </w:tc>
      </w:tr>
    </w:tbl>
    <w:p w14:paraId="286E15E0" w14:textId="4F1D73D8" w:rsidR="009C40C6" w:rsidRDefault="009C40C6" w:rsidP="005E1C96">
      <w:pPr>
        <w:pStyle w:val="figurecaption"/>
        <w:numPr>
          <w:ilvl w:val="0"/>
          <w:numId w:val="0"/>
        </w:numPr>
        <w:jc w:val="left"/>
      </w:pPr>
      <w:r>
        <w:t xml:space="preserve">Fig. </w:t>
      </w:r>
      <w:r>
        <w:t>5.</w:t>
      </w:r>
      <w:r>
        <w:t xml:space="preserve"> </w:t>
      </w:r>
      <w:r w:rsidR="005E1C96">
        <w:t xml:space="preserve">Classification Report for </w:t>
      </w:r>
      <w:r>
        <w:t>Linear SVM</w:t>
      </w:r>
      <w:r>
        <w:t xml:space="preserve"> </w:t>
      </w:r>
      <w:r w:rsidR="005E1C96">
        <w:t>Classifier</w:t>
      </w:r>
      <w:r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877"/>
        <w:gridCol w:w="999"/>
      </w:tblGrid>
      <w:tr w:rsidR="005E1C96" w14:paraId="11E12A5E" w14:textId="77777777" w:rsidTr="00542B4F">
        <w:trPr>
          <w:trHeight w:val="432"/>
          <w:jc w:val="center"/>
        </w:trPr>
        <w:tc>
          <w:tcPr>
            <w:tcW w:w="2263" w:type="dxa"/>
          </w:tcPr>
          <w:p w14:paraId="0C0D83BA" w14:textId="49044008" w:rsidR="005E1C96" w:rsidRPr="005E1C96" w:rsidRDefault="005E1C9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 w:rsidRPr="005E1C96">
              <w:rPr>
                <w:b/>
                <w:bCs/>
                <w:iCs/>
              </w:rPr>
              <w:t>Classifier</w:t>
            </w:r>
          </w:p>
        </w:tc>
        <w:tc>
          <w:tcPr>
            <w:tcW w:w="877" w:type="dxa"/>
          </w:tcPr>
          <w:p w14:paraId="7D83356F" w14:textId="594B97FA" w:rsidR="005E1C96" w:rsidRPr="004C0CB3" w:rsidRDefault="005E1C9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ccuracy</w:t>
            </w:r>
            <w:r w:rsidR="00542B4F">
              <w:rPr>
                <w:b/>
                <w:bCs/>
              </w:rPr>
              <w:t xml:space="preserve"> Score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966" w:type="dxa"/>
          </w:tcPr>
          <w:p w14:paraId="2DA5CC60" w14:textId="17139090" w:rsidR="005E1C96" w:rsidRPr="004C0CB3" w:rsidRDefault="005E1C9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AUC_ROC Score</w:t>
            </w:r>
          </w:p>
        </w:tc>
      </w:tr>
      <w:tr w:rsidR="005E1C96" w14:paraId="2315D532" w14:textId="77777777" w:rsidTr="00542B4F">
        <w:trPr>
          <w:trHeight w:val="432"/>
          <w:jc w:val="center"/>
        </w:trPr>
        <w:tc>
          <w:tcPr>
            <w:tcW w:w="2263" w:type="dxa"/>
          </w:tcPr>
          <w:p w14:paraId="06230C61" w14:textId="2FF6986E" w:rsidR="005E1C96" w:rsidRPr="004C0CB3" w:rsidRDefault="005E1C9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andom Forest</w:t>
            </w:r>
          </w:p>
        </w:tc>
        <w:tc>
          <w:tcPr>
            <w:tcW w:w="877" w:type="dxa"/>
          </w:tcPr>
          <w:p w14:paraId="099E8982" w14:textId="200338FF" w:rsidR="005E1C96" w:rsidRDefault="005E1C9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>
              <w:rPr>
                <w:iCs/>
              </w:rPr>
              <w:t>0.938</w:t>
            </w:r>
          </w:p>
        </w:tc>
        <w:tc>
          <w:tcPr>
            <w:tcW w:w="966" w:type="dxa"/>
          </w:tcPr>
          <w:p w14:paraId="220DF068" w14:textId="7F4191EC" w:rsidR="005E1C96" w:rsidRDefault="005E1C9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9</w:t>
            </w:r>
            <w:r>
              <w:t>92</w:t>
            </w:r>
          </w:p>
        </w:tc>
      </w:tr>
      <w:tr w:rsidR="005E1C96" w14:paraId="41960EA6" w14:textId="77777777" w:rsidTr="00542B4F">
        <w:trPr>
          <w:trHeight w:val="423"/>
          <w:jc w:val="center"/>
        </w:trPr>
        <w:tc>
          <w:tcPr>
            <w:tcW w:w="2263" w:type="dxa"/>
          </w:tcPr>
          <w:p w14:paraId="17A0AC6B" w14:textId="33ED09E4" w:rsidR="005E1C96" w:rsidRPr="004C0CB3" w:rsidRDefault="005E1C96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Linear SVM</w:t>
            </w:r>
          </w:p>
        </w:tc>
        <w:tc>
          <w:tcPr>
            <w:tcW w:w="877" w:type="dxa"/>
          </w:tcPr>
          <w:p w14:paraId="0A0342C4" w14:textId="55B3E293" w:rsidR="005E1C96" w:rsidRDefault="005E1C9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</w:t>
            </w:r>
            <w:r>
              <w:t>.678</w:t>
            </w:r>
          </w:p>
        </w:tc>
        <w:tc>
          <w:tcPr>
            <w:tcW w:w="966" w:type="dxa"/>
          </w:tcPr>
          <w:p w14:paraId="3A250E07" w14:textId="1F182EF1" w:rsidR="005E1C96" w:rsidRDefault="005E1C9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</w:t>
            </w:r>
            <w:r>
              <w:t>891</w:t>
            </w:r>
          </w:p>
        </w:tc>
      </w:tr>
      <w:tr w:rsidR="005E1C96" w14:paraId="73F7BC01" w14:textId="77777777" w:rsidTr="00542B4F">
        <w:trPr>
          <w:trHeight w:val="432"/>
          <w:jc w:val="center"/>
        </w:trPr>
        <w:tc>
          <w:tcPr>
            <w:tcW w:w="2263" w:type="dxa"/>
          </w:tcPr>
          <w:p w14:paraId="34BCCF8C" w14:textId="359FC80D" w:rsidR="005E1C96" w:rsidRPr="004C0CB3" w:rsidRDefault="00542B4F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Logistic Regression</w:t>
            </w:r>
          </w:p>
        </w:tc>
        <w:tc>
          <w:tcPr>
            <w:tcW w:w="877" w:type="dxa"/>
          </w:tcPr>
          <w:p w14:paraId="4A72EE26" w14:textId="20B6E403" w:rsidR="005E1C96" w:rsidRDefault="005E1C9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</w:t>
            </w:r>
            <w:r>
              <w:t>7366</w:t>
            </w:r>
          </w:p>
        </w:tc>
        <w:tc>
          <w:tcPr>
            <w:tcW w:w="966" w:type="dxa"/>
          </w:tcPr>
          <w:p w14:paraId="3626FBCD" w14:textId="4B12BAB8" w:rsidR="005E1C96" w:rsidRDefault="005E1C9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</w:t>
            </w:r>
            <w:r>
              <w:t>900</w:t>
            </w:r>
          </w:p>
        </w:tc>
      </w:tr>
      <w:tr w:rsidR="005E1C96" w14:paraId="23BBE78E" w14:textId="77777777" w:rsidTr="00542B4F">
        <w:trPr>
          <w:trHeight w:val="432"/>
          <w:jc w:val="center"/>
        </w:trPr>
        <w:tc>
          <w:tcPr>
            <w:tcW w:w="2263" w:type="dxa"/>
          </w:tcPr>
          <w:p w14:paraId="01F46AA1" w14:textId="2D596E43" w:rsidR="005E1C96" w:rsidRPr="004C0CB3" w:rsidRDefault="00542B4F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cision Tree</w:t>
            </w:r>
          </w:p>
        </w:tc>
        <w:tc>
          <w:tcPr>
            <w:tcW w:w="877" w:type="dxa"/>
          </w:tcPr>
          <w:p w14:paraId="18AB5285" w14:textId="0A7EF5D6" w:rsidR="005E1C96" w:rsidRDefault="005E1C9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7</w:t>
            </w:r>
            <w:r w:rsidR="00542B4F">
              <w:t>4</w:t>
            </w:r>
          </w:p>
        </w:tc>
        <w:tc>
          <w:tcPr>
            <w:tcW w:w="966" w:type="dxa"/>
          </w:tcPr>
          <w:p w14:paraId="7F897C5A" w14:textId="59F38B52" w:rsidR="005E1C96" w:rsidRDefault="005E1C9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</w:t>
            </w:r>
            <w:r w:rsidR="00542B4F">
              <w:t>828</w:t>
            </w:r>
          </w:p>
        </w:tc>
      </w:tr>
      <w:tr w:rsidR="005E1C96" w14:paraId="7B77F1A4" w14:textId="77777777" w:rsidTr="00542B4F">
        <w:trPr>
          <w:trHeight w:val="432"/>
          <w:jc w:val="center"/>
        </w:trPr>
        <w:tc>
          <w:tcPr>
            <w:tcW w:w="2263" w:type="dxa"/>
          </w:tcPr>
          <w:p w14:paraId="7AAEEB01" w14:textId="17780B23" w:rsidR="005E1C96" w:rsidRPr="004C0CB3" w:rsidRDefault="00542B4F" w:rsidP="00AE42CD">
            <w:pPr>
              <w:pStyle w:val="figurecaption"/>
              <w:numPr>
                <w:ilvl w:val="0"/>
                <w:numId w:val="0"/>
              </w:numPr>
              <w:rPr>
                <w:b/>
                <w:bCs/>
                <w:iCs/>
              </w:rPr>
            </w:pPr>
            <w:r>
              <w:rPr>
                <w:b/>
                <w:bCs/>
              </w:rPr>
              <w:t>Stochastic Gradient Descent</w:t>
            </w:r>
          </w:p>
        </w:tc>
        <w:tc>
          <w:tcPr>
            <w:tcW w:w="877" w:type="dxa"/>
          </w:tcPr>
          <w:p w14:paraId="237A7CF3" w14:textId="2F8D45A3" w:rsidR="005E1C96" w:rsidRDefault="005E1C9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</w:t>
            </w:r>
            <w:r w:rsidR="00542B4F">
              <w:t>7683</w:t>
            </w:r>
          </w:p>
        </w:tc>
        <w:tc>
          <w:tcPr>
            <w:tcW w:w="966" w:type="dxa"/>
          </w:tcPr>
          <w:p w14:paraId="2D184C39" w14:textId="017025BD" w:rsidR="005E1C96" w:rsidRDefault="005E1C96" w:rsidP="00AE42CD">
            <w:pPr>
              <w:pStyle w:val="figurecaption"/>
              <w:numPr>
                <w:ilvl w:val="0"/>
                <w:numId w:val="0"/>
              </w:numPr>
              <w:rPr>
                <w:iCs/>
              </w:rPr>
            </w:pPr>
            <w:r w:rsidRPr="00C36289">
              <w:t>0.</w:t>
            </w:r>
            <w:r w:rsidR="00542B4F">
              <w:t>500</w:t>
            </w:r>
          </w:p>
        </w:tc>
      </w:tr>
    </w:tbl>
    <w:p w14:paraId="098CA0DC" w14:textId="7FC64CB6" w:rsidR="004C0CB3" w:rsidRDefault="00542B4F" w:rsidP="003A5C05">
      <w:pPr>
        <w:pStyle w:val="figurecaption"/>
        <w:numPr>
          <w:ilvl w:val="0"/>
          <w:numId w:val="0"/>
        </w:numPr>
        <w:jc w:val="left"/>
      </w:pPr>
      <w:r>
        <w:t>Fig. 6. AUC and Accuracy score of Classifiers</w:t>
      </w:r>
    </w:p>
    <w:p w14:paraId="4FE9FF7B" w14:textId="71DA2648" w:rsidR="0080791D" w:rsidRDefault="00AB7645" w:rsidP="00AB7645">
      <w:pPr>
        <w:pStyle w:val="Heading1"/>
      </w:pPr>
      <w:r>
        <w:t>Conclusion</w:t>
      </w:r>
    </w:p>
    <w:p w14:paraId="0E44F1EB" w14:textId="3B7298B1" w:rsidR="003A5C05" w:rsidRDefault="003A5C05" w:rsidP="003A5C05">
      <w:pPr>
        <w:pStyle w:val="BodyText"/>
        <w:rPr>
          <w:lang w:val="en-US"/>
        </w:rPr>
      </w:pPr>
      <w:r>
        <w:rPr>
          <w:lang w:val="en-US"/>
        </w:rPr>
        <w:t>In summary, we achieved classification reports for our data set by implementing different models. Random Forest happens to give the best performance for the given data set.</w:t>
      </w:r>
    </w:p>
    <w:p w14:paraId="36588063" w14:textId="7C4237BE" w:rsidR="003A5C05" w:rsidRDefault="003A5C05" w:rsidP="003A5C05">
      <w:pPr>
        <w:pStyle w:val="BodyText"/>
        <w:rPr>
          <w:lang w:val="en-US"/>
        </w:rPr>
      </w:pPr>
    </w:p>
    <w:p w14:paraId="136175CD" w14:textId="77777777" w:rsidR="003A5C05" w:rsidRPr="003A5C05" w:rsidRDefault="003A5C05" w:rsidP="003A5C05">
      <w:pPr>
        <w:pStyle w:val="BodyText"/>
        <w:rPr>
          <w:lang w:val="en-US"/>
        </w:rPr>
      </w:pPr>
    </w:p>
    <w:p w14:paraId="594FFAB0" w14:textId="77777777" w:rsidR="009303D9" w:rsidRDefault="009303D9" w:rsidP="00A059B3">
      <w:pPr>
        <w:pStyle w:val="Heading5"/>
      </w:pPr>
      <w:r w:rsidRPr="005B520E">
        <w:t>References</w:t>
      </w:r>
    </w:p>
    <w:p w14:paraId="10358720" w14:textId="77777777" w:rsidR="009303D9" w:rsidRPr="005B520E" w:rsidRDefault="009303D9"/>
    <w:p w14:paraId="60E7F4AA" w14:textId="77777777" w:rsidR="009A704F" w:rsidRPr="005D57FB" w:rsidRDefault="009A704F" w:rsidP="009A704F">
      <w:pPr>
        <w:pStyle w:val="references"/>
      </w:pPr>
      <w:r w:rsidRPr="005D57FB">
        <w:t>Y. LeCun, L. Bottou, Y. Bengio, and P. Haﬀner, “Gradient-based learning applied to document recognition,” Proceedings of the IEEE, vol.86, no.11, pp.2278–2324, 1998.</w:t>
      </w:r>
    </w:p>
    <w:p w14:paraId="4E00D343" w14:textId="77777777" w:rsidR="009A704F" w:rsidRPr="005D57FB" w:rsidRDefault="009A704F" w:rsidP="009A704F">
      <w:pPr>
        <w:pStyle w:val="references"/>
      </w:pPr>
      <w:r w:rsidRPr="005D57FB">
        <w:t>W. Jiang and L. Zhang, “Edge-siamnet and edge-triplenet: New deep learning models for handwritten numeral recognition,” IEICE Transactions on Information and Systems, vol.103, no.3, pp.720–723, 2020.</w:t>
      </w:r>
    </w:p>
    <w:p w14:paraId="10B5875C" w14:textId="5E42533C" w:rsidR="009A704F" w:rsidRPr="005D57FB" w:rsidRDefault="009A704F" w:rsidP="009A704F">
      <w:pPr>
        <w:pStyle w:val="references"/>
      </w:pPr>
      <w:r w:rsidRPr="005D57FB">
        <w:t>G. Cohen, S. Afshar, J. Tapson, and A. Van Schaik, “Emnist: Extending mnist to handwritten letters,” 2017 International Joint Conference on Neural Networks (IJCNN), pp.2921–2926, IEEE, 2017.</w:t>
      </w:r>
    </w:p>
    <w:p w14:paraId="1F169BFB" w14:textId="31801F02" w:rsidR="009A704F" w:rsidRPr="005D57FB" w:rsidRDefault="009A704F" w:rsidP="009A704F">
      <w:pPr>
        <w:pStyle w:val="references"/>
      </w:pPr>
      <w:r w:rsidRPr="005D57FB">
        <w:t>Hinton, G.E., Krizhevsky, A., Wang, S.D.: Transforming auto-encoders. In: ICANN, Berlin, Heidelberg (2011) 44–51</w:t>
      </w:r>
    </w:p>
    <w:p w14:paraId="416AB191" w14:textId="61BCE461" w:rsidR="009A704F" w:rsidRPr="005D57FB" w:rsidRDefault="009A704F" w:rsidP="009A704F">
      <w:pPr>
        <w:pStyle w:val="references"/>
      </w:pPr>
      <w:r w:rsidRPr="005D57FB">
        <w:t>Y. Song, G. Xiao, Y. Zhang, L. Yang, and L. Zhao, “A handwrittencharacter extraction algorithm for multi-language document image,” 2011 International Conference on Document Analysis and Recognition, pp.93–98, IEEE, 2011.</w:t>
      </w:r>
    </w:p>
    <w:p w14:paraId="352AE929" w14:textId="6E4324DA" w:rsidR="009A704F" w:rsidRPr="005D57FB" w:rsidRDefault="009A704F" w:rsidP="009A704F">
      <w:pPr>
        <w:pStyle w:val="references"/>
      </w:pPr>
      <w:r w:rsidRPr="005D57FB">
        <w:t xml:space="preserve">H. Kusetogullari, A. Yavariabdi, A. Cheddad, H. Grahn, and J. Hall, “Ardis: a </w:t>
      </w:r>
      <w:r w:rsidR="003A5C05">
        <w:t>S</w:t>
      </w:r>
      <w:r w:rsidRPr="005D57FB">
        <w:t>wedish historical handwritten digit dataset,” Neural Computing and Applications, pp.1–14, 2019.</w:t>
      </w:r>
    </w:p>
    <w:p w14:paraId="4A3F896F" w14:textId="4001F904" w:rsidR="009A704F" w:rsidRPr="005D57FB" w:rsidRDefault="009A704F" w:rsidP="009A704F">
      <w:pPr>
        <w:pStyle w:val="references"/>
      </w:pPr>
      <w:r w:rsidRPr="005D57FB">
        <w:t xml:space="preserve">M. Biswas, R. Islam, G.K. Shom, M. Shopon, N. Mohammed,S. Momen, and M.A. Abedin, “Banglalekha-isolated: A comprehensive </w:t>
      </w:r>
      <w:r w:rsidR="003A5C05">
        <w:t>B</w:t>
      </w:r>
      <w:r w:rsidRPr="005D57FB">
        <w:t>angla handwritten character dataset,” arXiv preprintarXiv:1703.10661, 2017.</w:t>
      </w:r>
    </w:p>
    <w:p w14:paraId="000B139E" w14:textId="69718DCE" w:rsidR="009958B1" w:rsidRPr="005D57FB" w:rsidRDefault="009A704F" w:rsidP="009958B1">
      <w:pPr>
        <w:pStyle w:val="references"/>
      </w:pPr>
      <w:r w:rsidRPr="005D57FB">
        <w:t xml:space="preserve">H. Khosravi and E. Kabir, “Introducing a very large dataset of handwritten </w:t>
      </w:r>
      <w:r w:rsidR="003A5C05">
        <w:t>F</w:t>
      </w:r>
      <w:r w:rsidRPr="005D57FB">
        <w:t>arsi digits and a study on their varieties,” Pattern recognition</w:t>
      </w:r>
      <w:r>
        <w:t xml:space="preserve"> </w:t>
      </w:r>
      <w:r w:rsidRPr="005D57FB">
        <w:t>letters, vol.28, no.10, pp.1133–1141, 2007.</w:t>
      </w:r>
    </w:p>
    <w:p w14:paraId="2202AA34" w14:textId="4F5BE92D" w:rsidR="00836367" w:rsidRDefault="009A704F" w:rsidP="005D3C42">
      <w:pPr>
        <w:pStyle w:val="references"/>
      </w:pPr>
      <w:r w:rsidRPr="005D57FB">
        <w:t xml:space="preserve">U. Bhattacharya and B.B. Chaudhuri, “Handwritten numeraldatabases of </w:t>
      </w:r>
      <w:r w:rsidR="003A5C05">
        <w:t>I</w:t>
      </w:r>
      <w:r w:rsidRPr="005D57FB">
        <w:t>ndian scripts and multistage recognition of mixed numerals,” IEEE transactions on pattern analysis and machine intelligence, vol.31, no.3, pp.444–457, 2008.</w:t>
      </w:r>
    </w:p>
    <w:p w14:paraId="55A5D508" w14:textId="4BCF5F41" w:rsidR="009958B1" w:rsidRDefault="009958B1" w:rsidP="005D3C42">
      <w:pPr>
        <w:pStyle w:val="references"/>
      </w:pPr>
      <w:hyperlink r:id="rId27" w:history="1">
        <w:r>
          <w:rPr>
            <w:rStyle w:val="Hyperlink"/>
          </w:rPr>
          <w:t>Multiclass and Multioutput Algorithms — scikit-learn 1.2.0 documentation</w:t>
        </w:r>
      </w:hyperlink>
    </w:p>
    <w:p w14:paraId="029FD0DC" w14:textId="77777777" w:rsidR="009958B1" w:rsidRDefault="009958B1" w:rsidP="009958B1">
      <w:pPr>
        <w:pStyle w:val="references"/>
        <w:numPr>
          <w:ilvl w:val="0"/>
          <w:numId w:val="0"/>
        </w:numPr>
        <w:ind w:left="360" w:hanging="360"/>
      </w:pPr>
    </w:p>
    <w:p w14:paraId="177C5AF3" w14:textId="5B486036" w:rsidR="009958B1" w:rsidRPr="005D3C42" w:rsidRDefault="009958B1" w:rsidP="009958B1">
      <w:pPr>
        <w:pStyle w:val="references"/>
        <w:numPr>
          <w:ilvl w:val="0"/>
          <w:numId w:val="0"/>
        </w:numPr>
        <w:ind w:left="360" w:hanging="360"/>
        <w:sectPr w:rsidR="009958B1" w:rsidRPr="005D3C42" w:rsidSect="003B4E04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</w:p>
    <w:p w14:paraId="393BC996" w14:textId="77777777" w:rsidR="005D3C42" w:rsidRDefault="005D3C42" w:rsidP="005B520E"/>
    <w:sectPr w:rsidR="005D3C42" w:rsidSect="003B4E04">
      <w:type w:val="continuous"/>
      <w:pgSz w:w="11906" w:h="16838" w:code="9"/>
      <w:pgMar w:top="1080" w:right="893" w:bottom="1440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7BEA00" w14:textId="77777777" w:rsidR="00DF7F8E" w:rsidRDefault="00DF7F8E" w:rsidP="001A3B3D">
      <w:r>
        <w:separator/>
      </w:r>
    </w:p>
  </w:endnote>
  <w:endnote w:type="continuationSeparator" w:id="0">
    <w:p w14:paraId="0D1E5234" w14:textId="77777777" w:rsidR="00DF7F8E" w:rsidRDefault="00DF7F8E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7DF93" w14:textId="1886E581" w:rsidR="001A3B3D" w:rsidRPr="006F6D3D" w:rsidRDefault="004C0CB3" w:rsidP="0056610F">
    <w:pPr>
      <w:pStyle w:val="Footer"/>
      <w:jc w:val="left"/>
      <w:rPr>
        <w:sz w:val="16"/>
        <w:szCs w:val="16"/>
      </w:rPr>
    </w:pPr>
    <w:r>
      <w:rPr>
        <w:sz w:val="16"/>
        <w:szCs w:val="16"/>
      </w:rPr>
      <w:t>MACHINE-LEARNING-SEMESTER</w:t>
    </w:r>
    <w:r w:rsidR="001A3B3D" w:rsidRPr="006F6D3D">
      <w:rPr>
        <w:sz w:val="16"/>
        <w:szCs w:val="16"/>
      </w:rPr>
      <w:t>-</w:t>
    </w:r>
    <w:r>
      <w:rPr>
        <w:sz w:val="16"/>
        <w:szCs w:val="16"/>
      </w:rPr>
      <w:t>PROJECT</w:t>
    </w:r>
    <w:r w:rsidR="001A3B3D" w:rsidRPr="006F6D3D">
      <w:rPr>
        <w:sz w:val="16"/>
        <w:szCs w:val="16"/>
      </w:rPr>
      <w:t xml:space="preserve"> ©20</w:t>
    </w:r>
    <w:r>
      <w:rPr>
        <w:sz w:val="16"/>
        <w:szCs w:val="16"/>
      </w:rPr>
      <w:t>22</w:t>
    </w:r>
    <w:r w:rsidR="001A3B3D" w:rsidRPr="006F6D3D">
      <w:rPr>
        <w:sz w:val="16"/>
        <w:szCs w:val="16"/>
      </w:rPr>
      <w:t xml:space="preserve"> </w:t>
    </w:r>
    <w:r>
      <w:rPr>
        <w:sz w:val="16"/>
        <w:szCs w:val="16"/>
      </w:rPr>
      <w:t>UET LH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BE92A" w14:textId="77777777" w:rsidR="00DF7F8E" w:rsidRDefault="00DF7F8E" w:rsidP="001A3B3D">
      <w:r>
        <w:separator/>
      </w:r>
    </w:p>
  </w:footnote>
  <w:footnote w:type="continuationSeparator" w:id="0">
    <w:p w14:paraId="07D1D1A6" w14:textId="77777777" w:rsidR="00DF7F8E" w:rsidRDefault="00DF7F8E" w:rsidP="001A3B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252750B"/>
    <w:multiLevelType w:val="hybridMultilevel"/>
    <w:tmpl w:val="F2207C1A"/>
    <w:lvl w:ilvl="0" w:tplc="8EEC6FE8">
      <w:start w:val="1"/>
      <w:numFmt w:val="decimal"/>
      <w:lvlText w:val="Fig. %1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3" w15:restartNumberingAfterBreak="0">
    <w:nsid w:val="1EE56FB3"/>
    <w:multiLevelType w:val="hybridMultilevel"/>
    <w:tmpl w:val="F0C2D058"/>
    <w:lvl w:ilvl="0" w:tplc="8EEC6FE8">
      <w:start w:val="1"/>
      <w:numFmt w:val="decimal"/>
      <w:lvlText w:val="Fig. %1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1B554F"/>
    <w:multiLevelType w:val="hybridMultilevel"/>
    <w:tmpl w:val="0EFAE240"/>
    <w:lvl w:ilvl="0" w:tplc="8EEC6FE8">
      <w:start w:val="1"/>
      <w:numFmt w:val="decimal"/>
      <w:lvlText w:val="Fig. %1"/>
      <w:lvlJc w:val="left"/>
      <w:pPr>
        <w:ind w:left="1080" w:hanging="360"/>
      </w:pPr>
      <w:rPr>
        <w:rFonts w:ascii="Times New Roman" w:hAnsi="Times New Roman" w:hint="default"/>
        <w:sz w:val="16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6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9" w15:restartNumberingAfterBreak="0">
    <w:nsid w:val="4189603E"/>
    <w:multiLevelType w:val="multilevel"/>
    <w:tmpl w:val="0AB06E12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63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20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2" w15:restartNumberingAfterBreak="0">
    <w:nsid w:val="5CEE6F8A"/>
    <w:multiLevelType w:val="hybridMultilevel"/>
    <w:tmpl w:val="875667FC"/>
    <w:lvl w:ilvl="0" w:tplc="304C2DC8">
      <w:start w:val="2"/>
      <w:numFmt w:val="decimal"/>
      <w:lvlText w:val="Fig. %1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3D1511"/>
    <w:multiLevelType w:val="hybridMultilevel"/>
    <w:tmpl w:val="B2E6D042"/>
    <w:lvl w:ilvl="0" w:tplc="8EEC6FE8">
      <w:start w:val="1"/>
      <w:numFmt w:val="decimal"/>
      <w:lvlText w:val="Fig. %1"/>
      <w:lvlJc w:val="left"/>
      <w:pPr>
        <w:ind w:left="720" w:hanging="360"/>
      </w:pPr>
      <w:rPr>
        <w:rFonts w:ascii="Times New Roman" w:hAnsi="Times New Roman" w:hint="default"/>
        <w:sz w:val="16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5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754716192">
    <w:abstractNumId w:val="17"/>
  </w:num>
  <w:num w:numId="2" w16cid:durableId="458839478">
    <w:abstractNumId w:val="24"/>
  </w:num>
  <w:num w:numId="3" w16cid:durableId="2109039830">
    <w:abstractNumId w:val="16"/>
  </w:num>
  <w:num w:numId="4" w16cid:durableId="1096173108">
    <w:abstractNumId w:val="19"/>
  </w:num>
  <w:num w:numId="5" w16cid:durableId="1828980729">
    <w:abstractNumId w:val="19"/>
  </w:num>
  <w:num w:numId="6" w16cid:durableId="1638339376">
    <w:abstractNumId w:val="19"/>
  </w:num>
  <w:num w:numId="7" w16cid:durableId="32463413">
    <w:abstractNumId w:val="19"/>
  </w:num>
  <w:num w:numId="8" w16cid:durableId="1344014390">
    <w:abstractNumId w:val="21"/>
  </w:num>
  <w:num w:numId="9" w16cid:durableId="58021098">
    <w:abstractNumId w:val="25"/>
  </w:num>
  <w:num w:numId="10" w16cid:durableId="573201259">
    <w:abstractNumId w:val="18"/>
  </w:num>
  <w:num w:numId="11" w16cid:durableId="819730144">
    <w:abstractNumId w:val="15"/>
  </w:num>
  <w:num w:numId="12" w16cid:durableId="1900629021">
    <w:abstractNumId w:val="12"/>
  </w:num>
  <w:num w:numId="13" w16cid:durableId="2111389664">
    <w:abstractNumId w:val="0"/>
  </w:num>
  <w:num w:numId="14" w16cid:durableId="1480883438">
    <w:abstractNumId w:val="10"/>
  </w:num>
  <w:num w:numId="15" w16cid:durableId="2095517688">
    <w:abstractNumId w:val="8"/>
  </w:num>
  <w:num w:numId="16" w16cid:durableId="283122924">
    <w:abstractNumId w:val="7"/>
  </w:num>
  <w:num w:numId="17" w16cid:durableId="1935823223">
    <w:abstractNumId w:val="6"/>
  </w:num>
  <w:num w:numId="18" w16cid:durableId="1892837908">
    <w:abstractNumId w:val="5"/>
  </w:num>
  <w:num w:numId="19" w16cid:durableId="404693838">
    <w:abstractNumId w:val="9"/>
  </w:num>
  <w:num w:numId="20" w16cid:durableId="1621380795">
    <w:abstractNumId w:val="4"/>
  </w:num>
  <w:num w:numId="21" w16cid:durableId="543634825">
    <w:abstractNumId w:val="3"/>
  </w:num>
  <w:num w:numId="22" w16cid:durableId="698046270">
    <w:abstractNumId w:val="2"/>
  </w:num>
  <w:num w:numId="23" w16cid:durableId="139814513">
    <w:abstractNumId w:val="1"/>
  </w:num>
  <w:num w:numId="24" w16cid:durableId="75788533">
    <w:abstractNumId w:val="20"/>
  </w:num>
  <w:num w:numId="25" w16cid:durableId="1209758122">
    <w:abstractNumId w:val="23"/>
  </w:num>
  <w:num w:numId="26" w16cid:durableId="478881421">
    <w:abstractNumId w:val="14"/>
  </w:num>
  <w:num w:numId="27" w16cid:durableId="924535766">
    <w:abstractNumId w:val="13"/>
  </w:num>
  <w:num w:numId="28" w16cid:durableId="1884168085">
    <w:abstractNumId w:val="22"/>
  </w:num>
  <w:num w:numId="29" w16cid:durableId="1378468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doNotHyphenateCaps/>
  <w:characterSpacingControl w:val="doNotCompress"/>
  <w:savePreviewPicture/>
  <w:doNotValidateAgainstSchema/>
  <w:doNotDemarcateInvalidXml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szQ0NjQzNjc0NrdU0lEKTi0uzszPAykwrAUA+XvdNSwAAAA="/>
  </w:docVars>
  <w:rsids>
    <w:rsidRoot w:val="009303D9"/>
    <w:rsid w:val="0004781E"/>
    <w:rsid w:val="0008758A"/>
    <w:rsid w:val="000C1E68"/>
    <w:rsid w:val="001A2EFD"/>
    <w:rsid w:val="001A3B3D"/>
    <w:rsid w:val="001B67DC"/>
    <w:rsid w:val="001F132A"/>
    <w:rsid w:val="002254A9"/>
    <w:rsid w:val="00233D97"/>
    <w:rsid w:val="002347A2"/>
    <w:rsid w:val="002350BD"/>
    <w:rsid w:val="002820EA"/>
    <w:rsid w:val="002850E3"/>
    <w:rsid w:val="00311AF6"/>
    <w:rsid w:val="00314A31"/>
    <w:rsid w:val="00354FCF"/>
    <w:rsid w:val="003A19E2"/>
    <w:rsid w:val="003A5C05"/>
    <w:rsid w:val="003B2B40"/>
    <w:rsid w:val="003B4E04"/>
    <w:rsid w:val="003F5A08"/>
    <w:rsid w:val="00420716"/>
    <w:rsid w:val="004325FB"/>
    <w:rsid w:val="004432BA"/>
    <w:rsid w:val="0044407E"/>
    <w:rsid w:val="00447BB9"/>
    <w:rsid w:val="0046031D"/>
    <w:rsid w:val="00473AC9"/>
    <w:rsid w:val="004B6F07"/>
    <w:rsid w:val="004C0CB3"/>
    <w:rsid w:val="004D72B5"/>
    <w:rsid w:val="00542B4F"/>
    <w:rsid w:val="00551B7F"/>
    <w:rsid w:val="0056610F"/>
    <w:rsid w:val="00575BCA"/>
    <w:rsid w:val="005B0344"/>
    <w:rsid w:val="005B520E"/>
    <w:rsid w:val="005D3C42"/>
    <w:rsid w:val="005E1C96"/>
    <w:rsid w:val="005E2800"/>
    <w:rsid w:val="00605825"/>
    <w:rsid w:val="00645D22"/>
    <w:rsid w:val="00651A08"/>
    <w:rsid w:val="00654204"/>
    <w:rsid w:val="00670434"/>
    <w:rsid w:val="006B6B66"/>
    <w:rsid w:val="006F6D3D"/>
    <w:rsid w:val="00715BEA"/>
    <w:rsid w:val="00740EEA"/>
    <w:rsid w:val="007564A2"/>
    <w:rsid w:val="00762A17"/>
    <w:rsid w:val="00794804"/>
    <w:rsid w:val="007A342B"/>
    <w:rsid w:val="007B33F1"/>
    <w:rsid w:val="007B6DDA"/>
    <w:rsid w:val="007C0308"/>
    <w:rsid w:val="007C2FF2"/>
    <w:rsid w:val="007D6232"/>
    <w:rsid w:val="007F1F99"/>
    <w:rsid w:val="007F768F"/>
    <w:rsid w:val="0080791D"/>
    <w:rsid w:val="008302EF"/>
    <w:rsid w:val="00836367"/>
    <w:rsid w:val="00873603"/>
    <w:rsid w:val="008A2C7D"/>
    <w:rsid w:val="008B6524"/>
    <w:rsid w:val="008C4B23"/>
    <w:rsid w:val="008F1370"/>
    <w:rsid w:val="008F6E2C"/>
    <w:rsid w:val="009303D9"/>
    <w:rsid w:val="00933C64"/>
    <w:rsid w:val="00972203"/>
    <w:rsid w:val="009958B1"/>
    <w:rsid w:val="009A704F"/>
    <w:rsid w:val="009C40C6"/>
    <w:rsid w:val="009F1D79"/>
    <w:rsid w:val="00A059B3"/>
    <w:rsid w:val="00A4281E"/>
    <w:rsid w:val="00A43520"/>
    <w:rsid w:val="00AB0CC2"/>
    <w:rsid w:val="00AB7645"/>
    <w:rsid w:val="00AE3409"/>
    <w:rsid w:val="00B11A60"/>
    <w:rsid w:val="00B22613"/>
    <w:rsid w:val="00B35458"/>
    <w:rsid w:val="00B44A76"/>
    <w:rsid w:val="00B7410D"/>
    <w:rsid w:val="00B768D1"/>
    <w:rsid w:val="00BA1025"/>
    <w:rsid w:val="00BC3420"/>
    <w:rsid w:val="00BD670B"/>
    <w:rsid w:val="00BE7D3C"/>
    <w:rsid w:val="00BF5FF6"/>
    <w:rsid w:val="00C0207F"/>
    <w:rsid w:val="00C03D62"/>
    <w:rsid w:val="00C16117"/>
    <w:rsid w:val="00C3075A"/>
    <w:rsid w:val="00C919A4"/>
    <w:rsid w:val="00C95BEC"/>
    <w:rsid w:val="00CA4392"/>
    <w:rsid w:val="00CC393F"/>
    <w:rsid w:val="00D2176E"/>
    <w:rsid w:val="00D632BE"/>
    <w:rsid w:val="00D72D06"/>
    <w:rsid w:val="00D7522C"/>
    <w:rsid w:val="00D7536F"/>
    <w:rsid w:val="00D76668"/>
    <w:rsid w:val="00DF7F8E"/>
    <w:rsid w:val="00E07383"/>
    <w:rsid w:val="00E165BC"/>
    <w:rsid w:val="00E61E12"/>
    <w:rsid w:val="00E7596C"/>
    <w:rsid w:val="00E878F2"/>
    <w:rsid w:val="00EA38D9"/>
    <w:rsid w:val="00ED0149"/>
    <w:rsid w:val="00EF7DE3"/>
    <w:rsid w:val="00F02AA9"/>
    <w:rsid w:val="00F03103"/>
    <w:rsid w:val="00F271DE"/>
    <w:rsid w:val="00F627DA"/>
    <w:rsid w:val="00F7288F"/>
    <w:rsid w:val="00F847A6"/>
    <w:rsid w:val="00F9441B"/>
    <w:rsid w:val="00FA4C32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4F2596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uiPriority="20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E1C96"/>
    <w:pPr>
      <w:jc w:val="center"/>
    </w:pPr>
  </w:style>
  <w:style w:type="paragraph" w:styleId="Heading1">
    <w:name w:val="heading 1"/>
    <w:basedOn w:val="Normal"/>
    <w:next w:val="Normal"/>
    <w:qFormat/>
    <w:rsid w:val="006B6B66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smallCaps/>
      <w:noProof/>
    </w:rPr>
  </w:style>
  <w:style w:type="paragraph" w:styleId="Heading2">
    <w:name w:val="heading 2"/>
    <w:basedOn w:val="Normal"/>
    <w:next w:val="Normal"/>
    <w:qFormat/>
    <w:rsid w:val="00ED0149"/>
    <w:pPr>
      <w:keepNext/>
      <w:keepLines/>
      <w:numPr>
        <w:ilvl w:val="1"/>
        <w:numId w:val="4"/>
      </w:numPr>
      <w:tabs>
        <w:tab w:val="clear" w:pos="360"/>
        <w:tab w:val="num" w:pos="288"/>
      </w:tabs>
      <w:spacing w:before="120" w:after="60"/>
      <w:jc w:val="left"/>
      <w:outlineLvl w:val="1"/>
    </w:pPr>
    <w:rPr>
      <w:i/>
      <w:iCs/>
      <w:noProof/>
    </w:rPr>
  </w:style>
  <w:style w:type="paragraph" w:styleId="Heading3">
    <w:name w:val="heading 3"/>
    <w:basedOn w:val="Normal"/>
    <w:next w:val="Normal"/>
    <w:qFormat/>
    <w:rsid w:val="00794804"/>
    <w:pPr>
      <w:numPr>
        <w:ilvl w:val="2"/>
        <w:numId w:val="4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Heading4">
    <w:name w:val="heading 4"/>
    <w:basedOn w:val="Normal"/>
    <w:next w:val="Normal"/>
    <w:qFormat/>
    <w:rsid w:val="00794804"/>
    <w:pPr>
      <w:numPr>
        <w:ilvl w:val="3"/>
        <w:numId w:val="4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Heading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</w:rPr>
  </w:style>
  <w:style w:type="paragraph" w:styleId="BodyText">
    <w:name w:val="Body Text"/>
    <w:basedOn w:val="Normal"/>
    <w:link w:val="BodyText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BodyTextChar">
    <w:name w:val="Body Text Char"/>
    <w:link w:val="BodyText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BodyText"/>
    <w:rsid w:val="001B67D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3"/>
      </w:numPr>
      <w:spacing w:after="40"/>
    </w:pPr>
    <w:rPr>
      <w:sz w:val="16"/>
      <w:szCs w:val="16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60" w:after="30"/>
      <w:ind w:left="58" w:hanging="29"/>
      <w:jc w:val="right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240" w:after="120" w:line="216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Header">
    <w:name w:val="header"/>
    <w:basedOn w:val="Normal"/>
    <w:link w:val="HeaderChar"/>
    <w:rsid w:val="001A3B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A3B3D"/>
  </w:style>
  <w:style w:type="paragraph" w:styleId="Footer">
    <w:name w:val="footer"/>
    <w:basedOn w:val="Normal"/>
    <w:link w:val="FooterChar"/>
    <w:rsid w:val="001A3B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1A3B3D"/>
  </w:style>
  <w:style w:type="table" w:styleId="TableGrid">
    <w:name w:val="Table Grid"/>
    <w:basedOn w:val="TableNormal"/>
    <w:uiPriority w:val="39"/>
    <w:rsid w:val="004C0CB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3C42"/>
    <w:pPr>
      <w:ind w:left="720"/>
      <w:contextualSpacing/>
    </w:pPr>
  </w:style>
  <w:style w:type="character" w:styleId="Hyperlink">
    <w:name w:val="Hyperlink"/>
    <w:basedOn w:val="DefaultParagraphFont"/>
    <w:rsid w:val="00C95B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5BEC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AB0CC2"/>
    <w:rPr>
      <w:b/>
      <w:bCs/>
    </w:rPr>
  </w:style>
  <w:style w:type="character" w:styleId="Emphasis">
    <w:name w:val="Emphasis"/>
    <w:basedOn w:val="DefaultParagraphFont"/>
    <w:uiPriority w:val="20"/>
    <w:qFormat/>
    <w:rsid w:val="00EA38D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jpeg"/><Relationship Id="rId3" Type="http://schemas.openxmlformats.org/officeDocument/2006/relationships/styles" Target="styles.xml"/><Relationship Id="rId21" Type="http://schemas.openxmlformats.org/officeDocument/2006/relationships/image" Target="media/image11.jpe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07/relationships/hdphoto" Target="media/hdphoto1.wdp"/><Relationship Id="rId25" Type="http://schemas.openxmlformats.org/officeDocument/2006/relationships/image" Target="media/image15.jpe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jpe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jpe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mailto:wajahatriazmirza@gmail.com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jpeg"/><Relationship Id="rId27" Type="http://schemas.openxmlformats.org/officeDocument/2006/relationships/hyperlink" Target="https://scikit-learn.org/stable/modules/multiclas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E966C7F-158E-4883-86A6-445406923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</TotalTime>
  <Pages>5</Pages>
  <Words>1724</Words>
  <Characters>9829</Characters>
  <Application>Microsoft Office Word</Application>
  <DocSecurity>0</DocSecurity>
  <Lines>81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1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Wajahat Riaz</cp:lastModifiedBy>
  <cp:revision>6</cp:revision>
  <dcterms:created xsi:type="dcterms:W3CDTF">2022-12-20T05:31:00Z</dcterms:created>
  <dcterms:modified xsi:type="dcterms:W3CDTF">2022-12-20T08:56:00Z</dcterms:modified>
</cp:coreProperties>
</file>